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94897" w14:textId="6A63F051" w:rsidR="0088682B" w:rsidRDefault="00484B3F" w:rsidP="0088682B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84B3F">
        <w:rPr>
          <w:rFonts w:ascii="Times New Roman" w:hAnsi="Times New Roman" w:cs="Times New Roman"/>
          <w:i/>
          <w:iCs/>
        </w:rPr>
        <w:t xml:space="preserve"> </w:t>
      </w:r>
      <w:r w:rsidR="0088682B" w:rsidRPr="00B05E8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RTS </w:t>
      </w:r>
      <w:r w:rsidR="001E0349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PRACTICE </w:t>
      </w:r>
      <w:r w:rsidR="0088682B" w:rsidRPr="00B05E88">
        <w:rPr>
          <w:rFonts w:ascii="Times New Roman" w:hAnsi="Times New Roman" w:cs="Times New Roman"/>
          <w:b/>
          <w:bCs/>
          <w:sz w:val="24"/>
          <w:szCs w:val="24"/>
          <w:u w:val="single"/>
        </w:rPr>
        <w:t>Q</w:t>
      </w:r>
      <w:r w:rsidR="001E0349">
        <w:rPr>
          <w:rFonts w:ascii="Times New Roman" w:hAnsi="Times New Roman" w:cs="Times New Roman"/>
          <w:b/>
          <w:bCs/>
          <w:sz w:val="24"/>
          <w:szCs w:val="24"/>
          <w:u w:val="single"/>
        </w:rPr>
        <w:t>UESTION</w:t>
      </w:r>
      <w:r w:rsidR="0088682B" w:rsidRPr="00B05E8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17692F">
        <w:rPr>
          <w:rFonts w:ascii="Times New Roman" w:hAnsi="Times New Roman" w:cs="Times New Roman"/>
          <w:b/>
          <w:bCs/>
          <w:sz w:val="24"/>
          <w:szCs w:val="24"/>
          <w:u w:val="single"/>
        </w:rPr>
        <w:t>BANK</w:t>
      </w:r>
    </w:p>
    <w:p w14:paraId="7B73F0EA" w14:textId="53509F3B" w:rsidR="00185066" w:rsidRDefault="0088682B" w:rsidP="00484B3F">
      <w:pPr>
        <w:jc w:val="both"/>
        <w:rPr>
          <w:rFonts w:ascii="Times New Roman" w:hAnsi="Times New Roman" w:cs="Times New Roman"/>
          <w:i/>
          <w:iCs/>
        </w:rPr>
      </w:pPr>
      <w:proofErr w:type="gramStart"/>
      <w:r>
        <w:rPr>
          <w:rFonts w:ascii="Times New Roman" w:hAnsi="Times New Roman" w:cs="Times New Roman"/>
          <w:i/>
          <w:iCs/>
        </w:rPr>
        <w:t>Note:-</w:t>
      </w:r>
      <w:proofErr w:type="gramEnd"/>
      <w:r>
        <w:rPr>
          <w:rFonts w:ascii="Times New Roman" w:hAnsi="Times New Roman" w:cs="Times New Roman"/>
          <w:i/>
          <w:iCs/>
        </w:rPr>
        <w:t xml:space="preserve"> Attempt all questions.</w:t>
      </w:r>
    </w:p>
    <w:p w14:paraId="56F98CA0" w14:textId="5166A809" w:rsidR="0088682B" w:rsidRDefault="0088682B" w:rsidP="00484B3F">
      <w:pPr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Highlighted option is the answer </w:t>
      </w:r>
      <w:proofErr w:type="gramStart"/>
      <w:r>
        <w:rPr>
          <w:rFonts w:ascii="Times New Roman" w:hAnsi="Times New Roman" w:cs="Times New Roman"/>
          <w:i/>
          <w:iCs/>
        </w:rPr>
        <w:t>of</w:t>
      </w:r>
      <w:proofErr w:type="gramEnd"/>
      <w:r>
        <w:rPr>
          <w:rFonts w:ascii="Times New Roman" w:hAnsi="Times New Roman" w:cs="Times New Roman"/>
          <w:i/>
          <w:iCs/>
        </w:rPr>
        <w:t xml:space="preserve"> the questions.</w:t>
      </w:r>
    </w:p>
    <w:p w14:paraId="04C30A4C" w14:textId="0E30698D" w:rsidR="0088682B" w:rsidRDefault="0088682B" w:rsidP="00484B3F">
      <w:pPr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Attempt it very carefully.</w:t>
      </w:r>
    </w:p>
    <w:p w14:paraId="724DEE62" w14:textId="04C8ABA3" w:rsidR="00AD0E2B" w:rsidRDefault="00AD0E2B" w:rsidP="00484B3F">
      <w:pPr>
        <w:jc w:val="both"/>
        <w:rPr>
          <w:rFonts w:ascii="Times New Roman" w:hAnsi="Times New Roman" w:cs="Times New Roman"/>
          <w:i/>
          <w:iCs/>
        </w:rPr>
      </w:pPr>
      <w:r w:rsidRPr="00AD0E2B">
        <w:rPr>
          <w:rFonts w:ascii="Times New Roman" w:hAnsi="Times New Roman" w:cs="Times New Roman"/>
          <w:i/>
          <w:iCs/>
          <w:highlight w:val="yellow"/>
        </w:rPr>
        <w:t>FEEL FREE TO DISCUSS ANY QUESTION</w:t>
      </w:r>
      <w:r>
        <w:rPr>
          <w:rFonts w:ascii="Times New Roman" w:hAnsi="Times New Roman" w:cs="Times New Roman"/>
          <w:i/>
          <w:iCs/>
        </w:rPr>
        <w:t>.</w:t>
      </w:r>
    </w:p>
    <w:p w14:paraId="0B926879" w14:textId="48057790" w:rsidR="0088682B" w:rsidRDefault="0088682B" w:rsidP="00484B3F">
      <w:pPr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Marks: 150</w:t>
      </w:r>
    </w:p>
    <w:tbl>
      <w:tblPr>
        <w:tblStyle w:val="TableGrid"/>
        <w:tblW w:w="0" w:type="auto"/>
        <w:tblCellMar>
          <w:left w:w="57" w:type="dxa"/>
          <w:right w:w="0" w:type="dxa"/>
        </w:tblCellMar>
        <w:tblLook w:val="04A0" w:firstRow="1" w:lastRow="0" w:firstColumn="1" w:lastColumn="0" w:noHBand="0" w:noVBand="1"/>
      </w:tblPr>
      <w:tblGrid>
        <w:gridCol w:w="855"/>
        <w:gridCol w:w="8881"/>
      </w:tblGrid>
      <w:tr w:rsidR="00165A4E" w14:paraId="423097D4" w14:textId="77777777" w:rsidTr="00165A4E">
        <w:tc>
          <w:tcPr>
            <w:tcW w:w="855" w:type="dxa"/>
          </w:tcPr>
          <w:p w14:paraId="5D366336" w14:textId="77777777" w:rsidR="00165A4E" w:rsidRPr="00305B5E" w:rsidRDefault="00165A4E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2AFF5DB4" w14:textId="77777777" w:rsidR="00165A4E" w:rsidRPr="00A02475" w:rsidRDefault="00165A4E" w:rsidP="00165A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Hard real time operating system has______________ jitter than a soft real time operating system.</w:t>
            </w:r>
          </w:p>
          <w:p w14:paraId="21BA9DBB" w14:textId="77777777" w:rsidR="00165A4E" w:rsidRPr="00A02475" w:rsidRDefault="00165A4E" w:rsidP="00165A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65A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)</w:t>
            </w: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 xml:space="preserve"> less</w:t>
            </w:r>
          </w:p>
          <w:p w14:paraId="0F41D286" w14:textId="77777777" w:rsidR="00165A4E" w:rsidRPr="00A02475" w:rsidRDefault="00165A4E" w:rsidP="00165A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b) more</w:t>
            </w:r>
          </w:p>
          <w:p w14:paraId="6B360C02" w14:textId="77777777" w:rsidR="00165A4E" w:rsidRPr="00A02475" w:rsidRDefault="00165A4E" w:rsidP="00165A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c) equal</w:t>
            </w:r>
          </w:p>
          <w:p w14:paraId="0A88EE74" w14:textId="1377A4D0" w:rsidR="00165A4E" w:rsidRPr="005265CE" w:rsidRDefault="00165A4E" w:rsidP="00165A4E">
            <w:pPr>
              <w:jc w:val="both"/>
              <w:rPr>
                <w:rFonts w:ascii="Times New Roman" w:hAnsi="Times New Roman" w:cs="Times New Roman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d) none of the mentioned</w:t>
            </w:r>
          </w:p>
        </w:tc>
      </w:tr>
      <w:tr w:rsidR="00305B5E" w14:paraId="53F0110C" w14:textId="77777777" w:rsidTr="00165A4E">
        <w:tc>
          <w:tcPr>
            <w:tcW w:w="855" w:type="dxa"/>
          </w:tcPr>
          <w:p w14:paraId="3E9D4236" w14:textId="77777777" w:rsidR="00305B5E" w:rsidRPr="00305B5E" w:rsidRDefault="00305B5E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44CBC15A" w14:textId="4CA052D4" w:rsidR="005265CE" w:rsidRPr="005265CE" w:rsidRDefault="005265CE" w:rsidP="005265CE">
            <w:pPr>
              <w:jc w:val="both"/>
              <w:rPr>
                <w:rFonts w:ascii="Times New Roman" w:hAnsi="Times New Roman" w:cs="Times New Roman"/>
              </w:rPr>
            </w:pPr>
            <w:r w:rsidRPr="005265CE">
              <w:rPr>
                <w:rFonts w:ascii="Times New Roman" w:hAnsi="Times New Roman" w:cs="Times New Roman"/>
              </w:rPr>
              <w:t>Real-time operating system (RTOS) is an operating system</w:t>
            </w:r>
            <w:r>
              <w:rPr>
                <w:rFonts w:ascii="Times New Roman" w:hAnsi="Times New Roman" w:cs="Times New Roman"/>
              </w:rPr>
              <w:t>-</w:t>
            </w:r>
            <w:r w:rsidRPr="005265CE">
              <w:rPr>
                <w:rFonts w:ascii="Times New Roman" w:hAnsi="Times New Roman" w:cs="Times New Roman"/>
              </w:rPr>
              <w:t xml:space="preserve"> </w:t>
            </w:r>
          </w:p>
          <w:p w14:paraId="0DF22D4F" w14:textId="5CE7F3C2" w:rsidR="00305B5E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483BA7">
              <w:rPr>
                <w:rFonts w:ascii="Times New Roman" w:hAnsi="Times New Roman" w:cs="Times New Roman"/>
              </w:rPr>
              <w:t>A</w:t>
            </w:r>
            <w:proofErr w:type="gramEnd"/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5265CE" w:rsidRPr="005265CE">
              <w:rPr>
                <w:rFonts w:ascii="Times New Roman" w:hAnsi="Times New Roman" w:cs="Times New Roman"/>
              </w:rPr>
              <w:t>intended to serve real time application that process data as it comes in, mostly without buffer delay.</w:t>
            </w:r>
          </w:p>
          <w:p w14:paraId="1EC0E247" w14:textId="1DE2B884" w:rsidR="00305B5E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5265CE" w:rsidRPr="005265CE">
              <w:rPr>
                <w:rFonts w:ascii="Times New Roman" w:hAnsi="Times New Roman" w:cs="Times New Roman"/>
              </w:rPr>
              <w:t>Processing time requirement are calculated in tenths of seconds increments of time</w:t>
            </w:r>
            <w:r w:rsidR="005265CE">
              <w:rPr>
                <w:rFonts w:ascii="Times New Roman" w:hAnsi="Times New Roman" w:cs="Times New Roman"/>
              </w:rPr>
              <w:t>.</w:t>
            </w:r>
          </w:p>
          <w:p w14:paraId="68B58892" w14:textId="1D65FBC3" w:rsidR="00305B5E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5265CE" w:rsidRPr="005265CE">
              <w:rPr>
                <w:rFonts w:ascii="Times New Roman" w:hAnsi="Times New Roman" w:cs="Times New Roman"/>
              </w:rPr>
              <w:t>time-bound system that can be defined as fixed time constraints</w:t>
            </w:r>
            <w:r w:rsidR="005265CE">
              <w:rPr>
                <w:rFonts w:ascii="Times New Roman" w:hAnsi="Times New Roman" w:cs="Times New Roman"/>
              </w:rPr>
              <w:t>.</w:t>
            </w:r>
          </w:p>
          <w:p w14:paraId="17452D85" w14:textId="0C5AA2A4" w:rsidR="00305B5E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BF4A99">
              <w:rPr>
                <w:rFonts w:ascii="Times New Roman" w:hAnsi="Times New Roman" w:cs="Times New Roman"/>
                <w:b/>
                <w:bCs/>
              </w:rPr>
              <w:t>D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5265CE">
              <w:rPr>
                <w:rFonts w:ascii="Times New Roman" w:hAnsi="Times New Roman" w:cs="Times New Roman"/>
              </w:rPr>
              <w:t>All</w:t>
            </w:r>
          </w:p>
        </w:tc>
      </w:tr>
      <w:tr w:rsidR="00483BA7" w14:paraId="4F72CBB8" w14:textId="77777777" w:rsidTr="00165A4E">
        <w:trPr>
          <w:trHeight w:val="965"/>
        </w:trPr>
        <w:tc>
          <w:tcPr>
            <w:tcW w:w="855" w:type="dxa"/>
          </w:tcPr>
          <w:p w14:paraId="3BCAC902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6D8E2EC9" w14:textId="2C3BC860" w:rsidR="00483BA7" w:rsidRDefault="006542A4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ch the components of RTOS with their functioning-</w:t>
            </w:r>
          </w:p>
          <w:p w14:paraId="7076FE1D" w14:textId="1CB1DF6F" w:rsidR="006542A4" w:rsidRPr="006542A4" w:rsidRDefault="006542A4" w:rsidP="00483BA7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6542A4">
              <w:rPr>
                <w:rFonts w:ascii="Times New Roman" w:hAnsi="Times New Roman" w:cs="Times New Roman"/>
                <w:b/>
                <w:bCs/>
              </w:rPr>
              <w:t>Component                                       Functioning</w:t>
            </w:r>
          </w:p>
          <w:p w14:paraId="55938BAE" w14:textId="7F05E627" w:rsidR="006542A4" w:rsidRDefault="006542A4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.Scheduler                                </w:t>
            </w:r>
            <w:r w:rsidR="00A74968">
              <w:rPr>
                <w:rFonts w:ascii="Times New Roman" w:hAnsi="Times New Roman" w:cs="Times New Roman"/>
              </w:rPr>
              <w:t>I</w:t>
            </w:r>
            <w:r>
              <w:rPr>
                <w:rFonts w:ascii="Times New Roman" w:hAnsi="Times New Roman" w:cs="Times New Roman"/>
              </w:rPr>
              <w:t>. tells the order of task execution.</w:t>
            </w:r>
          </w:p>
          <w:p w14:paraId="22CEEAFF" w14:textId="7FD3C02A" w:rsidR="006542A4" w:rsidRDefault="006542A4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  <w:r w:rsidRPr="006542A4">
              <w:rPr>
                <w:rFonts w:ascii="Times New Roman" w:hAnsi="Times New Roman" w:cs="Times New Roman"/>
              </w:rPr>
              <w:t>Symmetric Multiprocessing</w:t>
            </w:r>
            <w:r>
              <w:rPr>
                <w:rFonts w:ascii="Times New Roman" w:hAnsi="Times New Roman" w:cs="Times New Roman"/>
              </w:rPr>
              <w:t xml:space="preserve">    </w:t>
            </w:r>
            <w:r w:rsidR="00A74968">
              <w:rPr>
                <w:rFonts w:ascii="Times New Roman" w:hAnsi="Times New Roman" w:cs="Times New Roman"/>
              </w:rPr>
              <w:t>II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6542A4">
              <w:rPr>
                <w:rFonts w:ascii="Times New Roman" w:hAnsi="Times New Roman" w:cs="Times New Roman"/>
              </w:rPr>
              <w:t>number of multiple different tasks that can be handled by RTOS</w:t>
            </w:r>
          </w:p>
          <w:p w14:paraId="7085E330" w14:textId="2006BF02" w:rsidR="006542A4" w:rsidRDefault="006542A4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  <w:r w:rsidRPr="006542A4">
              <w:rPr>
                <w:rFonts w:ascii="Times New Roman" w:hAnsi="Times New Roman" w:cs="Times New Roman"/>
              </w:rPr>
              <w:t>Function Library</w:t>
            </w:r>
            <w:r>
              <w:rPr>
                <w:rFonts w:ascii="Times New Roman" w:hAnsi="Times New Roman" w:cs="Times New Roman"/>
              </w:rPr>
              <w:t xml:space="preserve">                 </w:t>
            </w:r>
            <w:r w:rsidR="00A74968">
              <w:rPr>
                <w:rFonts w:ascii="Times New Roman" w:hAnsi="Times New Roman" w:cs="Times New Roman"/>
              </w:rPr>
              <w:t>III</w:t>
            </w:r>
            <w:r>
              <w:rPr>
                <w:rFonts w:ascii="Times New Roman" w:hAnsi="Times New Roman" w:cs="Times New Roman"/>
              </w:rPr>
              <w:t xml:space="preserve">. </w:t>
            </w:r>
            <w:r w:rsidRPr="006542A4">
              <w:rPr>
                <w:rFonts w:ascii="Times New Roman" w:hAnsi="Times New Roman" w:cs="Times New Roman"/>
              </w:rPr>
              <w:t>acts as an interface that helps to connect kernel and application code</w:t>
            </w:r>
          </w:p>
          <w:p w14:paraId="51F35C01" w14:textId="693E8F27" w:rsidR="006542A4" w:rsidRPr="00483BA7" w:rsidRDefault="006542A4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  <w:r w:rsidRPr="006542A4">
              <w:rPr>
                <w:rFonts w:ascii="Times New Roman" w:hAnsi="Times New Roman" w:cs="Times New Roman"/>
              </w:rPr>
              <w:t>Memory Management</w:t>
            </w:r>
            <w:r>
              <w:rPr>
                <w:rFonts w:ascii="Times New Roman" w:hAnsi="Times New Roman" w:cs="Times New Roman"/>
              </w:rPr>
              <w:t xml:space="preserve">         </w:t>
            </w:r>
            <w:r w:rsidR="00A74968">
              <w:rPr>
                <w:rFonts w:ascii="Times New Roman" w:hAnsi="Times New Roman" w:cs="Times New Roman"/>
              </w:rPr>
              <w:t xml:space="preserve">IV. </w:t>
            </w:r>
            <w:r w:rsidRPr="006542A4">
              <w:rPr>
                <w:rFonts w:ascii="Times New Roman" w:hAnsi="Times New Roman" w:cs="Times New Roman"/>
              </w:rPr>
              <w:t>to allocate memory to every program</w:t>
            </w:r>
            <w:r>
              <w:rPr>
                <w:rFonts w:ascii="Times New Roman" w:hAnsi="Times New Roman" w:cs="Times New Roman"/>
              </w:rPr>
              <w:t xml:space="preserve">                     </w:t>
            </w:r>
          </w:p>
          <w:p w14:paraId="02A5C5CA" w14:textId="32C37054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BF4A99">
              <w:rPr>
                <w:rFonts w:ascii="Times New Roman" w:hAnsi="Times New Roman" w:cs="Times New Roman"/>
                <w:b/>
                <w:bCs/>
              </w:rPr>
              <w:t>A</w:t>
            </w:r>
            <w:r w:rsidR="00A74968" w:rsidRPr="00BF4A9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A74968">
              <w:rPr>
                <w:rFonts w:ascii="Times New Roman" w:hAnsi="Times New Roman" w:cs="Times New Roman"/>
              </w:rPr>
              <w:t>1-I, 2-II, 3-III, 4-IV</w:t>
            </w:r>
          </w:p>
          <w:p w14:paraId="2CA19819" w14:textId="5684CFFC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A74968">
              <w:rPr>
                <w:rFonts w:ascii="Times New Roman" w:hAnsi="Times New Roman" w:cs="Times New Roman"/>
              </w:rPr>
              <w:t>1-I, 2-III,3-IV,4-II</w:t>
            </w:r>
          </w:p>
          <w:p w14:paraId="4E54B606" w14:textId="182DDEA7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>C</w:t>
            </w:r>
            <w:r w:rsidR="00A74968">
              <w:rPr>
                <w:rFonts w:ascii="Times New Roman" w:hAnsi="Times New Roman" w:cs="Times New Roman"/>
              </w:rPr>
              <w:t xml:space="preserve"> 1-IV,2-III,3-II,4-I</w:t>
            </w:r>
          </w:p>
          <w:p w14:paraId="22D7E4D7" w14:textId="1C925809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>D</w:t>
            </w:r>
            <w:r w:rsidR="00A74968">
              <w:rPr>
                <w:rFonts w:ascii="Times New Roman" w:hAnsi="Times New Roman" w:cs="Times New Roman"/>
              </w:rPr>
              <w:t xml:space="preserve"> 1-II,2-IV, 3-I, 4-III</w:t>
            </w:r>
          </w:p>
        </w:tc>
      </w:tr>
      <w:tr w:rsidR="00165A4E" w14:paraId="65125319" w14:textId="77777777" w:rsidTr="00165A4E">
        <w:trPr>
          <w:trHeight w:val="965"/>
        </w:trPr>
        <w:tc>
          <w:tcPr>
            <w:tcW w:w="855" w:type="dxa"/>
          </w:tcPr>
          <w:p w14:paraId="518D7523" w14:textId="77777777" w:rsidR="00165A4E" w:rsidRPr="00305B5E" w:rsidRDefault="00165A4E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0AB2C490" w14:textId="77777777" w:rsidR="00165A4E" w:rsidRPr="00A02475" w:rsidRDefault="00165A4E" w:rsidP="00165A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For real time operating systems, interrupt latency should be ____________</w:t>
            </w:r>
          </w:p>
          <w:p w14:paraId="072B7619" w14:textId="77777777" w:rsidR="00165A4E" w:rsidRPr="00A02475" w:rsidRDefault="00165A4E" w:rsidP="00165A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65A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)</w:t>
            </w: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 xml:space="preserve"> minimal</w:t>
            </w:r>
          </w:p>
          <w:p w14:paraId="295E4FE3" w14:textId="77777777" w:rsidR="00165A4E" w:rsidRPr="00A02475" w:rsidRDefault="00165A4E" w:rsidP="00165A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b) maximum</w:t>
            </w:r>
          </w:p>
          <w:p w14:paraId="222B70CA" w14:textId="77777777" w:rsidR="00165A4E" w:rsidRPr="00A02475" w:rsidRDefault="00165A4E" w:rsidP="00165A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c) zero</w:t>
            </w:r>
          </w:p>
          <w:p w14:paraId="7792A722" w14:textId="77777777" w:rsidR="00165A4E" w:rsidRPr="00A02475" w:rsidRDefault="00165A4E" w:rsidP="00165A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d) dependent on the scheduling</w:t>
            </w:r>
          </w:p>
          <w:p w14:paraId="3AD3A94A" w14:textId="77777777" w:rsidR="00165A4E" w:rsidRDefault="00165A4E" w:rsidP="00483BA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483BA7" w14:paraId="66DAF3B7" w14:textId="77777777" w:rsidTr="00165A4E">
        <w:trPr>
          <w:trHeight w:val="965"/>
        </w:trPr>
        <w:tc>
          <w:tcPr>
            <w:tcW w:w="855" w:type="dxa"/>
          </w:tcPr>
          <w:p w14:paraId="01FE33DB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1017FC27" w14:textId="4A89AEB5" w:rsidR="00483BA7" w:rsidRDefault="00DE1CBD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ch types of RTOS with example-</w:t>
            </w:r>
          </w:p>
          <w:p w14:paraId="47B653A6" w14:textId="0C0F84E2" w:rsidR="00DE1CBD" w:rsidRPr="00DE6AE6" w:rsidRDefault="00DE1CBD" w:rsidP="00483BA7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               </w:t>
            </w:r>
            <w:proofErr w:type="gramStart"/>
            <w:r w:rsidRPr="00DE6AE6">
              <w:rPr>
                <w:rFonts w:ascii="Times New Roman" w:hAnsi="Times New Roman" w:cs="Times New Roman"/>
                <w:b/>
                <w:bCs/>
              </w:rPr>
              <w:t>Types</w:t>
            </w:r>
            <w:proofErr w:type="gramEnd"/>
            <w:r w:rsidRPr="00DE6AE6">
              <w:rPr>
                <w:rFonts w:ascii="Times New Roman" w:hAnsi="Times New Roman" w:cs="Times New Roman"/>
                <w:b/>
                <w:bCs/>
              </w:rPr>
              <w:t xml:space="preserve">                                    Example</w:t>
            </w:r>
          </w:p>
          <w:p w14:paraId="6EC7DDC0" w14:textId="14006016" w:rsidR="00DE1CBD" w:rsidRPr="00DE1CBD" w:rsidRDefault="00DE1CBD" w:rsidP="00DE1CB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  <w:r w:rsidRPr="00DE1CBD">
              <w:rPr>
                <w:rFonts w:ascii="Times New Roman" w:hAnsi="Times New Roman" w:cs="Times New Roman"/>
              </w:rPr>
              <w:t>Hard RTOS</w:t>
            </w:r>
            <w:r>
              <w:rPr>
                <w:rFonts w:ascii="Times New Roman" w:hAnsi="Times New Roman" w:cs="Times New Roman"/>
              </w:rPr>
              <w:t xml:space="preserve">                   X. </w:t>
            </w:r>
            <w:r w:rsidRPr="00DE1CBD">
              <w:rPr>
                <w:rFonts w:ascii="Times New Roman" w:hAnsi="Times New Roman" w:cs="Times New Roman"/>
              </w:rPr>
              <w:t>Multimedia applications</w:t>
            </w:r>
          </w:p>
          <w:p w14:paraId="496CF9E1" w14:textId="6D72EC0E" w:rsidR="00DE1CBD" w:rsidRPr="00DE1CBD" w:rsidRDefault="00DE1CBD" w:rsidP="00DE1CB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  <w:r w:rsidRPr="00DE1CBD">
              <w:rPr>
                <w:rFonts w:ascii="Times New Roman" w:hAnsi="Times New Roman" w:cs="Times New Roman"/>
              </w:rPr>
              <w:t>Soft RTOS</w:t>
            </w:r>
            <w:r>
              <w:rPr>
                <w:rFonts w:ascii="Times New Roman" w:hAnsi="Times New Roman" w:cs="Times New Roman"/>
              </w:rPr>
              <w:t xml:space="preserve">                    Y. </w:t>
            </w:r>
            <w:r w:rsidRPr="00DE1CBD">
              <w:rPr>
                <w:rFonts w:ascii="Times New Roman" w:hAnsi="Times New Roman" w:cs="Times New Roman"/>
              </w:rPr>
              <w:t>Medical critical care system, Aircraft systems</w:t>
            </w:r>
          </w:p>
          <w:p w14:paraId="09BE8F90" w14:textId="5E597CB1" w:rsidR="00DE1CBD" w:rsidRPr="00DE1CBD" w:rsidRDefault="00DE1CBD" w:rsidP="00DE1CB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</w:rPr>
            </w:pPr>
            <w:r w:rsidRPr="00DE1CBD">
              <w:rPr>
                <w:rFonts w:ascii="Times New Roman" w:hAnsi="Times New Roman" w:cs="Times New Roman"/>
              </w:rPr>
              <w:t>Firm RTOS</w:t>
            </w:r>
            <w:r>
              <w:rPr>
                <w:rFonts w:ascii="Times New Roman" w:hAnsi="Times New Roman" w:cs="Times New Roman"/>
              </w:rPr>
              <w:t xml:space="preserve">                      Z.  </w:t>
            </w:r>
            <w:r w:rsidRPr="00DE1CBD">
              <w:rPr>
                <w:rFonts w:ascii="Times New Roman" w:hAnsi="Times New Roman" w:cs="Times New Roman"/>
              </w:rPr>
              <w:t>Online Transaction system and Livestock price quotation System</w:t>
            </w:r>
          </w:p>
          <w:p w14:paraId="0331225D" w14:textId="4C4F401D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DE1CBD">
              <w:rPr>
                <w:rFonts w:ascii="Times New Roman" w:hAnsi="Times New Roman" w:cs="Times New Roman"/>
              </w:rPr>
              <w:t>1-X, 2-Y, 3-Z</w:t>
            </w:r>
          </w:p>
          <w:p w14:paraId="0F000B20" w14:textId="31E0C03E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DE1CBD">
              <w:rPr>
                <w:rFonts w:ascii="Times New Roman" w:hAnsi="Times New Roman" w:cs="Times New Roman"/>
              </w:rPr>
              <w:t>1-Z, 2-Y, 3-X</w:t>
            </w:r>
          </w:p>
          <w:p w14:paraId="0FB78D18" w14:textId="58839CFC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DE1CBD">
              <w:rPr>
                <w:rFonts w:ascii="Times New Roman" w:hAnsi="Times New Roman" w:cs="Times New Roman"/>
              </w:rPr>
              <w:t>1-Y, 2-X, 3-Z</w:t>
            </w:r>
          </w:p>
          <w:p w14:paraId="0FAC7A42" w14:textId="1BF11264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BF4A99">
              <w:rPr>
                <w:rFonts w:ascii="Times New Roman" w:hAnsi="Times New Roman" w:cs="Times New Roman"/>
                <w:b/>
                <w:bCs/>
              </w:rPr>
              <w:t>D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DE1CBD">
              <w:rPr>
                <w:rFonts w:ascii="Times New Roman" w:hAnsi="Times New Roman" w:cs="Times New Roman"/>
              </w:rPr>
              <w:t>1-Y, 2-Z, 3-X</w:t>
            </w:r>
          </w:p>
        </w:tc>
      </w:tr>
      <w:tr w:rsidR="00483BA7" w14:paraId="3B223868" w14:textId="77777777" w:rsidTr="00165A4E">
        <w:trPr>
          <w:trHeight w:val="965"/>
        </w:trPr>
        <w:tc>
          <w:tcPr>
            <w:tcW w:w="855" w:type="dxa"/>
          </w:tcPr>
          <w:p w14:paraId="78C4A717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2B4B27F9" w14:textId="36B7436A" w:rsidR="00483BA7" w:rsidRPr="00483BA7" w:rsidRDefault="00FD2498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llowing are the components of a digital control-</w:t>
            </w:r>
          </w:p>
          <w:p w14:paraId="7D4956CB" w14:textId="740B35E2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FD2498">
              <w:rPr>
                <w:rFonts w:ascii="Times New Roman" w:hAnsi="Times New Roman" w:cs="Times New Roman"/>
              </w:rPr>
              <w:t xml:space="preserve">Sensor, actuator, plant, </w:t>
            </w:r>
          </w:p>
          <w:p w14:paraId="019393B3" w14:textId="729EF50C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BF4A99">
              <w:rPr>
                <w:rFonts w:ascii="Times New Roman" w:hAnsi="Times New Roman" w:cs="Times New Roman"/>
                <w:b/>
                <w:bCs/>
              </w:rPr>
              <w:t>B</w:t>
            </w:r>
            <w:r w:rsidR="00FD2498">
              <w:rPr>
                <w:rFonts w:ascii="Times New Roman" w:hAnsi="Times New Roman" w:cs="Times New Roman"/>
              </w:rPr>
              <w:t xml:space="preserve"> Sensor, actuator, plant, controller</w:t>
            </w:r>
          </w:p>
          <w:p w14:paraId="1595E783" w14:textId="2E9199EE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>C</w:t>
            </w:r>
            <w:r w:rsidR="00FD2498">
              <w:rPr>
                <w:rFonts w:ascii="Times New Roman" w:hAnsi="Times New Roman" w:cs="Times New Roman"/>
              </w:rPr>
              <w:t xml:space="preserve"> Sensor, actuator, environment</w:t>
            </w:r>
          </w:p>
          <w:p w14:paraId="32DF49E2" w14:textId="791245AA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FD2498">
              <w:rPr>
                <w:rFonts w:ascii="Times New Roman" w:hAnsi="Times New Roman" w:cs="Times New Roman"/>
              </w:rPr>
              <w:t>Sensor, actuator, environment, controller</w:t>
            </w:r>
          </w:p>
        </w:tc>
      </w:tr>
      <w:tr w:rsidR="00165A4E" w14:paraId="0D580F06" w14:textId="77777777" w:rsidTr="00165A4E">
        <w:trPr>
          <w:trHeight w:val="965"/>
        </w:trPr>
        <w:tc>
          <w:tcPr>
            <w:tcW w:w="855" w:type="dxa"/>
          </w:tcPr>
          <w:p w14:paraId="67C8261B" w14:textId="77777777" w:rsidR="00165A4E" w:rsidRPr="00305B5E" w:rsidRDefault="00165A4E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046AB96C" w14:textId="678697C9" w:rsidR="00165A4E" w:rsidRPr="00DE6AE6" w:rsidRDefault="00165A4E" w:rsidP="00165A4E">
            <w:pPr>
              <w:rPr>
                <w:rFonts w:ascii="Times New Roman" w:hAnsi="Times New Roman" w:cs="Times New Roman"/>
              </w:rPr>
            </w:pPr>
            <w:r w:rsidRPr="00165A4E">
              <w:rPr>
                <w:rFonts w:ascii="Times New Roman" w:hAnsi="Times New Roman" w:cs="Times New Roman"/>
              </w:rPr>
              <w:t>Which </w:t>
            </w:r>
            <w:hyperlink r:id="rId8" w:history="1">
              <w:r w:rsidRPr="00165A4E">
                <w:rPr>
                  <w:rFonts w:ascii="Times New Roman" w:hAnsi="Times New Roman" w:cs="Times New Roman"/>
                </w:rPr>
                <w:t>scheduling</w:t>
              </w:r>
            </w:hyperlink>
            <w:r w:rsidRPr="00165A4E">
              <w:rPr>
                <w:rFonts w:ascii="Times New Roman" w:hAnsi="Times New Roman" w:cs="Times New Roman"/>
              </w:rPr>
              <w:t> amount of CPU time is allocated to each process?</w:t>
            </w:r>
            <w:r w:rsidRPr="00165A4E">
              <w:rPr>
                <w:rFonts w:ascii="Times New Roman" w:hAnsi="Times New Roman" w:cs="Times New Roman"/>
              </w:rPr>
              <w:br/>
              <w:t>A. equal share scheduling</w:t>
            </w:r>
            <w:r w:rsidRPr="00165A4E">
              <w:rPr>
                <w:rFonts w:ascii="Times New Roman" w:hAnsi="Times New Roman" w:cs="Times New Roman"/>
              </w:rPr>
              <w:br/>
              <w:t>B. none of the mentioned</w:t>
            </w:r>
            <w:r w:rsidRPr="00165A4E">
              <w:rPr>
                <w:rFonts w:ascii="Times New Roman" w:hAnsi="Times New Roman" w:cs="Times New Roman"/>
              </w:rPr>
              <w:br/>
            </w:r>
            <w:r w:rsidRPr="00165A4E">
              <w:rPr>
                <w:rFonts w:ascii="Times New Roman" w:hAnsi="Times New Roman" w:cs="Times New Roman"/>
              </w:rPr>
              <w:lastRenderedPageBreak/>
              <w:t>C. earliest deadline first scheduling</w:t>
            </w:r>
            <w:r w:rsidRPr="00165A4E">
              <w:rPr>
                <w:rFonts w:ascii="Times New Roman" w:hAnsi="Times New Roman" w:cs="Times New Roman"/>
              </w:rPr>
              <w:br/>
            </w:r>
            <w:r w:rsidRPr="00165A4E">
              <w:rPr>
                <w:rFonts w:ascii="Times New Roman" w:hAnsi="Times New Roman" w:cs="Times New Roman"/>
                <w:b/>
                <w:bCs/>
              </w:rPr>
              <w:t>D.</w:t>
            </w:r>
            <w:r w:rsidRPr="00165A4E">
              <w:rPr>
                <w:rFonts w:ascii="Times New Roman" w:hAnsi="Times New Roman" w:cs="Times New Roman"/>
              </w:rPr>
              <w:t xml:space="preserve"> proportional share scheduling</w:t>
            </w:r>
          </w:p>
        </w:tc>
      </w:tr>
      <w:tr w:rsidR="00483BA7" w14:paraId="34A60CE0" w14:textId="77777777" w:rsidTr="00165A4E">
        <w:trPr>
          <w:trHeight w:val="965"/>
        </w:trPr>
        <w:tc>
          <w:tcPr>
            <w:tcW w:w="855" w:type="dxa"/>
          </w:tcPr>
          <w:p w14:paraId="2ADAD30C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27DF4CAD" w14:textId="0E7D98E6" w:rsidR="00483BA7" w:rsidRPr="00DE6AE6" w:rsidRDefault="00DE6AE6" w:rsidP="00483BA7">
            <w:pPr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DE6AE6">
              <w:rPr>
                <w:rFonts w:ascii="Times New Roman" w:hAnsi="Times New Roman" w:cs="Times New Roman"/>
              </w:rPr>
              <w:t>Multirate</w:t>
            </w:r>
            <w:proofErr w:type="spellEnd"/>
            <w:r w:rsidRPr="00DE6AE6">
              <w:rPr>
                <w:rFonts w:ascii="Times New Roman" w:hAnsi="Times New Roman" w:cs="Times New Roman"/>
              </w:rPr>
              <w:t xml:space="preserve"> Systems is</w:t>
            </w:r>
            <w:r w:rsidR="00BF4A99">
              <w:rPr>
                <w:rFonts w:ascii="Times New Roman" w:hAnsi="Times New Roman" w:cs="Times New Roman"/>
              </w:rPr>
              <w:t>-</w:t>
            </w:r>
          </w:p>
          <w:p w14:paraId="3C8D501B" w14:textId="548BD0E0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proofErr w:type="spellStart"/>
            <w:r w:rsidR="00DE6AE6">
              <w:rPr>
                <w:rFonts w:ascii="Times New Roman" w:hAnsi="Times New Roman" w:cs="Times New Roman"/>
              </w:rPr>
              <w:t>a</w:t>
            </w:r>
            <w:proofErr w:type="spellEnd"/>
            <w:r w:rsidR="00DE6AE6" w:rsidRPr="00DE6AE6">
              <w:rPr>
                <w:rFonts w:ascii="Times New Roman" w:hAnsi="Times New Roman" w:cs="Times New Roman"/>
              </w:rPr>
              <w:t xml:space="preserve"> plant typically has more than one degree of freedom</w:t>
            </w:r>
            <w:r w:rsidR="00DE6AE6">
              <w:rPr>
                <w:rFonts w:ascii="Times New Roman" w:hAnsi="Times New Roman" w:cs="Times New Roman"/>
              </w:rPr>
              <w:t>.</w:t>
            </w:r>
          </w:p>
          <w:p w14:paraId="1446EBAF" w14:textId="699AB4E8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DE6AE6" w:rsidRPr="00DE6AE6">
              <w:rPr>
                <w:rFonts w:ascii="Times New Roman" w:hAnsi="Times New Roman" w:cs="Times New Roman"/>
              </w:rPr>
              <w:t>monitored by multiple sensors and controlled by multiple actuators.</w:t>
            </w:r>
          </w:p>
          <w:p w14:paraId="7FCC642C" w14:textId="47006BE1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DE6AE6" w:rsidRPr="00DE6AE6">
              <w:rPr>
                <w:rFonts w:ascii="Times New Roman" w:hAnsi="Times New Roman" w:cs="Times New Roman"/>
              </w:rPr>
              <w:t>multivariate (i.e., multi-input/multi-output) controller</w:t>
            </w:r>
          </w:p>
          <w:p w14:paraId="5F2BF6C0" w14:textId="0245ABFC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BF4A99">
              <w:rPr>
                <w:rFonts w:ascii="Times New Roman" w:hAnsi="Times New Roman" w:cs="Times New Roman"/>
                <w:b/>
                <w:bCs/>
              </w:rPr>
              <w:t>D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DE6AE6">
              <w:rPr>
                <w:rFonts w:ascii="Times New Roman" w:hAnsi="Times New Roman" w:cs="Times New Roman"/>
              </w:rPr>
              <w:t>All</w:t>
            </w:r>
          </w:p>
        </w:tc>
      </w:tr>
      <w:tr w:rsidR="00483BA7" w14:paraId="2FCD601B" w14:textId="77777777" w:rsidTr="00165A4E">
        <w:trPr>
          <w:trHeight w:val="965"/>
        </w:trPr>
        <w:tc>
          <w:tcPr>
            <w:tcW w:w="855" w:type="dxa"/>
          </w:tcPr>
          <w:p w14:paraId="6148C125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3F268521" w14:textId="5474EC7F" w:rsidR="00483BA7" w:rsidRPr="00483BA7" w:rsidRDefault="00DE6AE6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DE6AE6">
              <w:rPr>
                <w:rFonts w:ascii="Times New Roman" w:hAnsi="Times New Roman" w:cs="Times New Roman"/>
              </w:rPr>
              <w:t xml:space="preserve"> system samples and reads each temperature sensor every </w:t>
            </w:r>
            <w:r w:rsidR="00165A4E">
              <w:rPr>
                <w:rFonts w:ascii="Times New Roman" w:hAnsi="Times New Roman" w:cs="Times New Roman"/>
              </w:rPr>
              <w:t>2</w:t>
            </w:r>
            <w:r w:rsidRPr="00DE6AE6">
              <w:rPr>
                <w:rFonts w:ascii="Times New Roman" w:hAnsi="Times New Roman" w:cs="Times New Roman"/>
              </w:rPr>
              <w:t>00 msec</w:t>
            </w:r>
            <w:r>
              <w:rPr>
                <w:rFonts w:ascii="Times New Roman" w:hAnsi="Times New Roman" w:cs="Times New Roman"/>
              </w:rPr>
              <w:t>.</w:t>
            </w:r>
            <w:r w:rsidRPr="00DE6AE6">
              <w:rPr>
                <w:rFonts w:ascii="Times New Roman" w:hAnsi="Times New Roman" w:cs="Times New Roman"/>
              </w:rPr>
              <w:t xml:space="preserve"> Suppose the system begins the first control-law computation at time 20 msec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E6AE6">
              <w:rPr>
                <w:rFonts w:ascii="Times New Roman" w:hAnsi="Times New Roman" w:cs="Times New Roman"/>
              </w:rPr>
              <w:t xml:space="preserve">The release time of the job </w:t>
            </w:r>
            <w:proofErr w:type="spellStart"/>
            <w:r w:rsidRPr="00DE6AE6">
              <w:rPr>
                <w:rFonts w:ascii="Times New Roman" w:hAnsi="Times New Roman" w:cs="Times New Roman"/>
              </w:rPr>
              <w:t>J</w:t>
            </w:r>
            <w:r w:rsidRPr="00DE6AE6">
              <w:rPr>
                <w:rFonts w:ascii="Times New Roman" w:hAnsi="Times New Roman" w:cs="Times New Roman"/>
                <w:vertAlign w:val="subscript"/>
              </w:rPr>
              <w:t>k</w:t>
            </w:r>
            <w:proofErr w:type="spellEnd"/>
            <w:r w:rsidRPr="00DE6AE6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will be- </w:t>
            </w:r>
          </w:p>
          <w:p w14:paraId="43CE10EA" w14:textId="6A556D8A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165A4E">
              <w:rPr>
                <w:rFonts w:ascii="Times New Roman" w:hAnsi="Times New Roman" w:cs="Times New Roman"/>
              </w:rPr>
              <w:t>2</w:t>
            </w:r>
            <w:r w:rsidR="00DE6AE6">
              <w:rPr>
                <w:rFonts w:ascii="Times New Roman" w:hAnsi="Times New Roman" w:cs="Times New Roman"/>
              </w:rPr>
              <w:t>20</w:t>
            </w:r>
          </w:p>
          <w:p w14:paraId="536BB740" w14:textId="32DF9F02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104743">
              <w:rPr>
                <w:rFonts w:ascii="Times New Roman" w:hAnsi="Times New Roman" w:cs="Times New Roman"/>
              </w:rPr>
              <w:t>20</w:t>
            </w:r>
          </w:p>
          <w:p w14:paraId="6661EEB6" w14:textId="52ADB9DA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BF4A99">
              <w:rPr>
                <w:rFonts w:ascii="Times New Roman" w:hAnsi="Times New Roman" w:cs="Times New Roman"/>
                <w:b/>
                <w:bCs/>
              </w:rPr>
              <w:t>C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165A4E">
              <w:rPr>
                <w:rFonts w:ascii="Times New Roman" w:hAnsi="Times New Roman" w:cs="Times New Roman"/>
              </w:rPr>
              <w:t>2</w:t>
            </w:r>
            <w:r w:rsidR="00DE6AE6">
              <w:rPr>
                <w:rFonts w:ascii="Times New Roman" w:hAnsi="Times New Roman" w:cs="Times New Roman"/>
              </w:rPr>
              <w:t>00+k*20 msec.</w:t>
            </w:r>
          </w:p>
          <w:p w14:paraId="560F9B80" w14:textId="6FF77570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DE6AE6" w:rsidRPr="00DE6AE6">
              <w:rPr>
                <w:rFonts w:ascii="Times New Roman" w:hAnsi="Times New Roman" w:cs="Times New Roman"/>
              </w:rPr>
              <w:t xml:space="preserve">20 + k × </w:t>
            </w:r>
            <w:r w:rsidR="00165A4E">
              <w:rPr>
                <w:rFonts w:ascii="Times New Roman" w:hAnsi="Times New Roman" w:cs="Times New Roman"/>
              </w:rPr>
              <w:t>2</w:t>
            </w:r>
            <w:r w:rsidR="00DE6AE6" w:rsidRPr="00DE6AE6">
              <w:rPr>
                <w:rFonts w:ascii="Times New Roman" w:hAnsi="Times New Roman" w:cs="Times New Roman"/>
              </w:rPr>
              <w:t>00 msec</w:t>
            </w:r>
            <w:r w:rsidR="00DE6AE6">
              <w:rPr>
                <w:rFonts w:ascii="Times New Roman" w:hAnsi="Times New Roman" w:cs="Times New Roman"/>
              </w:rPr>
              <w:t>.</w:t>
            </w:r>
          </w:p>
        </w:tc>
      </w:tr>
      <w:tr w:rsidR="00165A4E" w14:paraId="63605C5C" w14:textId="77777777" w:rsidTr="00165A4E">
        <w:trPr>
          <w:trHeight w:val="965"/>
        </w:trPr>
        <w:tc>
          <w:tcPr>
            <w:tcW w:w="855" w:type="dxa"/>
          </w:tcPr>
          <w:p w14:paraId="7BC87A51" w14:textId="77777777" w:rsidR="00165A4E" w:rsidRPr="00305B5E" w:rsidRDefault="00165A4E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4467DE16" w14:textId="77777777" w:rsidR="00165A4E" w:rsidRPr="00A02475" w:rsidRDefault="00165A4E" w:rsidP="00165A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In rate monotonic scheduling____________</w:t>
            </w:r>
          </w:p>
          <w:p w14:paraId="5FBFD2F3" w14:textId="77777777" w:rsidR="00165A4E" w:rsidRPr="00A02475" w:rsidRDefault="00165A4E" w:rsidP="00165A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65A4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)</w:t>
            </w: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 xml:space="preserve"> shorter duration job has higher priority</w:t>
            </w:r>
          </w:p>
          <w:p w14:paraId="5D0C8FC3" w14:textId="77777777" w:rsidR="00165A4E" w:rsidRPr="00A02475" w:rsidRDefault="00165A4E" w:rsidP="00165A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b) longer duration job has higher priority</w:t>
            </w:r>
          </w:p>
          <w:p w14:paraId="45F423BA" w14:textId="77777777" w:rsidR="00165A4E" w:rsidRPr="00A02475" w:rsidRDefault="00165A4E" w:rsidP="00165A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c) priority does not depend on the duration of the job</w:t>
            </w:r>
          </w:p>
          <w:p w14:paraId="55095DCD" w14:textId="420B6206" w:rsidR="00165A4E" w:rsidRPr="00A66807" w:rsidRDefault="00165A4E" w:rsidP="00165A4E">
            <w:pPr>
              <w:jc w:val="both"/>
              <w:rPr>
                <w:rFonts w:ascii="Times New Roman" w:hAnsi="Times New Roman" w:cs="Times New Roman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d) none of the mentioned</w:t>
            </w:r>
          </w:p>
        </w:tc>
      </w:tr>
      <w:tr w:rsidR="00483BA7" w14:paraId="19A7E749" w14:textId="77777777" w:rsidTr="00165A4E">
        <w:trPr>
          <w:trHeight w:val="965"/>
        </w:trPr>
        <w:tc>
          <w:tcPr>
            <w:tcW w:w="855" w:type="dxa"/>
          </w:tcPr>
          <w:p w14:paraId="74ECC725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6A59A328" w14:textId="77777777" w:rsidR="00A66807" w:rsidRPr="00A66807" w:rsidRDefault="00A66807" w:rsidP="00A66807">
            <w:pPr>
              <w:jc w:val="both"/>
              <w:rPr>
                <w:rFonts w:ascii="Times New Roman" w:hAnsi="Times New Roman" w:cs="Times New Roman"/>
              </w:rPr>
            </w:pPr>
            <w:r w:rsidRPr="00A66807">
              <w:rPr>
                <w:rFonts w:ascii="Times New Roman" w:hAnsi="Times New Roman" w:cs="Times New Roman"/>
              </w:rPr>
              <w:t xml:space="preserve">A reference model of real-time systems is characterized by three elements: </w:t>
            </w:r>
          </w:p>
          <w:p w14:paraId="4401902C" w14:textId="0CCE258C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BF4A99">
              <w:rPr>
                <w:rFonts w:ascii="Times New Roman" w:hAnsi="Times New Roman" w:cs="Times New Roman"/>
                <w:b/>
                <w:bCs/>
              </w:rPr>
              <w:t>A</w:t>
            </w:r>
            <w:r w:rsidR="00A66807">
              <w:rPr>
                <w:rFonts w:ascii="Times New Roman" w:hAnsi="Times New Roman" w:cs="Times New Roman"/>
              </w:rPr>
              <w:t xml:space="preserve"> </w:t>
            </w:r>
            <w:r w:rsidR="00A66807" w:rsidRPr="00A66807">
              <w:rPr>
                <w:rFonts w:ascii="Times New Roman" w:hAnsi="Times New Roman" w:cs="Times New Roman"/>
              </w:rPr>
              <w:t>workload model</w:t>
            </w:r>
            <w:r w:rsidR="00A66807">
              <w:rPr>
                <w:rFonts w:ascii="Times New Roman" w:hAnsi="Times New Roman" w:cs="Times New Roman"/>
              </w:rPr>
              <w:t>, resource model, algorithm</w:t>
            </w:r>
          </w:p>
          <w:p w14:paraId="0B04CBA4" w14:textId="5C7BF598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A66807">
              <w:rPr>
                <w:rFonts w:ascii="Times New Roman" w:hAnsi="Times New Roman" w:cs="Times New Roman"/>
              </w:rPr>
              <w:t>processor, resources, algorithm</w:t>
            </w:r>
          </w:p>
          <w:p w14:paraId="52051C62" w14:textId="386EC77C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A66807">
              <w:rPr>
                <w:rFonts w:ascii="Times New Roman" w:hAnsi="Times New Roman" w:cs="Times New Roman"/>
              </w:rPr>
              <w:t>processor, resources, workload model</w:t>
            </w:r>
          </w:p>
          <w:p w14:paraId="291EB238" w14:textId="521AA465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A66807" w:rsidRPr="00A66807">
              <w:rPr>
                <w:rFonts w:ascii="Times New Roman" w:hAnsi="Times New Roman" w:cs="Times New Roman"/>
              </w:rPr>
              <w:t>workload model</w:t>
            </w:r>
            <w:r w:rsidR="00A66807">
              <w:rPr>
                <w:rFonts w:ascii="Times New Roman" w:hAnsi="Times New Roman" w:cs="Times New Roman"/>
              </w:rPr>
              <w:t>, resource model, processor</w:t>
            </w:r>
          </w:p>
        </w:tc>
      </w:tr>
      <w:tr w:rsidR="00483BA7" w14:paraId="4D670913" w14:textId="77777777" w:rsidTr="00165A4E">
        <w:trPr>
          <w:trHeight w:val="965"/>
        </w:trPr>
        <w:tc>
          <w:tcPr>
            <w:tcW w:w="855" w:type="dxa"/>
          </w:tcPr>
          <w:p w14:paraId="5960A64C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6BD89616" w14:textId="6D918FB8" w:rsidR="00483BA7" w:rsidRPr="00483BA7" w:rsidRDefault="00CD1948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ich one is false-</w:t>
            </w:r>
          </w:p>
          <w:p w14:paraId="6F02BA15" w14:textId="2DA5209B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483BA7">
              <w:rPr>
                <w:rFonts w:ascii="Times New Roman" w:hAnsi="Times New Roman" w:cs="Times New Roman"/>
              </w:rPr>
              <w:t>A</w:t>
            </w:r>
            <w:r w:rsidR="008C5247">
              <w:rPr>
                <w:rFonts w:ascii="Times New Roman" w:hAnsi="Times New Roman" w:cs="Times New Roman"/>
              </w:rPr>
              <w:t xml:space="preserve"> </w:t>
            </w:r>
            <w:r w:rsidR="008C5247" w:rsidRPr="008C5247">
              <w:rPr>
                <w:rFonts w:ascii="Times New Roman" w:hAnsi="Times New Roman" w:cs="Times New Roman"/>
              </w:rPr>
              <w:t>temporal parameters</w:t>
            </w:r>
            <w:proofErr w:type="gramEnd"/>
            <w:r w:rsidR="008C5247" w:rsidRPr="008C5247">
              <w:rPr>
                <w:rFonts w:ascii="Times New Roman" w:hAnsi="Times New Roman" w:cs="Times New Roman"/>
              </w:rPr>
              <w:t xml:space="preserve"> tell us its timing constraints and behavior</w:t>
            </w:r>
            <w:r w:rsidR="008C5247">
              <w:rPr>
                <w:rFonts w:ascii="Times New Roman" w:hAnsi="Times New Roman" w:cs="Times New Roman"/>
              </w:rPr>
              <w:t>.</w:t>
            </w:r>
          </w:p>
          <w:p w14:paraId="56A9ADA4" w14:textId="32E0A05E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8C5247" w:rsidRPr="008C5247">
              <w:rPr>
                <w:rFonts w:ascii="Times New Roman" w:hAnsi="Times New Roman" w:cs="Times New Roman"/>
              </w:rPr>
              <w:t>functional parameters specify the intrinsic properties of the job</w:t>
            </w:r>
            <w:r w:rsidR="008C5247">
              <w:rPr>
                <w:rFonts w:ascii="Times New Roman" w:hAnsi="Times New Roman" w:cs="Times New Roman"/>
              </w:rPr>
              <w:t>.</w:t>
            </w:r>
          </w:p>
          <w:p w14:paraId="467749B7" w14:textId="4158BDE0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8C5247" w:rsidRPr="008C5247">
              <w:rPr>
                <w:rFonts w:ascii="Times New Roman" w:hAnsi="Times New Roman" w:cs="Times New Roman"/>
              </w:rPr>
              <w:t>resource parameters give us its resource requirements</w:t>
            </w:r>
          </w:p>
          <w:p w14:paraId="6953C2DA" w14:textId="48BDA4CE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BF4A99">
              <w:rPr>
                <w:rFonts w:ascii="Times New Roman" w:hAnsi="Times New Roman" w:cs="Times New Roman"/>
                <w:b/>
                <w:bCs/>
              </w:rPr>
              <w:t>D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8C5247" w:rsidRPr="008C5247">
              <w:rPr>
                <w:rFonts w:ascii="Times New Roman" w:hAnsi="Times New Roman" w:cs="Times New Roman"/>
              </w:rPr>
              <w:t xml:space="preserve">interconnection parameters describe </w:t>
            </w:r>
            <w:r w:rsidR="00CD1948">
              <w:rPr>
                <w:rFonts w:ascii="Times New Roman" w:hAnsi="Times New Roman" w:cs="Times New Roman"/>
              </w:rPr>
              <w:t>resource interconnection.</w:t>
            </w:r>
          </w:p>
        </w:tc>
      </w:tr>
      <w:tr w:rsidR="00165A4E" w14:paraId="064F1BCA" w14:textId="77777777" w:rsidTr="00165A4E">
        <w:trPr>
          <w:trHeight w:val="965"/>
        </w:trPr>
        <w:tc>
          <w:tcPr>
            <w:tcW w:w="855" w:type="dxa"/>
          </w:tcPr>
          <w:p w14:paraId="2C2BF42D" w14:textId="77777777" w:rsidR="00165A4E" w:rsidRPr="00305B5E" w:rsidRDefault="00165A4E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2D4334D8" w14:textId="4A3077EC" w:rsidR="00165A4E" w:rsidRDefault="003C639A" w:rsidP="003C639A">
            <w:pPr>
              <w:rPr>
                <w:rFonts w:ascii="Times New Roman" w:hAnsi="Times New Roman" w:cs="Times New Roman"/>
              </w:rPr>
            </w:pPr>
            <w:r w:rsidRPr="003C639A">
              <w:rPr>
                <w:rFonts w:ascii="Times New Roman" w:hAnsi="Times New Roman" w:cs="Times New Roman"/>
              </w:rPr>
              <w:t>Which of the following is correct in real time?</w:t>
            </w:r>
            <w:r w:rsidRPr="003C639A">
              <w:rPr>
                <w:rFonts w:ascii="Times New Roman" w:hAnsi="Times New Roman" w:cs="Times New Roman"/>
              </w:rPr>
              <w:br/>
              <w:t>A. non-preemptive kernels</w:t>
            </w:r>
            <w:r w:rsidRPr="003C639A">
              <w:rPr>
                <w:rFonts w:ascii="Times New Roman" w:hAnsi="Times New Roman" w:cs="Times New Roman"/>
              </w:rPr>
              <w:br/>
            </w:r>
            <w:r w:rsidRPr="003C639A">
              <w:rPr>
                <w:rFonts w:ascii="Times New Roman" w:hAnsi="Times New Roman" w:cs="Times New Roman"/>
                <w:b/>
                <w:bCs/>
              </w:rPr>
              <w:t>B</w:t>
            </w:r>
            <w:r w:rsidRPr="003C639A">
              <w:rPr>
                <w:rFonts w:ascii="Times New Roman" w:hAnsi="Times New Roman" w:cs="Times New Roman"/>
              </w:rPr>
              <w:t>. preemptive kernels</w:t>
            </w:r>
            <w:r w:rsidRPr="003C639A">
              <w:rPr>
                <w:rFonts w:ascii="Times New Roman" w:hAnsi="Times New Roman" w:cs="Times New Roman"/>
              </w:rPr>
              <w:br/>
              <w:t>C. neither preemptive nor non-preemptive kernels</w:t>
            </w:r>
            <w:r w:rsidRPr="003C639A">
              <w:rPr>
                <w:rFonts w:ascii="Times New Roman" w:hAnsi="Times New Roman" w:cs="Times New Roman"/>
              </w:rPr>
              <w:br/>
              <w:t xml:space="preserve">D. preemptive kernels or </w:t>
            </w:r>
            <w:proofErr w:type="spellStart"/>
            <w:r w:rsidRPr="003C639A">
              <w:rPr>
                <w:rFonts w:ascii="Times New Roman" w:hAnsi="Times New Roman" w:cs="Times New Roman"/>
              </w:rPr>
              <w:t>non preemptive</w:t>
            </w:r>
            <w:proofErr w:type="spellEnd"/>
            <w:r w:rsidRPr="003C639A">
              <w:rPr>
                <w:rFonts w:ascii="Times New Roman" w:hAnsi="Times New Roman" w:cs="Times New Roman"/>
              </w:rPr>
              <w:t xml:space="preserve"> kernels</w:t>
            </w:r>
          </w:p>
        </w:tc>
      </w:tr>
      <w:tr w:rsidR="00483BA7" w14:paraId="3BCB63D7" w14:textId="77777777" w:rsidTr="00165A4E">
        <w:trPr>
          <w:trHeight w:val="965"/>
        </w:trPr>
        <w:tc>
          <w:tcPr>
            <w:tcW w:w="855" w:type="dxa"/>
          </w:tcPr>
          <w:p w14:paraId="04D3FC9E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538EDD4A" w14:textId="063CDA11" w:rsidR="00483BA7" w:rsidRDefault="00CD1948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ch the following:</w:t>
            </w:r>
          </w:p>
          <w:p w14:paraId="67867878" w14:textId="4570C431" w:rsidR="00CD1948" w:rsidRPr="00CD1948" w:rsidRDefault="00CD1948" w:rsidP="00483BA7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D1948">
              <w:rPr>
                <w:rFonts w:ascii="Times New Roman" w:hAnsi="Times New Roman" w:cs="Times New Roman"/>
                <w:b/>
                <w:bCs/>
              </w:rPr>
              <w:t>Types of task                         Properties</w:t>
            </w:r>
          </w:p>
          <w:p w14:paraId="12235922" w14:textId="53FC487C" w:rsidR="00CD1948" w:rsidRDefault="005E1E80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. </w:t>
            </w:r>
            <w:r w:rsidR="00CD1948">
              <w:rPr>
                <w:rFonts w:ascii="Times New Roman" w:hAnsi="Times New Roman" w:cs="Times New Roman"/>
              </w:rPr>
              <w:t>Periodic</w:t>
            </w:r>
            <w:r>
              <w:rPr>
                <w:rFonts w:ascii="Times New Roman" w:hAnsi="Times New Roman" w:cs="Times New Roman"/>
              </w:rPr>
              <w:t xml:space="preserve">                A. </w:t>
            </w:r>
            <w:r w:rsidRPr="005E1E80">
              <w:rPr>
                <w:rFonts w:ascii="Times New Roman" w:hAnsi="Times New Roman" w:cs="Times New Roman"/>
                <w:lang w:val="en-IN"/>
              </w:rPr>
              <w:t>If jobs have unpredictable release times</w:t>
            </w:r>
            <w:r>
              <w:rPr>
                <w:rFonts w:ascii="Times New Roman" w:hAnsi="Times New Roman" w:cs="Times New Roman"/>
                <w:lang w:val="en-IN"/>
              </w:rPr>
              <w:t>.</w:t>
            </w:r>
          </w:p>
          <w:p w14:paraId="352990F4" w14:textId="019B8BAD" w:rsidR="00CD1948" w:rsidRDefault="005E1E80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. </w:t>
            </w:r>
            <w:r w:rsidR="00CD1948">
              <w:rPr>
                <w:rFonts w:ascii="Times New Roman" w:hAnsi="Times New Roman" w:cs="Times New Roman"/>
              </w:rPr>
              <w:t>Aperiodic</w:t>
            </w:r>
            <w:r>
              <w:rPr>
                <w:rFonts w:ascii="Times New Roman" w:hAnsi="Times New Roman" w:cs="Times New Roman"/>
              </w:rPr>
              <w:t xml:space="preserve">             B. </w:t>
            </w:r>
            <w:r w:rsidRPr="005E1E80">
              <w:rPr>
                <w:rFonts w:ascii="Times New Roman" w:hAnsi="Times New Roman" w:cs="Times New Roman"/>
                <w:lang w:val="en-IN"/>
              </w:rPr>
              <w:t>If jobs have predictable release times</w:t>
            </w:r>
            <w:r>
              <w:rPr>
                <w:rFonts w:ascii="Times New Roman" w:hAnsi="Times New Roman" w:cs="Times New Roman"/>
                <w:lang w:val="en-IN"/>
              </w:rPr>
              <w:t xml:space="preserve"> and deadline.</w:t>
            </w:r>
          </w:p>
          <w:p w14:paraId="78A87106" w14:textId="451C92DF" w:rsidR="00CD1948" w:rsidRPr="00483BA7" w:rsidRDefault="005E1E80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. </w:t>
            </w:r>
            <w:r w:rsidR="00CD1948">
              <w:rPr>
                <w:rFonts w:ascii="Times New Roman" w:hAnsi="Times New Roman" w:cs="Times New Roman"/>
              </w:rPr>
              <w:t>Sporadic</w:t>
            </w:r>
            <w:r>
              <w:rPr>
                <w:rFonts w:ascii="Times New Roman" w:hAnsi="Times New Roman" w:cs="Times New Roman"/>
              </w:rPr>
              <w:t xml:space="preserve">               C. </w:t>
            </w:r>
            <w:r w:rsidRPr="005E1E80">
              <w:rPr>
                <w:rFonts w:ascii="Times New Roman" w:hAnsi="Times New Roman" w:cs="Times New Roman"/>
                <w:lang w:val="en-IN"/>
              </w:rPr>
              <w:t xml:space="preserve">If jobs have </w:t>
            </w:r>
            <w:r>
              <w:rPr>
                <w:rFonts w:ascii="Times New Roman" w:hAnsi="Times New Roman" w:cs="Times New Roman"/>
                <w:lang w:val="en-IN"/>
              </w:rPr>
              <w:t>un</w:t>
            </w:r>
            <w:r w:rsidRPr="005E1E80">
              <w:rPr>
                <w:rFonts w:ascii="Times New Roman" w:hAnsi="Times New Roman" w:cs="Times New Roman"/>
                <w:lang w:val="en-IN"/>
              </w:rPr>
              <w:t>predictable release times</w:t>
            </w:r>
            <w:r>
              <w:rPr>
                <w:rFonts w:ascii="Times New Roman" w:hAnsi="Times New Roman" w:cs="Times New Roman"/>
                <w:lang w:val="en-IN"/>
              </w:rPr>
              <w:t xml:space="preserve"> and deadline.</w:t>
            </w:r>
          </w:p>
          <w:p w14:paraId="2ACC39F3" w14:textId="595DCBA7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5E1E80">
              <w:rPr>
                <w:rFonts w:ascii="Times New Roman" w:hAnsi="Times New Roman" w:cs="Times New Roman"/>
                <w:b/>
                <w:bCs/>
              </w:rPr>
              <w:t>A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5E1E80">
              <w:rPr>
                <w:rFonts w:ascii="Times New Roman" w:hAnsi="Times New Roman" w:cs="Times New Roman"/>
              </w:rPr>
              <w:t>1-A, 2-B, 3-C</w:t>
            </w:r>
          </w:p>
          <w:p w14:paraId="77D7DF7D" w14:textId="52540784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>B</w:t>
            </w:r>
            <w:r w:rsidR="005E1E80">
              <w:rPr>
                <w:rFonts w:ascii="Times New Roman" w:hAnsi="Times New Roman" w:cs="Times New Roman"/>
              </w:rPr>
              <w:t xml:space="preserve"> 1-B, 2-A, 3-C</w:t>
            </w:r>
          </w:p>
          <w:p w14:paraId="2FA5B1CD" w14:textId="16510DDA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5E1E80">
              <w:rPr>
                <w:rFonts w:ascii="Times New Roman" w:hAnsi="Times New Roman" w:cs="Times New Roman"/>
              </w:rPr>
              <w:t>1-C, 2-B, 3-C</w:t>
            </w:r>
          </w:p>
          <w:p w14:paraId="02A2D4D3" w14:textId="005B4918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5E1E80">
              <w:rPr>
                <w:rFonts w:ascii="Times New Roman" w:hAnsi="Times New Roman" w:cs="Times New Roman"/>
              </w:rPr>
              <w:t>1-B, 2-C, 3-A</w:t>
            </w:r>
          </w:p>
        </w:tc>
      </w:tr>
      <w:tr w:rsidR="00483BA7" w14:paraId="55894651" w14:textId="77777777" w:rsidTr="00165A4E">
        <w:trPr>
          <w:trHeight w:val="965"/>
        </w:trPr>
        <w:tc>
          <w:tcPr>
            <w:tcW w:w="855" w:type="dxa"/>
          </w:tcPr>
          <w:p w14:paraId="04C20A00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230652C8" w14:textId="7DF899EC" w:rsidR="00483BA7" w:rsidRPr="00483BA7" w:rsidRDefault="00FA69B4" w:rsidP="00483BA7">
            <w:pPr>
              <w:jc w:val="both"/>
              <w:rPr>
                <w:rFonts w:ascii="Times New Roman" w:hAnsi="Times New Roman" w:cs="Times New Roman"/>
              </w:rPr>
            </w:pPr>
            <w:r w:rsidRPr="00FA69B4">
              <w:rPr>
                <w:rFonts w:ascii="Times New Roman" w:hAnsi="Times New Roman" w:cs="Times New Roman"/>
              </w:rPr>
              <w:t>Only one of all the immediate successors of a job whose outgoing edges express OR constraints is to be executed. Such a job is called</w:t>
            </w:r>
          </w:p>
          <w:p w14:paraId="44A27FA6" w14:textId="3D8BD99C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FA69B4">
              <w:rPr>
                <w:rFonts w:ascii="Times New Roman" w:hAnsi="Times New Roman" w:cs="Times New Roman"/>
              </w:rPr>
              <w:t xml:space="preserve">Join </w:t>
            </w:r>
            <w:proofErr w:type="gramStart"/>
            <w:r w:rsidR="00FA69B4">
              <w:rPr>
                <w:rFonts w:ascii="Times New Roman" w:hAnsi="Times New Roman" w:cs="Times New Roman"/>
              </w:rPr>
              <w:t>job</w:t>
            </w:r>
            <w:proofErr w:type="gramEnd"/>
          </w:p>
          <w:p w14:paraId="2907D79A" w14:textId="4DEE2888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FA69B4">
              <w:rPr>
                <w:rFonts w:ascii="Times New Roman" w:hAnsi="Times New Roman" w:cs="Times New Roman"/>
              </w:rPr>
              <w:t>B</w:t>
            </w:r>
            <w:r w:rsidR="00FA69B4" w:rsidRPr="00FA69B4">
              <w:rPr>
                <w:rFonts w:ascii="Times New Roman" w:hAnsi="Times New Roman" w:cs="Times New Roman"/>
              </w:rPr>
              <w:t>ranch job</w:t>
            </w:r>
          </w:p>
          <w:p w14:paraId="2CE6EFAF" w14:textId="78963610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FA69B4">
              <w:rPr>
                <w:rFonts w:ascii="Times New Roman" w:hAnsi="Times New Roman" w:cs="Times New Roman"/>
              </w:rPr>
              <w:t>Conditional job</w:t>
            </w:r>
          </w:p>
          <w:p w14:paraId="3285E404" w14:textId="5D7DD1AD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BF4A99">
              <w:rPr>
                <w:rFonts w:ascii="Times New Roman" w:hAnsi="Times New Roman" w:cs="Times New Roman"/>
                <w:b/>
                <w:bCs/>
              </w:rPr>
              <w:t>D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FA69B4">
              <w:rPr>
                <w:rFonts w:ascii="Times New Roman" w:hAnsi="Times New Roman" w:cs="Times New Roman"/>
              </w:rPr>
              <w:t>Pipelined job</w:t>
            </w:r>
          </w:p>
        </w:tc>
      </w:tr>
      <w:tr w:rsidR="00483BA7" w14:paraId="13EA436E" w14:textId="77777777" w:rsidTr="00165A4E">
        <w:trPr>
          <w:trHeight w:val="965"/>
        </w:trPr>
        <w:tc>
          <w:tcPr>
            <w:tcW w:w="855" w:type="dxa"/>
          </w:tcPr>
          <w:p w14:paraId="0E5B7B9A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66A1852E" w14:textId="2300068C" w:rsidR="00483BA7" w:rsidRPr="00483BA7" w:rsidRDefault="00BF4A99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ich is not true about the properties of clock driven scheduling-</w:t>
            </w:r>
          </w:p>
          <w:p w14:paraId="5D7F256D" w14:textId="2FD6CAD8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BF4A99" w:rsidRPr="00BF4A99">
              <w:rPr>
                <w:rFonts w:ascii="Times New Roman" w:hAnsi="Times New Roman" w:cs="Times New Roman"/>
              </w:rPr>
              <w:t>It is used to make the decision about which job to execute as specific time instants</w:t>
            </w:r>
            <w:r w:rsidR="00BF4A99">
              <w:rPr>
                <w:rFonts w:ascii="Times New Roman" w:hAnsi="Times New Roman" w:cs="Times New Roman"/>
              </w:rPr>
              <w:t>.</w:t>
            </w:r>
          </w:p>
          <w:p w14:paraId="71CBC021" w14:textId="2691F52C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BF4A99" w:rsidRPr="00BF4A99">
              <w:rPr>
                <w:rFonts w:ascii="Times New Roman" w:hAnsi="Times New Roman" w:cs="Times New Roman"/>
              </w:rPr>
              <w:t>It is used in the hard real time jobs where all parameters are known and fixed</w:t>
            </w:r>
            <w:r w:rsidR="00BF4A99">
              <w:rPr>
                <w:rFonts w:ascii="Times New Roman" w:hAnsi="Times New Roman" w:cs="Times New Roman"/>
              </w:rPr>
              <w:t>.</w:t>
            </w:r>
          </w:p>
          <w:p w14:paraId="3096A3A8" w14:textId="6B6989BD" w:rsidR="00483BA7" w:rsidRPr="00483BA7" w:rsidRDefault="00483BA7" w:rsidP="00BF4A99">
            <w:pPr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BF4A99" w:rsidRPr="00BF4A99">
              <w:rPr>
                <w:rFonts w:ascii="Times New Roman" w:hAnsi="Times New Roman" w:cs="Times New Roman"/>
              </w:rPr>
              <w:t>A schedule of jobs is computed offline and is stored</w:t>
            </w:r>
            <w:r w:rsidR="00BF4A99">
              <w:rPr>
                <w:rFonts w:ascii="Times New Roman" w:hAnsi="Times New Roman" w:cs="Times New Roman"/>
              </w:rPr>
              <w:t xml:space="preserve"> </w:t>
            </w:r>
            <w:r w:rsidR="00BF4A99" w:rsidRPr="00BF4A99">
              <w:rPr>
                <w:rFonts w:ascii="Times New Roman" w:hAnsi="Times New Roman" w:cs="Times New Roman"/>
              </w:rPr>
              <w:t>for use at run time</w:t>
            </w:r>
            <w:r w:rsidR="00BF4A99">
              <w:rPr>
                <w:rFonts w:ascii="Times New Roman" w:hAnsi="Times New Roman" w:cs="Times New Roman"/>
              </w:rPr>
              <w:t>.</w:t>
            </w:r>
          </w:p>
          <w:p w14:paraId="1E112CA4" w14:textId="64258574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BF4A99">
              <w:rPr>
                <w:rFonts w:ascii="Times New Roman" w:hAnsi="Times New Roman" w:cs="Times New Roman"/>
                <w:b/>
                <w:bCs/>
              </w:rPr>
              <w:t>D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BF4A99" w:rsidRPr="00BF4A99">
              <w:rPr>
                <w:rFonts w:ascii="Times New Roman" w:hAnsi="Times New Roman" w:cs="Times New Roman"/>
              </w:rPr>
              <w:t xml:space="preserve">It is commonly used for scheduling the </w:t>
            </w:r>
            <w:proofErr w:type="gramStart"/>
            <w:r w:rsidR="00BF4A99" w:rsidRPr="00BF4A99">
              <w:rPr>
                <w:rFonts w:ascii="Times New Roman" w:hAnsi="Times New Roman" w:cs="Times New Roman"/>
              </w:rPr>
              <w:t>time shared</w:t>
            </w:r>
            <w:proofErr w:type="gramEnd"/>
            <w:r w:rsidR="00BF4A99" w:rsidRPr="00BF4A99">
              <w:rPr>
                <w:rFonts w:ascii="Times New Roman" w:hAnsi="Times New Roman" w:cs="Times New Roman"/>
              </w:rPr>
              <w:t xml:space="preserve"> applications</w:t>
            </w:r>
            <w:r w:rsidR="00BF4A99">
              <w:rPr>
                <w:rFonts w:ascii="Times New Roman" w:hAnsi="Times New Roman" w:cs="Times New Roman"/>
              </w:rPr>
              <w:t>.</w:t>
            </w:r>
          </w:p>
        </w:tc>
      </w:tr>
      <w:tr w:rsidR="003C639A" w14:paraId="076245CD" w14:textId="77777777" w:rsidTr="00165A4E">
        <w:trPr>
          <w:trHeight w:val="965"/>
        </w:trPr>
        <w:tc>
          <w:tcPr>
            <w:tcW w:w="855" w:type="dxa"/>
          </w:tcPr>
          <w:p w14:paraId="6297EE01" w14:textId="77777777" w:rsidR="003C639A" w:rsidRPr="00305B5E" w:rsidRDefault="003C639A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0338C57B" w14:textId="77777777" w:rsidR="003C639A" w:rsidRPr="003C639A" w:rsidRDefault="003C639A" w:rsidP="003C639A">
            <w:pPr>
              <w:jc w:val="both"/>
              <w:rPr>
                <w:rFonts w:ascii="Times New Roman" w:hAnsi="Times New Roman" w:cs="Times New Roman"/>
              </w:rPr>
            </w:pPr>
            <w:r w:rsidRPr="003C639A">
              <w:rPr>
                <w:rFonts w:ascii="Times New Roman" w:hAnsi="Times New Roman" w:cs="Times New Roman"/>
              </w:rPr>
              <w:t>. .................is another classification of Kernel. user services and kernel services are implemented under same address space</w:t>
            </w:r>
          </w:p>
          <w:p w14:paraId="33FCB170" w14:textId="77777777" w:rsidR="003C639A" w:rsidRPr="003C639A" w:rsidRDefault="003C639A" w:rsidP="003C639A">
            <w:pPr>
              <w:jc w:val="both"/>
              <w:rPr>
                <w:rFonts w:ascii="Times New Roman" w:hAnsi="Times New Roman" w:cs="Times New Roman"/>
              </w:rPr>
            </w:pPr>
            <w:r w:rsidRPr="003C639A">
              <w:rPr>
                <w:rFonts w:ascii="Times New Roman" w:hAnsi="Times New Roman" w:cs="Times New Roman"/>
              </w:rPr>
              <w:t xml:space="preserve">A. Microkernel </w:t>
            </w:r>
          </w:p>
          <w:p w14:paraId="002FE08C" w14:textId="77777777" w:rsidR="003C639A" w:rsidRPr="003C639A" w:rsidRDefault="003C639A" w:rsidP="003C639A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3C639A">
              <w:rPr>
                <w:rFonts w:ascii="Times New Roman" w:hAnsi="Times New Roman" w:cs="Times New Roman"/>
                <w:b/>
                <w:bCs/>
              </w:rPr>
              <w:t xml:space="preserve">B. Monolithic Kernel </w:t>
            </w:r>
          </w:p>
          <w:p w14:paraId="47C61095" w14:textId="77777777" w:rsidR="003C639A" w:rsidRPr="003C639A" w:rsidRDefault="003C639A" w:rsidP="003C639A">
            <w:pPr>
              <w:jc w:val="both"/>
              <w:rPr>
                <w:rFonts w:ascii="Times New Roman" w:hAnsi="Times New Roman" w:cs="Times New Roman"/>
              </w:rPr>
            </w:pPr>
            <w:r w:rsidRPr="003C639A">
              <w:rPr>
                <w:rFonts w:ascii="Times New Roman" w:hAnsi="Times New Roman" w:cs="Times New Roman"/>
              </w:rPr>
              <w:t xml:space="preserve">C. Both </w:t>
            </w:r>
          </w:p>
          <w:p w14:paraId="799294C5" w14:textId="1477070A" w:rsidR="003C639A" w:rsidRDefault="003C639A" w:rsidP="003C639A">
            <w:pPr>
              <w:jc w:val="both"/>
              <w:rPr>
                <w:rFonts w:ascii="Times New Roman" w:hAnsi="Times New Roman" w:cs="Times New Roman"/>
              </w:rPr>
            </w:pPr>
            <w:r w:rsidRPr="003C639A">
              <w:rPr>
                <w:rFonts w:ascii="Times New Roman" w:hAnsi="Times New Roman" w:cs="Times New Roman"/>
              </w:rPr>
              <w:t>D. None</w:t>
            </w:r>
          </w:p>
        </w:tc>
      </w:tr>
      <w:tr w:rsidR="00483BA7" w14:paraId="032A400B" w14:textId="77777777" w:rsidTr="00165A4E">
        <w:trPr>
          <w:trHeight w:val="965"/>
        </w:trPr>
        <w:tc>
          <w:tcPr>
            <w:tcW w:w="855" w:type="dxa"/>
          </w:tcPr>
          <w:p w14:paraId="1D29A11D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61169A51" w14:textId="7634E3F0" w:rsidR="00483BA7" w:rsidRPr="00483BA7" w:rsidRDefault="00BF4A99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ich is not true about the properties of clock driven scheduling-</w:t>
            </w:r>
          </w:p>
          <w:p w14:paraId="3B2B0BE3" w14:textId="77449C97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>A</w:t>
            </w:r>
            <w:r w:rsidR="00BF4A99">
              <w:rPr>
                <w:rFonts w:ascii="Times New Roman" w:hAnsi="Times New Roman" w:cs="Times New Roman"/>
              </w:rPr>
              <w:t xml:space="preserve"> </w:t>
            </w:r>
            <w:r w:rsidR="00BF4A99" w:rsidRPr="00BF4A99">
              <w:rPr>
                <w:rFonts w:ascii="Times New Roman" w:hAnsi="Times New Roman" w:cs="Times New Roman"/>
              </w:rPr>
              <w:t xml:space="preserve">It is commonly used for scheduling the </w:t>
            </w:r>
            <w:proofErr w:type="gramStart"/>
            <w:r w:rsidR="00BF4A99" w:rsidRPr="00BF4A99">
              <w:rPr>
                <w:rFonts w:ascii="Times New Roman" w:hAnsi="Times New Roman" w:cs="Times New Roman"/>
              </w:rPr>
              <w:t>time shared</w:t>
            </w:r>
            <w:proofErr w:type="gramEnd"/>
            <w:r w:rsidR="00BF4A99" w:rsidRPr="00BF4A99">
              <w:rPr>
                <w:rFonts w:ascii="Times New Roman" w:hAnsi="Times New Roman" w:cs="Times New Roman"/>
              </w:rPr>
              <w:t xml:space="preserve"> applications</w:t>
            </w:r>
            <w:r w:rsidR="00BF4A99">
              <w:rPr>
                <w:rFonts w:ascii="Times New Roman" w:hAnsi="Times New Roman" w:cs="Times New Roman"/>
              </w:rPr>
              <w:t>.</w:t>
            </w:r>
          </w:p>
          <w:p w14:paraId="7D73E3F8" w14:textId="5DC5F19B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BF4A99">
              <w:rPr>
                <w:rFonts w:ascii="Times New Roman" w:hAnsi="Times New Roman" w:cs="Times New Roman"/>
                <w:b/>
                <w:bCs/>
              </w:rPr>
              <w:t>B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BF4A99" w:rsidRPr="00BF4A99">
              <w:rPr>
                <w:rFonts w:ascii="Times New Roman" w:hAnsi="Times New Roman" w:cs="Times New Roman"/>
              </w:rPr>
              <w:t>It is also called time driven scheduling</w:t>
            </w:r>
            <w:r w:rsidR="00BF4A99">
              <w:rPr>
                <w:rFonts w:ascii="Times New Roman" w:hAnsi="Times New Roman" w:cs="Times New Roman"/>
              </w:rPr>
              <w:t>.</w:t>
            </w:r>
          </w:p>
          <w:p w14:paraId="61FD9F7F" w14:textId="2F2AFF55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BF4A99">
              <w:rPr>
                <w:rFonts w:ascii="Times New Roman" w:hAnsi="Times New Roman" w:cs="Times New Roman"/>
              </w:rPr>
              <w:t>I</w:t>
            </w:r>
            <w:r w:rsidR="00BF4A99" w:rsidRPr="00BF4A99">
              <w:rPr>
                <w:rFonts w:ascii="Times New Roman" w:hAnsi="Times New Roman" w:cs="Times New Roman"/>
              </w:rPr>
              <w:t>t is also called processor sharing algorithm</w:t>
            </w:r>
            <w:r w:rsidR="00BF4A99">
              <w:rPr>
                <w:rFonts w:ascii="Times New Roman" w:hAnsi="Times New Roman" w:cs="Times New Roman"/>
              </w:rPr>
              <w:t>.</w:t>
            </w:r>
          </w:p>
          <w:p w14:paraId="59DCB575" w14:textId="3D9CF131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proofErr w:type="gramStart"/>
            <w:r w:rsidR="00BF4A99">
              <w:rPr>
                <w:rFonts w:ascii="Times New Roman" w:hAnsi="Times New Roman" w:cs="Times New Roman"/>
              </w:rPr>
              <w:t>E</w:t>
            </w:r>
            <w:r w:rsidR="00BF4A99" w:rsidRPr="00BF4A99">
              <w:rPr>
                <w:rFonts w:ascii="Times New Roman" w:hAnsi="Times New Roman" w:cs="Times New Roman"/>
              </w:rPr>
              <w:t>very</w:t>
            </w:r>
            <w:proofErr w:type="gramEnd"/>
            <w:r w:rsidR="00BF4A99" w:rsidRPr="00BF4A99">
              <w:rPr>
                <w:rFonts w:ascii="Times New Roman" w:hAnsi="Times New Roman" w:cs="Times New Roman"/>
              </w:rPr>
              <w:t xml:space="preserve"> jobs join FIFO queue when it becomes ready for execution</w:t>
            </w:r>
          </w:p>
        </w:tc>
      </w:tr>
      <w:tr w:rsidR="00483BA7" w14:paraId="4ACE02B3" w14:textId="77777777" w:rsidTr="00165A4E">
        <w:trPr>
          <w:trHeight w:val="965"/>
        </w:trPr>
        <w:tc>
          <w:tcPr>
            <w:tcW w:w="855" w:type="dxa"/>
          </w:tcPr>
          <w:p w14:paraId="06E7A71D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6206D971" w14:textId="622F3BB6" w:rsidR="00AB2B9B" w:rsidRPr="00483BA7" w:rsidRDefault="00AB2B9B" w:rsidP="00AB2B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ich is true about the properties of priority driven scheduling-</w:t>
            </w:r>
          </w:p>
          <w:p w14:paraId="0250C0FA" w14:textId="0674CAB3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>A</w:t>
            </w:r>
            <w:r w:rsidR="004E395C">
              <w:rPr>
                <w:rFonts w:ascii="Times New Roman" w:hAnsi="Times New Roman" w:cs="Times New Roman"/>
              </w:rPr>
              <w:t xml:space="preserve"> </w:t>
            </w:r>
            <w:r w:rsidR="004E395C" w:rsidRPr="004E395C">
              <w:rPr>
                <w:rFonts w:ascii="Times New Roman" w:hAnsi="Times New Roman" w:cs="Times New Roman"/>
              </w:rPr>
              <w:t>It assigns priority to jobs based on some algorithms and makes scheduling decision based on the priorities</w:t>
            </w:r>
            <w:r w:rsidR="004E395C">
              <w:rPr>
                <w:rFonts w:ascii="Times New Roman" w:hAnsi="Times New Roman" w:cs="Times New Roman"/>
              </w:rPr>
              <w:t>.</w:t>
            </w:r>
          </w:p>
          <w:p w14:paraId="6F07E42E" w14:textId="322134E8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4E395C" w:rsidRPr="004E395C">
              <w:rPr>
                <w:rFonts w:ascii="Times New Roman" w:hAnsi="Times New Roman" w:cs="Times New Roman"/>
              </w:rPr>
              <w:t>the jobs are placed in one or more queues and at each event the ready job with highest priority is executed</w:t>
            </w:r>
            <w:r w:rsidR="004E395C">
              <w:rPr>
                <w:rFonts w:ascii="Times New Roman" w:hAnsi="Times New Roman" w:cs="Times New Roman"/>
              </w:rPr>
              <w:t>.</w:t>
            </w:r>
          </w:p>
          <w:p w14:paraId="1CC9A3AD" w14:textId="4B95C8D5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9C04F8">
              <w:rPr>
                <w:rFonts w:ascii="Times New Roman" w:hAnsi="Times New Roman" w:cs="Times New Roman"/>
                <w:b/>
                <w:bCs/>
              </w:rPr>
              <w:t>C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AB2B9B">
              <w:rPr>
                <w:rFonts w:ascii="Times New Roman" w:hAnsi="Times New Roman" w:cs="Times New Roman"/>
              </w:rPr>
              <w:t>All</w:t>
            </w:r>
          </w:p>
          <w:p w14:paraId="7E98E675" w14:textId="1597CBBD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4E395C">
              <w:rPr>
                <w:rFonts w:ascii="Times New Roman" w:hAnsi="Times New Roman" w:cs="Times New Roman"/>
              </w:rPr>
              <w:t>It</w:t>
            </w:r>
            <w:r w:rsidR="004E395C" w:rsidRPr="004E395C">
              <w:rPr>
                <w:rFonts w:ascii="Times New Roman" w:hAnsi="Times New Roman" w:cs="Times New Roman"/>
              </w:rPr>
              <w:t xml:space="preserve"> </w:t>
            </w:r>
            <w:r w:rsidR="004E395C">
              <w:rPr>
                <w:rFonts w:ascii="Times New Roman" w:hAnsi="Times New Roman" w:cs="Times New Roman"/>
              </w:rPr>
              <w:t>is</w:t>
            </w:r>
            <w:r w:rsidR="004E395C" w:rsidRPr="004E395C">
              <w:rPr>
                <w:rFonts w:ascii="Times New Roman" w:hAnsi="Times New Roman" w:cs="Times New Roman"/>
              </w:rPr>
              <w:t xml:space="preserve"> also called event-driven scheduling</w:t>
            </w:r>
            <w:r w:rsidR="004E395C">
              <w:rPr>
                <w:rFonts w:ascii="Times New Roman" w:hAnsi="Times New Roman" w:cs="Times New Roman"/>
              </w:rPr>
              <w:t>.</w:t>
            </w:r>
          </w:p>
        </w:tc>
      </w:tr>
      <w:tr w:rsidR="003C639A" w14:paraId="03C86943" w14:textId="77777777" w:rsidTr="00165A4E">
        <w:trPr>
          <w:trHeight w:val="965"/>
        </w:trPr>
        <w:tc>
          <w:tcPr>
            <w:tcW w:w="855" w:type="dxa"/>
          </w:tcPr>
          <w:p w14:paraId="3E0B6440" w14:textId="77777777" w:rsidR="003C639A" w:rsidRPr="00305B5E" w:rsidRDefault="003C639A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0487CF92" w14:textId="77777777" w:rsidR="003C639A" w:rsidRPr="00A02475" w:rsidRDefault="003C639A" w:rsidP="003C63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The problem of priority inversion can be solved by ____________</w:t>
            </w:r>
          </w:p>
          <w:p w14:paraId="6932C80A" w14:textId="77777777" w:rsidR="003C639A" w:rsidRPr="00A02475" w:rsidRDefault="003C639A" w:rsidP="003C63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63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)</w:t>
            </w: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 xml:space="preserve"> priority inheritance protocol</w:t>
            </w:r>
          </w:p>
          <w:p w14:paraId="5C3103B8" w14:textId="77777777" w:rsidR="003C639A" w:rsidRPr="00A02475" w:rsidRDefault="003C639A" w:rsidP="003C63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b) priority inversion protocol</w:t>
            </w:r>
          </w:p>
          <w:p w14:paraId="5F688CBF" w14:textId="77777777" w:rsidR="003C639A" w:rsidRPr="00A02475" w:rsidRDefault="003C639A" w:rsidP="003C63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c) both priority inheritance and inversion protocol</w:t>
            </w:r>
          </w:p>
          <w:p w14:paraId="5611CBE8" w14:textId="48EC7299" w:rsidR="003C639A" w:rsidRDefault="003C639A" w:rsidP="003C639A">
            <w:pPr>
              <w:jc w:val="both"/>
              <w:rPr>
                <w:rFonts w:ascii="Times New Roman" w:hAnsi="Times New Roman" w:cs="Times New Roman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d) none of the mentioned</w:t>
            </w:r>
          </w:p>
        </w:tc>
      </w:tr>
      <w:tr w:rsidR="00483BA7" w14:paraId="24008AC9" w14:textId="77777777" w:rsidTr="00165A4E">
        <w:trPr>
          <w:trHeight w:val="965"/>
        </w:trPr>
        <w:tc>
          <w:tcPr>
            <w:tcW w:w="855" w:type="dxa"/>
          </w:tcPr>
          <w:p w14:paraId="5C4A71F4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2F02912E" w14:textId="35FDBD66" w:rsidR="00483BA7" w:rsidRPr="00483BA7" w:rsidRDefault="009C04F8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jobs are scheduled on multiple processors, and a job can be dispatched from priority run queue to any of the processors, the system is-</w:t>
            </w:r>
          </w:p>
          <w:p w14:paraId="10886F00" w14:textId="78E81F4B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9C04F8">
              <w:rPr>
                <w:rFonts w:ascii="Times New Roman" w:hAnsi="Times New Roman" w:cs="Times New Roman"/>
              </w:rPr>
              <w:t>Static</w:t>
            </w:r>
          </w:p>
          <w:p w14:paraId="5D170BF2" w14:textId="48F503FA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9C04F8">
              <w:rPr>
                <w:rFonts w:ascii="Times New Roman" w:hAnsi="Times New Roman" w:cs="Times New Roman"/>
              </w:rPr>
              <w:t>Migrated</w:t>
            </w:r>
          </w:p>
          <w:p w14:paraId="58321E8D" w14:textId="21D49A0E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F970B2">
              <w:rPr>
                <w:rFonts w:ascii="Times New Roman" w:hAnsi="Times New Roman" w:cs="Times New Roman"/>
                <w:b/>
                <w:bCs/>
              </w:rPr>
              <w:t>C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9C04F8">
              <w:rPr>
                <w:rFonts w:ascii="Times New Roman" w:hAnsi="Times New Roman" w:cs="Times New Roman"/>
              </w:rPr>
              <w:t>Dynamic</w:t>
            </w:r>
          </w:p>
          <w:p w14:paraId="15CAE6AF" w14:textId="0A6001E8" w:rsidR="00483BA7" w:rsidRPr="009C04F8" w:rsidRDefault="00483BA7" w:rsidP="00483BA7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proofErr w:type="spellStart"/>
            <w:r w:rsidR="009C04F8">
              <w:rPr>
                <w:rFonts w:ascii="Times New Roman" w:hAnsi="Times New Roman" w:cs="Times New Roman"/>
              </w:rPr>
              <w:t>Can not</w:t>
            </w:r>
            <w:proofErr w:type="spellEnd"/>
            <w:r w:rsidR="009C04F8">
              <w:rPr>
                <w:rFonts w:ascii="Times New Roman" w:hAnsi="Times New Roman" w:cs="Times New Roman"/>
              </w:rPr>
              <w:t xml:space="preserve"> defined the system.</w:t>
            </w:r>
          </w:p>
        </w:tc>
      </w:tr>
      <w:tr w:rsidR="00483BA7" w14:paraId="28E7C2BB" w14:textId="77777777" w:rsidTr="00165A4E">
        <w:trPr>
          <w:trHeight w:val="965"/>
        </w:trPr>
        <w:tc>
          <w:tcPr>
            <w:tcW w:w="855" w:type="dxa"/>
          </w:tcPr>
          <w:p w14:paraId="43D9183C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553A32EB" w14:textId="1016427B" w:rsidR="009C04F8" w:rsidRPr="009C04F8" w:rsidRDefault="009C04F8" w:rsidP="009C04F8">
            <w:pPr>
              <w:jc w:val="both"/>
              <w:rPr>
                <w:rFonts w:ascii="Times New Roman" w:hAnsi="Times New Roman" w:cs="Times New Roman"/>
              </w:rPr>
            </w:pPr>
            <w:r w:rsidRPr="009C04F8">
              <w:rPr>
                <w:rFonts w:ascii="Times New Roman" w:hAnsi="Times New Roman" w:cs="Times New Roman"/>
              </w:rPr>
              <w:t>Consider two processes P1 and P2.</w:t>
            </w:r>
            <w:r w:rsidR="00F739E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T</w:t>
            </w:r>
            <w:r w:rsidRPr="009C04F8">
              <w:rPr>
                <w:rFonts w:ascii="Times New Roman" w:hAnsi="Times New Roman" w:cs="Times New Roman"/>
              </w:rPr>
              <w:t xml:space="preserve">he period of P1 </w:t>
            </w:r>
            <w:r>
              <w:rPr>
                <w:rFonts w:ascii="Times New Roman" w:hAnsi="Times New Roman" w:cs="Times New Roman"/>
              </w:rPr>
              <w:t xml:space="preserve">is </w:t>
            </w:r>
            <w:r w:rsidRPr="009C04F8">
              <w:rPr>
                <w:rFonts w:ascii="Times New Roman" w:hAnsi="Times New Roman" w:cs="Times New Roman"/>
              </w:rPr>
              <w:t>50</w:t>
            </w:r>
            <w:r>
              <w:rPr>
                <w:rFonts w:ascii="Times New Roman" w:hAnsi="Times New Roman" w:cs="Times New Roman"/>
              </w:rPr>
              <w:t>,</w:t>
            </w:r>
            <w:r w:rsidR="00F739E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and </w:t>
            </w:r>
            <w:r w:rsidRPr="009C04F8">
              <w:rPr>
                <w:rFonts w:ascii="Times New Roman" w:hAnsi="Times New Roman" w:cs="Times New Roman"/>
              </w:rPr>
              <w:t xml:space="preserve">processing time of P1 </w:t>
            </w:r>
            <w:r>
              <w:rPr>
                <w:rFonts w:ascii="Times New Roman" w:hAnsi="Times New Roman" w:cs="Times New Roman"/>
              </w:rPr>
              <w:t>is</w:t>
            </w:r>
            <w:r w:rsidRPr="009C04F8">
              <w:rPr>
                <w:rFonts w:ascii="Times New Roman" w:hAnsi="Times New Roman" w:cs="Times New Roman"/>
              </w:rPr>
              <w:t xml:space="preserve"> 25</w:t>
            </w:r>
            <w:r>
              <w:rPr>
                <w:rFonts w:ascii="Times New Roman" w:hAnsi="Times New Roman" w:cs="Times New Roman"/>
              </w:rPr>
              <w:t>. T</w:t>
            </w:r>
            <w:r w:rsidRPr="009C04F8">
              <w:rPr>
                <w:rFonts w:ascii="Times New Roman" w:hAnsi="Times New Roman" w:cs="Times New Roman"/>
              </w:rPr>
              <w:t xml:space="preserve">he period of P2 </w:t>
            </w:r>
            <w:r>
              <w:rPr>
                <w:rFonts w:ascii="Times New Roman" w:hAnsi="Times New Roman" w:cs="Times New Roman"/>
              </w:rPr>
              <w:t xml:space="preserve">is </w:t>
            </w:r>
            <w:r w:rsidRPr="009C04F8">
              <w:rPr>
                <w:rFonts w:ascii="Times New Roman" w:hAnsi="Times New Roman" w:cs="Times New Roman"/>
              </w:rPr>
              <w:t>75</w:t>
            </w:r>
            <w:r w:rsidR="00F739EB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and </w:t>
            </w:r>
            <w:r w:rsidRPr="009C04F8">
              <w:rPr>
                <w:rFonts w:ascii="Times New Roman" w:hAnsi="Times New Roman" w:cs="Times New Roman"/>
              </w:rPr>
              <w:t xml:space="preserve">the processing time of P2 </w:t>
            </w:r>
            <w:r>
              <w:rPr>
                <w:rFonts w:ascii="Times New Roman" w:hAnsi="Times New Roman" w:cs="Times New Roman"/>
              </w:rPr>
              <w:t>is</w:t>
            </w:r>
            <w:r w:rsidRPr="009C04F8">
              <w:rPr>
                <w:rFonts w:ascii="Times New Roman" w:hAnsi="Times New Roman" w:cs="Times New Roman"/>
              </w:rPr>
              <w:t xml:space="preserve"> 30</w:t>
            </w:r>
            <w:r>
              <w:rPr>
                <w:rFonts w:ascii="Times New Roman" w:hAnsi="Times New Roman" w:cs="Times New Roman"/>
              </w:rPr>
              <w:t xml:space="preserve">. Schedule these processes according to EDF (Earliest Deadline First). From which process you will </w:t>
            </w:r>
            <w:r w:rsidR="00F739EB">
              <w:rPr>
                <w:rFonts w:ascii="Times New Roman" w:hAnsi="Times New Roman" w:cs="Times New Roman"/>
              </w:rPr>
              <w:t>start,</w:t>
            </w:r>
            <w:r w:rsidR="00F970B2">
              <w:rPr>
                <w:rFonts w:ascii="Times New Roman" w:hAnsi="Times New Roman" w:cs="Times New Roman"/>
              </w:rPr>
              <w:t xml:space="preserve"> and which one is next-</w:t>
            </w:r>
          </w:p>
          <w:p w14:paraId="26A29570" w14:textId="0FD09897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9C04F8">
              <w:rPr>
                <w:rFonts w:ascii="Times New Roman" w:hAnsi="Times New Roman" w:cs="Times New Roman"/>
              </w:rPr>
              <w:t>P2</w:t>
            </w:r>
            <w:r w:rsidR="00F970B2">
              <w:rPr>
                <w:rFonts w:ascii="Times New Roman" w:hAnsi="Times New Roman" w:cs="Times New Roman"/>
              </w:rPr>
              <w:t xml:space="preserve"> P1</w:t>
            </w:r>
          </w:p>
          <w:p w14:paraId="464BAAF3" w14:textId="05597222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F970B2">
              <w:rPr>
                <w:rFonts w:ascii="Times New Roman" w:hAnsi="Times New Roman" w:cs="Times New Roman"/>
                <w:b/>
                <w:bCs/>
              </w:rPr>
              <w:t>B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9C04F8">
              <w:rPr>
                <w:rFonts w:ascii="Times New Roman" w:hAnsi="Times New Roman" w:cs="Times New Roman"/>
              </w:rPr>
              <w:t>P1</w:t>
            </w:r>
            <w:r w:rsidR="00F970B2">
              <w:rPr>
                <w:rFonts w:ascii="Times New Roman" w:hAnsi="Times New Roman" w:cs="Times New Roman"/>
              </w:rPr>
              <w:t xml:space="preserve"> P2</w:t>
            </w:r>
          </w:p>
          <w:p w14:paraId="5FEA0E22" w14:textId="03ABD467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F970B2">
              <w:rPr>
                <w:rFonts w:ascii="Times New Roman" w:hAnsi="Times New Roman" w:cs="Times New Roman"/>
              </w:rPr>
              <w:t xml:space="preserve">P1 </w:t>
            </w:r>
            <w:proofErr w:type="spellStart"/>
            <w:r w:rsidR="00F970B2">
              <w:rPr>
                <w:rFonts w:ascii="Times New Roman" w:hAnsi="Times New Roman" w:cs="Times New Roman"/>
              </w:rPr>
              <w:t>P1</w:t>
            </w:r>
            <w:proofErr w:type="spellEnd"/>
          </w:p>
          <w:p w14:paraId="312D10BC" w14:textId="17B9DAF3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F970B2">
              <w:rPr>
                <w:rFonts w:ascii="Times New Roman" w:hAnsi="Times New Roman" w:cs="Times New Roman"/>
              </w:rPr>
              <w:t xml:space="preserve">P2 </w:t>
            </w:r>
            <w:proofErr w:type="spellStart"/>
            <w:r w:rsidR="00F970B2">
              <w:rPr>
                <w:rFonts w:ascii="Times New Roman" w:hAnsi="Times New Roman" w:cs="Times New Roman"/>
              </w:rPr>
              <w:t>P2</w:t>
            </w:r>
            <w:proofErr w:type="spellEnd"/>
          </w:p>
        </w:tc>
      </w:tr>
      <w:tr w:rsidR="003C639A" w14:paraId="1AA0DB19" w14:textId="77777777" w:rsidTr="00165A4E">
        <w:trPr>
          <w:trHeight w:val="965"/>
        </w:trPr>
        <w:tc>
          <w:tcPr>
            <w:tcW w:w="855" w:type="dxa"/>
          </w:tcPr>
          <w:p w14:paraId="72BFE706" w14:textId="77777777" w:rsidR="003C639A" w:rsidRPr="00305B5E" w:rsidRDefault="003C639A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2C32DA6A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If the period of a process is ‘p’, then what is the rate of the task?</w:t>
            </w:r>
          </w:p>
          <w:p w14:paraId="35F1D971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a) p2</w:t>
            </w:r>
          </w:p>
          <w:p w14:paraId="1A2FA217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b) 2*p</w:t>
            </w:r>
          </w:p>
          <w:p w14:paraId="3069FE42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C63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/p</w:t>
            </w:r>
          </w:p>
          <w:p w14:paraId="6D4C02C4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d) p</w:t>
            </w:r>
          </w:p>
          <w:p w14:paraId="470EB775" w14:textId="77777777" w:rsidR="003C639A" w:rsidRDefault="003C639A" w:rsidP="00483BA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483BA7" w14:paraId="7EF9E864" w14:textId="77777777" w:rsidTr="00165A4E">
        <w:trPr>
          <w:trHeight w:val="965"/>
        </w:trPr>
        <w:tc>
          <w:tcPr>
            <w:tcW w:w="855" w:type="dxa"/>
          </w:tcPr>
          <w:p w14:paraId="5E264FE1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7ED363AB" w14:textId="47F8B075" w:rsidR="00483BA7" w:rsidRPr="00483BA7" w:rsidRDefault="00F970B2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ST (Least Slack Time) uses the slack of job for priorities to schedule them. What is slack-</w:t>
            </w:r>
          </w:p>
          <w:p w14:paraId="0EA39DC5" w14:textId="6D0040CD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F970B2">
              <w:rPr>
                <w:rFonts w:ascii="Times New Roman" w:hAnsi="Times New Roman" w:cs="Times New Roman"/>
                <w:b/>
                <w:bCs/>
              </w:rPr>
              <w:t>A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F970B2">
              <w:rPr>
                <w:rFonts w:ascii="Times New Roman" w:hAnsi="Times New Roman" w:cs="Times New Roman"/>
              </w:rPr>
              <w:t xml:space="preserve">Difference between deadline, Cycle Start </w:t>
            </w:r>
            <w:proofErr w:type="gramStart"/>
            <w:r w:rsidR="00F970B2">
              <w:rPr>
                <w:rFonts w:ascii="Times New Roman" w:hAnsi="Times New Roman" w:cs="Times New Roman"/>
              </w:rPr>
              <w:t>Time</w:t>
            </w:r>
            <w:proofErr w:type="gramEnd"/>
            <w:r w:rsidR="00F970B2">
              <w:rPr>
                <w:rFonts w:ascii="Times New Roman" w:hAnsi="Times New Roman" w:cs="Times New Roman"/>
              </w:rPr>
              <w:t xml:space="preserve"> and R</w:t>
            </w:r>
            <w:r w:rsidR="00F970B2" w:rsidRPr="00F970B2">
              <w:rPr>
                <w:rFonts w:ascii="Times New Roman" w:hAnsi="Times New Roman" w:cs="Times New Roman"/>
              </w:rPr>
              <w:t>emaining Execution Time of the task</w:t>
            </w:r>
          </w:p>
          <w:p w14:paraId="35E851C7" w14:textId="4305B140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F970B2">
              <w:rPr>
                <w:rFonts w:ascii="Times New Roman" w:hAnsi="Times New Roman" w:cs="Times New Roman"/>
              </w:rPr>
              <w:t xml:space="preserve">Difference between deadline, End </w:t>
            </w:r>
            <w:proofErr w:type="gramStart"/>
            <w:r w:rsidR="00F970B2">
              <w:rPr>
                <w:rFonts w:ascii="Times New Roman" w:hAnsi="Times New Roman" w:cs="Times New Roman"/>
              </w:rPr>
              <w:t>Time</w:t>
            </w:r>
            <w:proofErr w:type="gramEnd"/>
            <w:r w:rsidR="00F970B2">
              <w:rPr>
                <w:rFonts w:ascii="Times New Roman" w:hAnsi="Times New Roman" w:cs="Times New Roman"/>
              </w:rPr>
              <w:t xml:space="preserve"> and R</w:t>
            </w:r>
            <w:r w:rsidR="00F970B2" w:rsidRPr="00F970B2">
              <w:rPr>
                <w:rFonts w:ascii="Times New Roman" w:hAnsi="Times New Roman" w:cs="Times New Roman"/>
              </w:rPr>
              <w:t>emaining Execution Time of the task</w:t>
            </w:r>
          </w:p>
          <w:p w14:paraId="2C961683" w14:textId="77FF026A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>C</w:t>
            </w:r>
            <w:r w:rsidR="00B2734C">
              <w:rPr>
                <w:rFonts w:ascii="Times New Roman" w:hAnsi="Times New Roman" w:cs="Times New Roman"/>
              </w:rPr>
              <w:t xml:space="preserve"> Difference between Cycle Start Time and R</w:t>
            </w:r>
            <w:r w:rsidR="00B2734C" w:rsidRPr="00F970B2">
              <w:rPr>
                <w:rFonts w:ascii="Times New Roman" w:hAnsi="Times New Roman" w:cs="Times New Roman"/>
              </w:rPr>
              <w:t>emaining Execution Time of the task</w:t>
            </w:r>
          </w:p>
          <w:p w14:paraId="14EA638E" w14:textId="4D39D3BD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B2734C">
              <w:rPr>
                <w:rFonts w:ascii="Times New Roman" w:hAnsi="Times New Roman" w:cs="Times New Roman"/>
              </w:rPr>
              <w:t>Difference between deadline and R</w:t>
            </w:r>
            <w:r w:rsidR="00B2734C" w:rsidRPr="00F970B2">
              <w:rPr>
                <w:rFonts w:ascii="Times New Roman" w:hAnsi="Times New Roman" w:cs="Times New Roman"/>
              </w:rPr>
              <w:t>emaining Execution Time of the task</w:t>
            </w:r>
          </w:p>
        </w:tc>
      </w:tr>
      <w:tr w:rsidR="00483BA7" w14:paraId="73A4188B" w14:textId="77777777" w:rsidTr="00165A4E">
        <w:trPr>
          <w:trHeight w:val="965"/>
        </w:trPr>
        <w:tc>
          <w:tcPr>
            <w:tcW w:w="855" w:type="dxa"/>
          </w:tcPr>
          <w:p w14:paraId="5455522B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683E0F9D" w14:textId="0271025D" w:rsidR="00483BA7" w:rsidRPr="00483BA7" w:rsidRDefault="0094138F" w:rsidP="00483BA7">
            <w:pPr>
              <w:jc w:val="both"/>
              <w:rPr>
                <w:rFonts w:ascii="Times New Roman" w:hAnsi="Times New Roman" w:cs="Times New Roman"/>
              </w:rPr>
            </w:pPr>
            <w:r w:rsidRPr="0094138F">
              <w:rPr>
                <w:rFonts w:ascii="Times New Roman" w:hAnsi="Times New Roman" w:cs="Times New Roman"/>
                <w:lang w:val="sv-FI"/>
              </w:rPr>
              <w:t>With the help of RMA</w:t>
            </w:r>
            <w:r>
              <w:rPr>
                <w:rFonts w:ascii="Times New Roman" w:hAnsi="Times New Roman" w:cs="Times New Roman"/>
                <w:lang w:val="sv-FI"/>
              </w:rPr>
              <w:t>( Rate Monotonic Algorithm)</w:t>
            </w:r>
            <w:r w:rsidRPr="0094138F">
              <w:rPr>
                <w:rFonts w:ascii="Times New Roman" w:hAnsi="Times New Roman" w:cs="Times New Roman"/>
                <w:lang w:val="sv-FI"/>
              </w:rPr>
              <w:t xml:space="preserve"> it is possible to</w:t>
            </w:r>
            <w:r>
              <w:rPr>
                <w:rFonts w:ascii="Times New Roman" w:hAnsi="Times New Roman" w:cs="Times New Roman"/>
                <w:lang w:val="sv-FI"/>
              </w:rPr>
              <w:t>-</w:t>
            </w:r>
          </w:p>
          <w:p w14:paraId="40F980C1" w14:textId="0C7B1D9A" w:rsidR="0094138F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94138F">
              <w:rPr>
                <w:rFonts w:ascii="Times New Roman" w:hAnsi="Times New Roman" w:cs="Times New Roman"/>
              </w:rPr>
              <w:t>S</w:t>
            </w:r>
            <w:r w:rsidR="0094138F" w:rsidRPr="0094138F">
              <w:rPr>
                <w:rFonts w:ascii="Times New Roman" w:hAnsi="Times New Roman" w:cs="Times New Roman"/>
                <w:lang w:val="sv-FI"/>
              </w:rPr>
              <w:t>elect the best task priority allocation</w:t>
            </w:r>
            <w:r w:rsidR="0094138F">
              <w:rPr>
                <w:rFonts w:ascii="Times New Roman" w:hAnsi="Times New Roman" w:cs="Times New Roman"/>
                <w:lang w:val="sv-FI"/>
              </w:rPr>
              <w:t>.</w:t>
            </w:r>
          </w:p>
          <w:p w14:paraId="3C01410D" w14:textId="3BB525B2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>B</w:t>
            </w:r>
            <w:r w:rsidR="0094138F">
              <w:rPr>
                <w:rFonts w:ascii="Times New Roman" w:hAnsi="Times New Roman" w:cs="Times New Roman"/>
              </w:rPr>
              <w:t xml:space="preserve"> S</w:t>
            </w:r>
            <w:r w:rsidR="0094138F" w:rsidRPr="0094138F">
              <w:rPr>
                <w:rFonts w:ascii="Times New Roman" w:hAnsi="Times New Roman" w:cs="Times New Roman"/>
                <w:lang w:val="sv-FI"/>
              </w:rPr>
              <w:t>elect the best scheduling protocol</w:t>
            </w:r>
          </w:p>
          <w:p w14:paraId="17296718" w14:textId="3F2AF263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94138F" w:rsidRPr="0094138F">
              <w:rPr>
                <w:rFonts w:ascii="Times New Roman" w:hAnsi="Times New Roman" w:cs="Times New Roman"/>
                <w:lang w:val="sv-FI"/>
              </w:rPr>
              <w:t>Select the best implementation scheme for aperiodic reality</w:t>
            </w:r>
          </w:p>
          <w:p w14:paraId="2A64AF41" w14:textId="3F52584D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360983">
              <w:rPr>
                <w:rFonts w:ascii="Times New Roman" w:hAnsi="Times New Roman" w:cs="Times New Roman"/>
                <w:b/>
                <w:bCs/>
              </w:rPr>
              <w:t>D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94138F">
              <w:rPr>
                <w:rFonts w:ascii="Times New Roman" w:hAnsi="Times New Roman" w:cs="Times New Roman"/>
              </w:rPr>
              <w:t>All</w:t>
            </w:r>
          </w:p>
        </w:tc>
      </w:tr>
      <w:tr w:rsidR="003C639A" w14:paraId="0CFE87A1" w14:textId="77777777" w:rsidTr="00165A4E">
        <w:trPr>
          <w:trHeight w:val="965"/>
        </w:trPr>
        <w:tc>
          <w:tcPr>
            <w:tcW w:w="855" w:type="dxa"/>
          </w:tcPr>
          <w:p w14:paraId="12FF50CE" w14:textId="77777777" w:rsidR="003C639A" w:rsidRPr="00305B5E" w:rsidRDefault="003C639A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7D13CF38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There are two processes P1 and P2, whose periods are 50 and 100 respectively. P1 is</w:t>
            </w:r>
          </w:p>
          <w:p w14:paraId="7C0195A2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assigned higher priority than P2. The processing times are t1 = 20 for P1 and t2 =</w:t>
            </w:r>
          </w:p>
          <w:p w14:paraId="63D65ADD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5 for P2. Is it possible to schedule these tasks so that each meets its deadline </w:t>
            </w:r>
            <w:proofErr w:type="gramStart"/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using</w:t>
            </w:r>
            <w:proofErr w:type="gramEnd"/>
          </w:p>
          <w:p w14:paraId="3168C998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ate monotonic scheduling?</w:t>
            </w:r>
          </w:p>
          <w:p w14:paraId="1C0AA8FC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C63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)</w:t>
            </w: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s</w:t>
            </w:r>
          </w:p>
          <w:p w14:paraId="60017A13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b) no</w:t>
            </w:r>
          </w:p>
          <w:p w14:paraId="33B52363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c) maybe</w:t>
            </w:r>
          </w:p>
          <w:p w14:paraId="471B69CD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d) none of the mentioned</w:t>
            </w:r>
          </w:p>
          <w:p w14:paraId="67CBB57E" w14:textId="77777777" w:rsidR="003C639A" w:rsidRDefault="003C639A" w:rsidP="00A81F9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483BA7" w14:paraId="08E61E94" w14:textId="77777777" w:rsidTr="00165A4E">
        <w:trPr>
          <w:trHeight w:val="965"/>
        </w:trPr>
        <w:tc>
          <w:tcPr>
            <w:tcW w:w="855" w:type="dxa"/>
          </w:tcPr>
          <w:p w14:paraId="794E74B8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71EB4A22" w14:textId="02F6A906" w:rsidR="00A81F94" w:rsidRDefault="00A81F94" w:rsidP="00A81F9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nsider the following data for RMS (Rate Monotonic Scheduling)- </w:t>
            </w:r>
          </w:p>
          <w:p w14:paraId="78872CDA" w14:textId="77777777" w:rsidR="00A81F94" w:rsidRDefault="00AC1EB8" w:rsidP="00A81F94">
            <w:pPr>
              <w:jc w:val="both"/>
              <w:rPr>
                <w:rFonts w:ascii="Times New Roman" w:hAnsi="Times New Roman" w:cs="Times New Roman"/>
              </w:rPr>
            </w:pPr>
            <w:r w:rsidRPr="00AC1EB8">
              <w:rPr>
                <w:rFonts w:ascii="Times New Roman" w:hAnsi="Times New Roman" w:cs="Times New Roman"/>
              </w:rPr>
              <w:t>Processes</w:t>
            </w:r>
            <w:r w:rsidRPr="00AC1EB8">
              <w:rPr>
                <w:rFonts w:ascii="Times New Roman" w:hAnsi="Times New Roman" w:cs="Times New Roman"/>
              </w:rPr>
              <w:tab/>
              <w:t>Execution Time (C)</w:t>
            </w:r>
            <w:r w:rsidRPr="00AC1EB8">
              <w:rPr>
                <w:rFonts w:ascii="Times New Roman" w:hAnsi="Times New Roman" w:cs="Times New Roman"/>
              </w:rPr>
              <w:tab/>
              <w:t xml:space="preserve">Time period (T) </w:t>
            </w:r>
          </w:p>
          <w:p w14:paraId="002356D5" w14:textId="0806FD2C" w:rsidR="00AC1EB8" w:rsidRPr="00AC1EB8" w:rsidRDefault="00A81F94" w:rsidP="00A81F9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</w:t>
            </w:r>
            <w:r w:rsidR="00AC1EB8" w:rsidRPr="00AC1EB8">
              <w:rPr>
                <w:rFonts w:ascii="Times New Roman" w:hAnsi="Times New Roman" w:cs="Times New Roman"/>
              </w:rPr>
              <w:t>P1</w:t>
            </w:r>
            <w:r w:rsidR="00AC1EB8" w:rsidRPr="00AC1EB8">
              <w:rPr>
                <w:rFonts w:ascii="Times New Roman" w:hAnsi="Times New Roman" w:cs="Times New Roman"/>
              </w:rPr>
              <w:tab/>
            </w:r>
            <w:r w:rsidR="00AC1EB8" w:rsidRPr="00AC1EB8">
              <w:rPr>
                <w:rFonts w:ascii="Times New Roman" w:hAnsi="Times New Roman" w:cs="Times New Roman"/>
              </w:rPr>
              <w:tab/>
              <w:t>3</w:t>
            </w:r>
            <w:r w:rsidR="00AC1EB8" w:rsidRPr="00AC1EB8">
              <w:rPr>
                <w:rFonts w:ascii="Times New Roman" w:hAnsi="Times New Roman" w:cs="Times New Roman"/>
              </w:rPr>
              <w:tab/>
            </w:r>
            <w:r w:rsidR="00AC1EB8" w:rsidRPr="00AC1EB8">
              <w:rPr>
                <w:rFonts w:ascii="Times New Roman" w:hAnsi="Times New Roman" w:cs="Times New Roman"/>
              </w:rPr>
              <w:tab/>
            </w:r>
            <w:r w:rsidR="00AC1EB8" w:rsidRPr="00AC1EB8">
              <w:rPr>
                <w:rFonts w:ascii="Times New Roman" w:hAnsi="Times New Roman" w:cs="Times New Roman"/>
              </w:rPr>
              <w:tab/>
              <w:t>20</w:t>
            </w:r>
          </w:p>
          <w:p w14:paraId="66C6E2EC" w14:textId="77777777" w:rsidR="00AC1EB8" w:rsidRPr="00AC1EB8" w:rsidRDefault="00AC1EB8" w:rsidP="00AC1EB8">
            <w:pPr>
              <w:jc w:val="both"/>
              <w:rPr>
                <w:rFonts w:ascii="Times New Roman" w:hAnsi="Times New Roman" w:cs="Times New Roman"/>
              </w:rPr>
            </w:pPr>
            <w:r w:rsidRPr="00AC1EB8">
              <w:rPr>
                <w:rFonts w:ascii="Times New Roman" w:hAnsi="Times New Roman" w:cs="Times New Roman"/>
              </w:rPr>
              <w:t xml:space="preserve">   P2</w:t>
            </w:r>
            <w:r w:rsidRPr="00AC1EB8">
              <w:rPr>
                <w:rFonts w:ascii="Times New Roman" w:hAnsi="Times New Roman" w:cs="Times New Roman"/>
              </w:rPr>
              <w:tab/>
            </w:r>
            <w:r w:rsidRPr="00AC1EB8">
              <w:rPr>
                <w:rFonts w:ascii="Times New Roman" w:hAnsi="Times New Roman" w:cs="Times New Roman"/>
              </w:rPr>
              <w:tab/>
              <w:t>2</w:t>
            </w:r>
            <w:r w:rsidRPr="00AC1EB8">
              <w:rPr>
                <w:rFonts w:ascii="Times New Roman" w:hAnsi="Times New Roman" w:cs="Times New Roman"/>
              </w:rPr>
              <w:tab/>
            </w:r>
            <w:r w:rsidRPr="00AC1EB8">
              <w:rPr>
                <w:rFonts w:ascii="Times New Roman" w:hAnsi="Times New Roman" w:cs="Times New Roman"/>
              </w:rPr>
              <w:tab/>
            </w:r>
            <w:r w:rsidRPr="00AC1EB8">
              <w:rPr>
                <w:rFonts w:ascii="Times New Roman" w:hAnsi="Times New Roman" w:cs="Times New Roman"/>
              </w:rPr>
              <w:tab/>
              <w:t>5</w:t>
            </w:r>
          </w:p>
          <w:p w14:paraId="76FC64C1" w14:textId="77777777" w:rsidR="00AC1EB8" w:rsidRPr="00AC1EB8" w:rsidRDefault="00AC1EB8" w:rsidP="00AC1EB8">
            <w:pPr>
              <w:jc w:val="both"/>
              <w:rPr>
                <w:rFonts w:ascii="Times New Roman" w:hAnsi="Times New Roman" w:cs="Times New Roman"/>
              </w:rPr>
            </w:pPr>
            <w:r w:rsidRPr="00AC1EB8">
              <w:rPr>
                <w:rFonts w:ascii="Times New Roman" w:hAnsi="Times New Roman" w:cs="Times New Roman"/>
              </w:rPr>
              <w:t xml:space="preserve">   P3</w:t>
            </w:r>
            <w:r w:rsidRPr="00AC1EB8">
              <w:rPr>
                <w:rFonts w:ascii="Times New Roman" w:hAnsi="Times New Roman" w:cs="Times New Roman"/>
              </w:rPr>
              <w:tab/>
            </w:r>
            <w:r w:rsidRPr="00AC1EB8">
              <w:rPr>
                <w:rFonts w:ascii="Times New Roman" w:hAnsi="Times New Roman" w:cs="Times New Roman"/>
              </w:rPr>
              <w:tab/>
              <w:t>2</w:t>
            </w:r>
            <w:r w:rsidRPr="00AC1EB8">
              <w:rPr>
                <w:rFonts w:ascii="Times New Roman" w:hAnsi="Times New Roman" w:cs="Times New Roman"/>
              </w:rPr>
              <w:tab/>
            </w:r>
            <w:r w:rsidRPr="00AC1EB8">
              <w:rPr>
                <w:rFonts w:ascii="Times New Roman" w:hAnsi="Times New Roman" w:cs="Times New Roman"/>
              </w:rPr>
              <w:tab/>
            </w:r>
            <w:r w:rsidRPr="00AC1EB8">
              <w:rPr>
                <w:rFonts w:ascii="Times New Roman" w:hAnsi="Times New Roman" w:cs="Times New Roman"/>
              </w:rPr>
              <w:tab/>
              <w:t>10</w:t>
            </w:r>
          </w:p>
          <w:p w14:paraId="51E0AA28" w14:textId="36609A12" w:rsidR="00483BA7" w:rsidRPr="00483BA7" w:rsidRDefault="00A81F94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hat is the schedule time and priorities of the </w:t>
            </w:r>
            <w:proofErr w:type="gramStart"/>
            <w:r>
              <w:rPr>
                <w:rFonts w:ascii="Times New Roman" w:hAnsi="Times New Roman" w:cs="Times New Roman"/>
              </w:rPr>
              <w:t>processes-</w:t>
            </w:r>
            <w:proofErr w:type="gramEnd"/>
          </w:p>
          <w:p w14:paraId="32ECAF5A" w14:textId="6979C355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360983">
              <w:rPr>
                <w:rFonts w:ascii="Times New Roman" w:hAnsi="Times New Roman" w:cs="Times New Roman"/>
                <w:b/>
                <w:bCs/>
              </w:rPr>
              <w:t>A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A81F94">
              <w:rPr>
                <w:rFonts w:ascii="Times New Roman" w:hAnsi="Times New Roman" w:cs="Times New Roman"/>
              </w:rPr>
              <w:t>20 and P2&gt;P3&gt;P1</w:t>
            </w:r>
          </w:p>
          <w:p w14:paraId="3D0FDBF9" w14:textId="48362295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A81F94">
              <w:rPr>
                <w:rFonts w:ascii="Times New Roman" w:hAnsi="Times New Roman" w:cs="Times New Roman"/>
              </w:rPr>
              <w:t>10 and P2&gt;P3&gt;P1</w:t>
            </w:r>
          </w:p>
          <w:p w14:paraId="2476B5DA" w14:textId="19ACED4B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A81F94">
              <w:rPr>
                <w:rFonts w:ascii="Times New Roman" w:hAnsi="Times New Roman" w:cs="Times New Roman"/>
              </w:rPr>
              <w:t>20 and P1&gt;P2&gt;P3</w:t>
            </w:r>
          </w:p>
          <w:p w14:paraId="792B303A" w14:textId="7B8FEE83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A81F94">
              <w:rPr>
                <w:rFonts w:ascii="Times New Roman" w:hAnsi="Times New Roman" w:cs="Times New Roman"/>
              </w:rPr>
              <w:t>10 and P1&gt;P2&gt;P3</w:t>
            </w:r>
          </w:p>
        </w:tc>
      </w:tr>
      <w:tr w:rsidR="00483BA7" w14:paraId="48C75376" w14:textId="77777777" w:rsidTr="00165A4E">
        <w:trPr>
          <w:trHeight w:val="965"/>
        </w:trPr>
        <w:tc>
          <w:tcPr>
            <w:tcW w:w="855" w:type="dxa"/>
          </w:tcPr>
          <w:p w14:paraId="7F2FD0D4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686B56A4" w14:textId="7C529768" w:rsidR="00483BA7" w:rsidRPr="00483BA7" w:rsidRDefault="00360983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ich is not true-</w:t>
            </w:r>
          </w:p>
          <w:p w14:paraId="78E7B4B5" w14:textId="6A2AE142" w:rsidR="00483BA7" w:rsidRPr="00483BA7" w:rsidRDefault="00483BA7" w:rsidP="00360983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360983" w:rsidRPr="00360983">
              <w:rPr>
                <w:rFonts w:ascii="Times New Roman" w:hAnsi="Times New Roman" w:cs="Times New Roman"/>
              </w:rPr>
              <w:t>Release time of a job is the time at which job becomes ready for execution.</w:t>
            </w:r>
          </w:p>
          <w:p w14:paraId="6C0C6981" w14:textId="310F3CE5" w:rsidR="00483BA7" w:rsidRPr="00483BA7" w:rsidRDefault="00483BA7" w:rsidP="00360983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>B</w:t>
            </w:r>
            <w:r w:rsidR="00360983">
              <w:rPr>
                <w:rFonts w:ascii="Times New Roman" w:hAnsi="Times New Roman" w:cs="Times New Roman"/>
              </w:rPr>
              <w:t xml:space="preserve"> </w:t>
            </w:r>
            <w:r w:rsidR="00360983" w:rsidRPr="00360983">
              <w:rPr>
                <w:rFonts w:ascii="Times New Roman" w:hAnsi="Times New Roman" w:cs="Times New Roman"/>
              </w:rPr>
              <w:t>Execution time of a job is the time taken by job to finish its execution.</w:t>
            </w:r>
          </w:p>
          <w:p w14:paraId="33386D7B" w14:textId="63A2E6F4" w:rsidR="00483BA7" w:rsidRPr="00360983" w:rsidRDefault="00483BA7" w:rsidP="00360983">
            <w:pPr>
              <w:jc w:val="both"/>
              <w:rPr>
                <w:rFonts w:ascii="Times New Roman" w:hAnsi="Times New Roman" w:cs="Times New Roman"/>
              </w:rPr>
            </w:pPr>
            <w:r w:rsidRPr="00360983">
              <w:rPr>
                <w:rFonts w:ascii="Times New Roman" w:hAnsi="Times New Roman" w:cs="Times New Roman"/>
              </w:rPr>
              <w:t xml:space="preserve">C </w:t>
            </w:r>
            <w:r w:rsidR="00360983" w:rsidRPr="00360983">
              <w:rPr>
                <w:rFonts w:ascii="Times New Roman" w:hAnsi="Times New Roman" w:cs="Times New Roman"/>
              </w:rPr>
              <w:t>Deadline of a job is the time by which a job should finish its execution.</w:t>
            </w:r>
          </w:p>
          <w:p w14:paraId="16CCC5A7" w14:textId="7B831600" w:rsidR="00483BA7" w:rsidRPr="00483BA7" w:rsidRDefault="00483BA7" w:rsidP="00360983">
            <w:pPr>
              <w:shd w:val="clear" w:color="auto" w:fill="FFFFFF"/>
              <w:textAlignment w:val="baseline"/>
              <w:rPr>
                <w:rFonts w:ascii="Times New Roman" w:hAnsi="Times New Roman" w:cs="Times New Roman"/>
              </w:rPr>
            </w:pPr>
            <w:r w:rsidRPr="00360983">
              <w:rPr>
                <w:rFonts w:ascii="Times New Roman" w:hAnsi="Times New Roman" w:cs="Times New Roman"/>
                <w:b/>
                <w:bCs/>
              </w:rPr>
              <w:t xml:space="preserve">D </w:t>
            </w:r>
            <w:r w:rsidR="00360983" w:rsidRPr="00360983">
              <w:rPr>
                <w:rFonts w:ascii="Times New Roman" w:hAnsi="Times New Roman" w:cs="Times New Roman"/>
              </w:rPr>
              <w:t>Maximum allowable response time of a job is called its relative response time.</w:t>
            </w:r>
          </w:p>
        </w:tc>
      </w:tr>
      <w:tr w:rsidR="003C639A" w14:paraId="37E0617B" w14:textId="77777777" w:rsidTr="00165A4E">
        <w:trPr>
          <w:trHeight w:val="965"/>
        </w:trPr>
        <w:tc>
          <w:tcPr>
            <w:tcW w:w="855" w:type="dxa"/>
          </w:tcPr>
          <w:p w14:paraId="52AA5645" w14:textId="77777777" w:rsidR="003C639A" w:rsidRPr="00305B5E" w:rsidRDefault="003C639A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694421E0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A process P1 has a period of 50 and a CPU burst of t1 = 25, P2 has a period of 80 and a CPU burst of 35. The total CPU utilization is?</w:t>
            </w:r>
          </w:p>
          <w:p w14:paraId="75D47433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a) 0.90</w:t>
            </w:r>
          </w:p>
          <w:p w14:paraId="727AC2F5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b) 0.74</w:t>
            </w:r>
          </w:p>
          <w:p w14:paraId="6A9629B6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C63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)</w:t>
            </w: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94</w:t>
            </w:r>
          </w:p>
          <w:p w14:paraId="6BBC74F9" w14:textId="1DCB1CF0" w:rsidR="003C639A" w:rsidRPr="00360983" w:rsidRDefault="003C639A" w:rsidP="003C639A">
            <w:pPr>
              <w:rPr>
                <w:rFonts w:ascii="Times New Roman" w:hAnsi="Times New Roman" w:cs="Times New Roman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d) 0.80</w:t>
            </w:r>
          </w:p>
        </w:tc>
      </w:tr>
      <w:tr w:rsidR="00483BA7" w14:paraId="5DC5BCE7" w14:textId="77777777" w:rsidTr="00165A4E">
        <w:trPr>
          <w:trHeight w:val="965"/>
        </w:trPr>
        <w:tc>
          <w:tcPr>
            <w:tcW w:w="855" w:type="dxa"/>
          </w:tcPr>
          <w:p w14:paraId="21D9ADC3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66474D36" w14:textId="2D9C9018" w:rsidR="00360983" w:rsidRPr="00360983" w:rsidRDefault="00360983" w:rsidP="00360983">
            <w:pPr>
              <w:rPr>
                <w:rFonts w:ascii="Times New Roman" w:hAnsi="Times New Roman" w:cs="Times New Roman"/>
              </w:rPr>
            </w:pPr>
            <w:r w:rsidRPr="00360983">
              <w:rPr>
                <w:rFonts w:ascii="Times New Roman" w:hAnsi="Times New Roman" w:cs="Times New Roman"/>
              </w:rPr>
              <w:t xml:space="preserve">A periodic task is denoted by </w:t>
            </w:r>
            <w:r w:rsidR="009524AE">
              <w:rPr>
                <w:rFonts w:ascii="Times New Roman" w:hAnsi="Times New Roman" w:cs="Times New Roman"/>
              </w:rPr>
              <w:t>followings</w:t>
            </w:r>
            <w:r w:rsidRPr="00360983">
              <w:rPr>
                <w:rFonts w:ascii="Times New Roman" w:hAnsi="Times New Roman" w:cs="Times New Roman"/>
              </w:rPr>
              <w:t>:</w:t>
            </w:r>
          </w:p>
          <w:p w14:paraId="586A0415" w14:textId="2E3D6F5C" w:rsidR="00360983" w:rsidRPr="00360983" w:rsidRDefault="00360983" w:rsidP="0031165A">
            <w:pPr>
              <w:numPr>
                <w:ilvl w:val="0"/>
                <w:numId w:val="11"/>
              </w:numPr>
              <w:shd w:val="clear" w:color="auto" w:fill="FFFFFF"/>
              <w:textAlignment w:val="baseline"/>
              <w:rPr>
                <w:rFonts w:ascii="Times New Roman" w:hAnsi="Times New Roman" w:cs="Times New Roman"/>
              </w:rPr>
            </w:pPr>
            <w:proofErr w:type="spellStart"/>
            <w:r w:rsidRPr="00360983">
              <w:rPr>
                <w:rFonts w:ascii="Times New Roman" w:hAnsi="Times New Roman" w:cs="Times New Roman"/>
              </w:rPr>
              <w:t>Φi</w:t>
            </w:r>
            <w:proofErr w:type="spellEnd"/>
            <w:r w:rsidRPr="00360983">
              <w:rPr>
                <w:rFonts w:ascii="Times New Roman" w:hAnsi="Times New Roman" w:cs="Times New Roman"/>
              </w:rPr>
              <w:t xml:space="preserve"> – is the phase of the task. </w:t>
            </w:r>
          </w:p>
          <w:p w14:paraId="762B6FF1" w14:textId="62D1B240" w:rsidR="00360983" w:rsidRPr="00360983" w:rsidRDefault="00360983" w:rsidP="0031165A">
            <w:pPr>
              <w:numPr>
                <w:ilvl w:val="0"/>
                <w:numId w:val="11"/>
              </w:numPr>
              <w:shd w:val="clear" w:color="auto" w:fill="FFFFFF"/>
              <w:textAlignment w:val="baseline"/>
              <w:rPr>
                <w:rFonts w:ascii="Times New Roman" w:hAnsi="Times New Roman" w:cs="Times New Roman"/>
              </w:rPr>
            </w:pPr>
            <w:r w:rsidRPr="00360983">
              <w:rPr>
                <w:rFonts w:ascii="Times New Roman" w:hAnsi="Times New Roman" w:cs="Times New Roman"/>
              </w:rPr>
              <w:t>Pi – is the period of the task</w:t>
            </w:r>
            <w:r w:rsidR="0031165A">
              <w:rPr>
                <w:rFonts w:ascii="Times New Roman" w:hAnsi="Times New Roman" w:cs="Times New Roman"/>
              </w:rPr>
              <w:t>.</w:t>
            </w:r>
            <w:r w:rsidRPr="00360983">
              <w:rPr>
                <w:rFonts w:ascii="Times New Roman" w:hAnsi="Times New Roman" w:cs="Times New Roman"/>
              </w:rPr>
              <w:t xml:space="preserve"> </w:t>
            </w:r>
          </w:p>
          <w:p w14:paraId="7B727A57" w14:textId="77777777" w:rsidR="00360983" w:rsidRPr="00360983" w:rsidRDefault="00360983" w:rsidP="0031165A">
            <w:pPr>
              <w:numPr>
                <w:ilvl w:val="0"/>
                <w:numId w:val="11"/>
              </w:numPr>
              <w:shd w:val="clear" w:color="auto" w:fill="FFFFFF"/>
              <w:textAlignment w:val="baseline"/>
              <w:rPr>
                <w:rFonts w:ascii="Times New Roman" w:hAnsi="Times New Roman" w:cs="Times New Roman"/>
              </w:rPr>
            </w:pPr>
            <w:proofErr w:type="spellStart"/>
            <w:r w:rsidRPr="00360983">
              <w:rPr>
                <w:rFonts w:ascii="Times New Roman" w:hAnsi="Times New Roman" w:cs="Times New Roman"/>
              </w:rPr>
              <w:t>ei</w:t>
            </w:r>
            <w:proofErr w:type="spellEnd"/>
            <w:r w:rsidRPr="00360983">
              <w:rPr>
                <w:rFonts w:ascii="Times New Roman" w:hAnsi="Times New Roman" w:cs="Times New Roman"/>
              </w:rPr>
              <w:t> – is the execution time of the task.</w:t>
            </w:r>
          </w:p>
          <w:p w14:paraId="71CC5D4E" w14:textId="77777777" w:rsidR="00360983" w:rsidRPr="00360983" w:rsidRDefault="00360983" w:rsidP="0031165A">
            <w:pPr>
              <w:numPr>
                <w:ilvl w:val="0"/>
                <w:numId w:val="11"/>
              </w:numPr>
              <w:shd w:val="clear" w:color="auto" w:fill="FFFFFF"/>
              <w:textAlignment w:val="baseline"/>
              <w:rPr>
                <w:rFonts w:ascii="Times New Roman" w:hAnsi="Times New Roman" w:cs="Times New Roman"/>
              </w:rPr>
            </w:pPr>
            <w:r w:rsidRPr="00360983">
              <w:rPr>
                <w:rFonts w:ascii="Times New Roman" w:hAnsi="Times New Roman" w:cs="Times New Roman"/>
              </w:rPr>
              <w:t>Di – is the relative deadline of the task.</w:t>
            </w:r>
          </w:p>
          <w:p w14:paraId="36EBC7CA" w14:textId="4DAF7225" w:rsidR="00483BA7" w:rsidRPr="00483BA7" w:rsidRDefault="0031165A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ich one is correct to define a task-</w:t>
            </w:r>
          </w:p>
          <w:p w14:paraId="0E5C61D5" w14:textId="71B298F7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31165A">
              <w:rPr>
                <w:rFonts w:ascii="Times New Roman" w:hAnsi="Times New Roman" w:cs="Times New Roman"/>
              </w:rPr>
              <w:t>1,2&amp;3</w:t>
            </w:r>
          </w:p>
          <w:p w14:paraId="0921ECDE" w14:textId="6CED1919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31165A">
              <w:rPr>
                <w:rFonts w:ascii="Times New Roman" w:hAnsi="Times New Roman" w:cs="Times New Roman"/>
              </w:rPr>
              <w:t>1,2&amp;4</w:t>
            </w:r>
          </w:p>
          <w:p w14:paraId="7588B4DF" w14:textId="6311BF28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31165A">
              <w:rPr>
                <w:rFonts w:ascii="Times New Roman" w:hAnsi="Times New Roman" w:cs="Times New Roman"/>
              </w:rPr>
              <w:t>1,3 &amp;4</w:t>
            </w:r>
          </w:p>
          <w:p w14:paraId="188FC002" w14:textId="43DC4403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0D1406">
              <w:rPr>
                <w:rFonts w:ascii="Times New Roman" w:hAnsi="Times New Roman" w:cs="Times New Roman"/>
                <w:b/>
                <w:bCs/>
              </w:rPr>
              <w:t>D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31165A">
              <w:rPr>
                <w:rFonts w:ascii="Times New Roman" w:hAnsi="Times New Roman" w:cs="Times New Roman"/>
              </w:rPr>
              <w:t>1,2,3,4</w:t>
            </w:r>
          </w:p>
        </w:tc>
      </w:tr>
      <w:tr w:rsidR="00483BA7" w14:paraId="070DAEF3" w14:textId="77777777" w:rsidTr="00165A4E">
        <w:trPr>
          <w:trHeight w:val="965"/>
        </w:trPr>
        <w:tc>
          <w:tcPr>
            <w:tcW w:w="855" w:type="dxa"/>
          </w:tcPr>
          <w:p w14:paraId="05ECE242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6BB0A683" w14:textId="0B4F67DC" w:rsidR="00483BA7" w:rsidRPr="00483BA7" w:rsidRDefault="000D1406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llowing(s) is / are the effect of resource contention and resource access control-</w:t>
            </w:r>
          </w:p>
          <w:p w14:paraId="72F0D3B1" w14:textId="20ED8385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>A</w:t>
            </w:r>
            <w:r w:rsidR="000D1406">
              <w:rPr>
                <w:rFonts w:ascii="Times New Roman" w:hAnsi="Times New Roman" w:cs="Times New Roman"/>
              </w:rPr>
              <w:t xml:space="preserve"> Priority Inversion</w:t>
            </w:r>
          </w:p>
          <w:p w14:paraId="1BF620EB" w14:textId="6EBEC3A2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0D1406">
              <w:rPr>
                <w:rFonts w:ascii="Times New Roman" w:hAnsi="Times New Roman" w:cs="Times New Roman"/>
              </w:rPr>
              <w:t>Timing Anomalies</w:t>
            </w:r>
          </w:p>
          <w:p w14:paraId="4C599556" w14:textId="7A267BBE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0D1406">
              <w:rPr>
                <w:rFonts w:ascii="Times New Roman" w:hAnsi="Times New Roman" w:cs="Times New Roman"/>
              </w:rPr>
              <w:t>Deadlock</w:t>
            </w:r>
          </w:p>
          <w:p w14:paraId="23C2E666" w14:textId="7116BBA5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0D1406">
              <w:rPr>
                <w:rFonts w:ascii="Times New Roman" w:hAnsi="Times New Roman" w:cs="Times New Roman"/>
                <w:b/>
                <w:bCs/>
              </w:rPr>
              <w:t>D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0D1406">
              <w:rPr>
                <w:rFonts w:ascii="Times New Roman" w:hAnsi="Times New Roman" w:cs="Times New Roman"/>
              </w:rPr>
              <w:t>All</w:t>
            </w:r>
          </w:p>
        </w:tc>
      </w:tr>
      <w:tr w:rsidR="003C639A" w14:paraId="7D3D17A2" w14:textId="77777777" w:rsidTr="00165A4E">
        <w:trPr>
          <w:trHeight w:val="965"/>
        </w:trPr>
        <w:tc>
          <w:tcPr>
            <w:tcW w:w="855" w:type="dxa"/>
          </w:tcPr>
          <w:p w14:paraId="1D4D19E2" w14:textId="77777777" w:rsidR="003C639A" w:rsidRPr="00305B5E" w:rsidRDefault="003C639A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4D94A0CF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A process P1 has a period of 50 and a CPU burst of t1 = 25, P2 has a period of 80</w:t>
            </w:r>
          </w:p>
          <w:p w14:paraId="59EA142B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and a CPU burst of 35. Can the processes be scheduled without missing the deadlines?</w:t>
            </w:r>
          </w:p>
          <w:p w14:paraId="04148FD7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a) Yes</w:t>
            </w:r>
          </w:p>
          <w:p w14:paraId="23DED2E5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C639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o</w:t>
            </w:r>
          </w:p>
          <w:p w14:paraId="364D5FFA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c) Maybe</w:t>
            </w:r>
          </w:p>
          <w:p w14:paraId="5167C9EB" w14:textId="77777777" w:rsidR="003C639A" w:rsidRPr="00A02475" w:rsidRDefault="003C639A" w:rsidP="003C639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eastAsia="Times New Roman" w:hAnsi="Times New Roman" w:cs="Times New Roman"/>
                <w:sz w:val="24"/>
                <w:szCs w:val="24"/>
              </w:rPr>
              <w:t>d) None of the mentioned</w:t>
            </w:r>
          </w:p>
          <w:p w14:paraId="31E6C5C0" w14:textId="77777777" w:rsidR="003C639A" w:rsidRDefault="003C639A" w:rsidP="00483BA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483BA7" w14:paraId="278ECB44" w14:textId="77777777" w:rsidTr="00165A4E">
        <w:trPr>
          <w:trHeight w:val="965"/>
        </w:trPr>
        <w:tc>
          <w:tcPr>
            <w:tcW w:w="855" w:type="dxa"/>
          </w:tcPr>
          <w:p w14:paraId="32FD563A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3BE1C085" w14:textId="011B1E57" w:rsidR="00483BA7" w:rsidRPr="00483BA7" w:rsidRDefault="006518E8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ich is the basic rule of basic priority Inheritance protocol-</w:t>
            </w:r>
          </w:p>
          <w:p w14:paraId="5EA372CD" w14:textId="7C1ECEED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6518E8" w:rsidRPr="006518E8">
              <w:rPr>
                <w:rFonts w:ascii="Times New Roman" w:hAnsi="Times New Roman" w:cs="Times New Roman"/>
              </w:rPr>
              <w:t xml:space="preserve">the </w:t>
            </w:r>
            <w:r w:rsidR="006518E8">
              <w:rPr>
                <w:rFonts w:ascii="Times New Roman" w:hAnsi="Times New Roman" w:cs="Times New Roman"/>
              </w:rPr>
              <w:t>higher</w:t>
            </w:r>
            <w:r w:rsidR="006518E8" w:rsidRPr="006518E8">
              <w:rPr>
                <w:rFonts w:ascii="Times New Roman" w:hAnsi="Times New Roman" w:cs="Times New Roman"/>
              </w:rPr>
              <w:t xml:space="preserve">-priority job inherits the priority of the </w:t>
            </w:r>
            <w:r w:rsidR="006518E8">
              <w:rPr>
                <w:rFonts w:ascii="Times New Roman" w:hAnsi="Times New Roman" w:cs="Times New Roman"/>
              </w:rPr>
              <w:t>lower</w:t>
            </w:r>
            <w:r w:rsidR="006518E8" w:rsidRPr="006518E8">
              <w:rPr>
                <w:rFonts w:ascii="Times New Roman" w:hAnsi="Times New Roman" w:cs="Times New Roman"/>
              </w:rPr>
              <w:t xml:space="preserve"> priority job</w:t>
            </w:r>
            <w:r w:rsidR="006518E8">
              <w:rPr>
                <w:rFonts w:ascii="Times New Roman" w:hAnsi="Times New Roman" w:cs="Times New Roman"/>
              </w:rPr>
              <w:t xml:space="preserve"> and job executes at</w:t>
            </w:r>
            <w:r w:rsidR="006518E8" w:rsidRPr="006518E8">
              <w:rPr>
                <w:rFonts w:ascii="Times New Roman" w:hAnsi="Times New Roman" w:cs="Times New Roman"/>
              </w:rPr>
              <w:t xml:space="preserve"> its inherited priority.</w:t>
            </w:r>
          </w:p>
          <w:p w14:paraId="3F77FD10" w14:textId="22D8F959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6518E8">
              <w:rPr>
                <w:rFonts w:ascii="Times New Roman" w:hAnsi="Times New Roman" w:cs="Times New Roman"/>
                <w:b/>
                <w:bCs/>
              </w:rPr>
              <w:t>B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6518E8" w:rsidRPr="006518E8">
              <w:rPr>
                <w:rFonts w:ascii="Times New Roman" w:hAnsi="Times New Roman" w:cs="Times New Roman"/>
              </w:rPr>
              <w:t>the lower-priority job inherits the priority of the higher priority job</w:t>
            </w:r>
            <w:r w:rsidR="006518E8">
              <w:rPr>
                <w:rFonts w:ascii="Times New Roman" w:hAnsi="Times New Roman" w:cs="Times New Roman"/>
              </w:rPr>
              <w:t xml:space="preserve"> and job executes at</w:t>
            </w:r>
            <w:r w:rsidR="006518E8" w:rsidRPr="006518E8">
              <w:rPr>
                <w:rFonts w:ascii="Times New Roman" w:hAnsi="Times New Roman" w:cs="Times New Roman"/>
              </w:rPr>
              <w:t xml:space="preserve"> its inherited priority.</w:t>
            </w:r>
          </w:p>
          <w:p w14:paraId="79341970" w14:textId="2E4662FD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6518E8">
              <w:rPr>
                <w:rFonts w:ascii="Times New Roman" w:hAnsi="Times New Roman" w:cs="Times New Roman"/>
              </w:rPr>
              <w:t>All the jobs have fixed priorities.</w:t>
            </w:r>
          </w:p>
          <w:p w14:paraId="5EC0DA97" w14:textId="7E4A9D9B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lastRenderedPageBreak/>
              <w:t xml:space="preserve">D </w:t>
            </w:r>
            <w:r w:rsidR="006518E8">
              <w:rPr>
                <w:rFonts w:ascii="Times New Roman" w:hAnsi="Times New Roman" w:cs="Times New Roman"/>
              </w:rPr>
              <w:t xml:space="preserve">The priorities are known </w:t>
            </w:r>
            <w:proofErr w:type="spellStart"/>
            <w:r w:rsidR="006518E8">
              <w:rPr>
                <w:rFonts w:ascii="Times New Roman" w:hAnsi="Times New Roman" w:cs="Times New Roman"/>
              </w:rPr>
              <w:t>aprior</w:t>
            </w:r>
            <w:proofErr w:type="spellEnd"/>
            <w:r w:rsidR="006518E8">
              <w:rPr>
                <w:rFonts w:ascii="Times New Roman" w:hAnsi="Times New Roman" w:cs="Times New Roman"/>
              </w:rPr>
              <w:t xml:space="preserve"> and fixed. </w:t>
            </w:r>
          </w:p>
        </w:tc>
      </w:tr>
      <w:tr w:rsidR="00483BA7" w14:paraId="1F5D28ED" w14:textId="77777777" w:rsidTr="00165A4E">
        <w:trPr>
          <w:trHeight w:val="965"/>
        </w:trPr>
        <w:tc>
          <w:tcPr>
            <w:tcW w:w="855" w:type="dxa"/>
          </w:tcPr>
          <w:p w14:paraId="2C18C593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4D605206" w14:textId="46A4B720" w:rsidR="00483BA7" w:rsidRPr="00483BA7" w:rsidRDefault="006518E8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………</w:t>
            </w:r>
            <w:proofErr w:type="gramStart"/>
            <w:r>
              <w:rPr>
                <w:rFonts w:ascii="Times New Roman" w:hAnsi="Times New Roman" w:cs="Times New Roman"/>
              </w:rPr>
              <w:t>…..</w:t>
            </w:r>
            <w:proofErr w:type="gramEnd"/>
            <w:r>
              <w:rPr>
                <w:rFonts w:ascii="Times New Roman" w:hAnsi="Times New Roman" w:cs="Times New Roman"/>
              </w:rPr>
              <w:t>of the priority inheritance protocol is resolved in the priority ceiling protocol.</w:t>
            </w:r>
          </w:p>
          <w:p w14:paraId="03377DCF" w14:textId="677A98B3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>A</w:t>
            </w:r>
            <w:r w:rsidR="006518E8">
              <w:rPr>
                <w:rFonts w:ascii="Times New Roman" w:hAnsi="Times New Roman" w:cs="Times New Roman"/>
              </w:rPr>
              <w:t xml:space="preserve"> Priority ceil problem</w:t>
            </w:r>
          </w:p>
          <w:p w14:paraId="02E22893" w14:textId="1CEC940A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6518E8">
              <w:rPr>
                <w:rFonts w:ascii="Times New Roman" w:hAnsi="Times New Roman" w:cs="Times New Roman"/>
              </w:rPr>
              <w:t>Priority Inheritance problem</w:t>
            </w:r>
          </w:p>
          <w:p w14:paraId="393B2FA0" w14:textId="55EFC325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6518E8">
              <w:rPr>
                <w:rFonts w:ascii="Times New Roman" w:hAnsi="Times New Roman" w:cs="Times New Roman"/>
                <w:b/>
                <w:bCs/>
              </w:rPr>
              <w:t>C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6518E8">
              <w:rPr>
                <w:rFonts w:ascii="Times New Roman" w:hAnsi="Times New Roman" w:cs="Times New Roman"/>
              </w:rPr>
              <w:t>chained blocking problem</w:t>
            </w:r>
          </w:p>
          <w:p w14:paraId="2E9EDBA6" w14:textId="55449A2B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6518E8">
              <w:rPr>
                <w:rFonts w:ascii="Times New Roman" w:hAnsi="Times New Roman" w:cs="Times New Roman"/>
              </w:rPr>
              <w:t>Deadlock problem</w:t>
            </w:r>
          </w:p>
        </w:tc>
      </w:tr>
      <w:tr w:rsidR="003C639A" w14:paraId="594FE157" w14:textId="77777777" w:rsidTr="00165A4E">
        <w:trPr>
          <w:trHeight w:val="965"/>
        </w:trPr>
        <w:tc>
          <w:tcPr>
            <w:tcW w:w="855" w:type="dxa"/>
          </w:tcPr>
          <w:p w14:paraId="7BDB0A9F" w14:textId="77777777" w:rsidR="003C639A" w:rsidRPr="00305B5E" w:rsidRDefault="003C639A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05001649" w14:textId="77777777" w:rsidR="003C639A" w:rsidRPr="00A02475" w:rsidRDefault="003C639A" w:rsidP="003C63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Hard real time operating system has ______________ jitter than a soft real time operating system.</w:t>
            </w:r>
          </w:p>
          <w:p w14:paraId="6F63A2AB" w14:textId="77777777" w:rsidR="003C639A" w:rsidRPr="00A02475" w:rsidRDefault="003C639A" w:rsidP="003C63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63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)</w:t>
            </w: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 xml:space="preserve"> less</w:t>
            </w:r>
          </w:p>
          <w:p w14:paraId="5C646425" w14:textId="77777777" w:rsidR="003C639A" w:rsidRPr="00A02475" w:rsidRDefault="003C639A" w:rsidP="003C63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b) more</w:t>
            </w:r>
          </w:p>
          <w:p w14:paraId="1262BA2F" w14:textId="77777777" w:rsidR="003C639A" w:rsidRPr="00A02475" w:rsidRDefault="003C639A" w:rsidP="003C63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c) equal</w:t>
            </w:r>
          </w:p>
          <w:p w14:paraId="708D4F46" w14:textId="77777777" w:rsidR="003C639A" w:rsidRPr="00A02475" w:rsidRDefault="003C639A" w:rsidP="003C63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d) none of the mentioned</w:t>
            </w:r>
          </w:p>
          <w:p w14:paraId="1D336FAC" w14:textId="77777777" w:rsidR="003C639A" w:rsidRPr="006518E8" w:rsidRDefault="003C639A" w:rsidP="00483BA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483BA7" w14:paraId="21552382" w14:textId="77777777" w:rsidTr="00165A4E">
        <w:trPr>
          <w:trHeight w:val="965"/>
        </w:trPr>
        <w:tc>
          <w:tcPr>
            <w:tcW w:w="855" w:type="dxa"/>
          </w:tcPr>
          <w:p w14:paraId="53F7D9B9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66686EF0" w14:textId="09A609D0" w:rsidR="00483BA7" w:rsidRPr="00483BA7" w:rsidRDefault="006518E8" w:rsidP="00483BA7">
            <w:pPr>
              <w:jc w:val="both"/>
              <w:rPr>
                <w:rFonts w:ascii="Times New Roman" w:hAnsi="Times New Roman" w:cs="Times New Roman"/>
              </w:rPr>
            </w:pPr>
            <w:r w:rsidRPr="006518E8">
              <w:rPr>
                <w:rFonts w:ascii="Times New Roman" w:hAnsi="Times New Roman" w:cs="Times New Roman"/>
              </w:rPr>
              <w:t xml:space="preserve">The </w:t>
            </w:r>
            <w:r w:rsidRPr="001D7DE7">
              <w:rPr>
                <w:rFonts w:ascii="Times New Roman" w:hAnsi="Times New Roman" w:cs="Times New Roman"/>
              </w:rPr>
              <w:t>priority ceiling</w:t>
            </w:r>
            <w:r w:rsidRPr="006518E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6518E8">
              <w:rPr>
                <w:rFonts w:ascii="Times New Roman" w:hAnsi="Times New Roman" w:cs="Times New Roman"/>
              </w:rPr>
              <w:t>of any resource R is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-</w:t>
            </w:r>
          </w:p>
          <w:p w14:paraId="4F74DA22" w14:textId="4BBD09EF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6518E8">
              <w:rPr>
                <w:rFonts w:ascii="Times New Roman" w:hAnsi="Times New Roman" w:cs="Times New Roman"/>
              </w:rPr>
              <w:t xml:space="preserve">The current </w:t>
            </w:r>
            <w:r w:rsidR="006518E8" w:rsidRPr="006518E8">
              <w:rPr>
                <w:rFonts w:ascii="Times New Roman" w:hAnsi="Times New Roman" w:cs="Times New Roman"/>
              </w:rPr>
              <w:t>priority of all the jobs that require R</w:t>
            </w:r>
            <w:r w:rsidR="006518E8">
              <w:rPr>
                <w:rFonts w:ascii="Times New Roman" w:hAnsi="Times New Roman" w:cs="Times New Roman"/>
              </w:rPr>
              <w:t xml:space="preserve">. </w:t>
            </w:r>
          </w:p>
          <w:p w14:paraId="50E1283C" w14:textId="469D4FF5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6518E8">
              <w:rPr>
                <w:rFonts w:ascii="Times New Roman" w:hAnsi="Times New Roman" w:cs="Times New Roman"/>
              </w:rPr>
              <w:t xml:space="preserve">The inherited </w:t>
            </w:r>
            <w:r w:rsidR="006518E8" w:rsidRPr="006518E8">
              <w:rPr>
                <w:rFonts w:ascii="Times New Roman" w:hAnsi="Times New Roman" w:cs="Times New Roman"/>
              </w:rPr>
              <w:t>priority of all the jobs that require R</w:t>
            </w:r>
            <w:r w:rsidR="006518E8">
              <w:rPr>
                <w:rFonts w:ascii="Times New Roman" w:hAnsi="Times New Roman" w:cs="Times New Roman"/>
              </w:rPr>
              <w:t>.</w:t>
            </w:r>
          </w:p>
          <w:p w14:paraId="68D1767D" w14:textId="50B1A8D2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1D7DE7">
              <w:rPr>
                <w:rFonts w:ascii="Times New Roman" w:hAnsi="Times New Roman" w:cs="Times New Roman"/>
                <w:b/>
                <w:bCs/>
              </w:rPr>
              <w:t>C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6518E8">
              <w:rPr>
                <w:rFonts w:ascii="Times New Roman" w:hAnsi="Times New Roman" w:cs="Times New Roman"/>
              </w:rPr>
              <w:t>T</w:t>
            </w:r>
            <w:r w:rsidR="006518E8" w:rsidRPr="006518E8">
              <w:rPr>
                <w:rFonts w:ascii="Times New Roman" w:hAnsi="Times New Roman" w:cs="Times New Roman"/>
              </w:rPr>
              <w:t>he highest priority of all the jobs that require R</w:t>
            </w:r>
            <w:r w:rsidR="006518E8">
              <w:rPr>
                <w:rFonts w:ascii="Times New Roman" w:hAnsi="Times New Roman" w:cs="Times New Roman"/>
              </w:rPr>
              <w:t>.</w:t>
            </w:r>
          </w:p>
          <w:p w14:paraId="46BB7A71" w14:textId="11809112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6518E8">
              <w:rPr>
                <w:rFonts w:ascii="Times New Roman" w:hAnsi="Times New Roman" w:cs="Times New Roman"/>
              </w:rPr>
              <w:t>T</w:t>
            </w:r>
            <w:r w:rsidR="006518E8" w:rsidRPr="006518E8">
              <w:rPr>
                <w:rFonts w:ascii="Times New Roman" w:hAnsi="Times New Roman" w:cs="Times New Roman"/>
              </w:rPr>
              <w:t xml:space="preserve">he </w:t>
            </w:r>
            <w:r w:rsidR="006518E8">
              <w:rPr>
                <w:rFonts w:ascii="Times New Roman" w:hAnsi="Times New Roman" w:cs="Times New Roman"/>
              </w:rPr>
              <w:t>low</w:t>
            </w:r>
            <w:r w:rsidR="006518E8" w:rsidRPr="006518E8">
              <w:rPr>
                <w:rFonts w:ascii="Times New Roman" w:hAnsi="Times New Roman" w:cs="Times New Roman"/>
              </w:rPr>
              <w:t>est priority of all the jobs that require R</w:t>
            </w:r>
            <w:r w:rsidR="006518E8">
              <w:rPr>
                <w:rFonts w:ascii="Times New Roman" w:hAnsi="Times New Roman" w:cs="Times New Roman"/>
              </w:rPr>
              <w:t>.</w:t>
            </w:r>
          </w:p>
        </w:tc>
      </w:tr>
      <w:tr w:rsidR="00483BA7" w14:paraId="07426C45" w14:textId="77777777" w:rsidTr="00165A4E">
        <w:trPr>
          <w:trHeight w:val="440"/>
        </w:trPr>
        <w:tc>
          <w:tcPr>
            <w:tcW w:w="855" w:type="dxa"/>
          </w:tcPr>
          <w:p w14:paraId="5A3FFFA0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643E8F50" w14:textId="6E2F4B56" w:rsidR="00483BA7" w:rsidRPr="00483BA7" w:rsidRDefault="000310D8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ich is true about preemption ceiling protocol-</w:t>
            </w:r>
          </w:p>
          <w:p w14:paraId="4F0CE95F" w14:textId="177F0DA6" w:rsidR="00483BA7" w:rsidRPr="000310D8" w:rsidRDefault="000310D8" w:rsidP="000310D8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t </w:t>
            </w:r>
            <w:r w:rsidRPr="000310D8">
              <w:rPr>
                <w:rFonts w:ascii="Times New Roman" w:hAnsi="Times New Roman" w:cs="Times New Roman"/>
              </w:rPr>
              <w:t>makes decisions on whether to grant a free resource to any job based on the preemption level of the job</w:t>
            </w:r>
          </w:p>
          <w:p w14:paraId="3D61BE46" w14:textId="37863B2F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0310D8">
              <w:rPr>
                <w:rFonts w:ascii="Times New Roman" w:hAnsi="Times New Roman" w:cs="Times New Roman"/>
              </w:rPr>
              <w:t xml:space="preserve">It </w:t>
            </w:r>
            <w:r w:rsidR="000310D8" w:rsidRPr="000310D8">
              <w:rPr>
                <w:rFonts w:ascii="Times New Roman" w:hAnsi="Times New Roman" w:cs="Times New Roman"/>
              </w:rPr>
              <w:t>assumes that the resource requirements of all the jobs are known a prior</w:t>
            </w:r>
          </w:p>
          <w:p w14:paraId="69CD5852" w14:textId="33E8DEBF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0310D8" w:rsidRPr="000310D8">
              <w:rPr>
                <w:rFonts w:ascii="Times New Roman" w:hAnsi="Times New Roman" w:cs="Times New Roman"/>
              </w:rPr>
              <w:t>After assigning preemption levels to all the jobs, determine the preemption ceiling of each resource</w:t>
            </w:r>
          </w:p>
          <w:p w14:paraId="05C23A47" w14:textId="11CA9ECF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0310D8">
              <w:rPr>
                <w:rFonts w:ascii="Times New Roman" w:hAnsi="Times New Roman" w:cs="Times New Roman"/>
                <w:b/>
                <w:bCs/>
              </w:rPr>
              <w:t>D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0310D8">
              <w:rPr>
                <w:rFonts w:ascii="Times New Roman" w:hAnsi="Times New Roman" w:cs="Times New Roman"/>
              </w:rPr>
              <w:t>All</w:t>
            </w:r>
          </w:p>
        </w:tc>
      </w:tr>
      <w:tr w:rsidR="003C639A" w14:paraId="5FE2CA6D" w14:textId="77777777" w:rsidTr="00165A4E">
        <w:trPr>
          <w:trHeight w:val="965"/>
        </w:trPr>
        <w:tc>
          <w:tcPr>
            <w:tcW w:w="855" w:type="dxa"/>
          </w:tcPr>
          <w:p w14:paraId="06F55C3A" w14:textId="77777777" w:rsidR="003C639A" w:rsidRPr="00305B5E" w:rsidRDefault="003C639A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4D3A0E33" w14:textId="77777777" w:rsidR="003C639A" w:rsidRPr="00A02475" w:rsidRDefault="003C639A" w:rsidP="003C63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Which one of the following is a real time operating system?</w:t>
            </w:r>
          </w:p>
          <w:p w14:paraId="473F980A" w14:textId="77777777" w:rsidR="003C639A" w:rsidRPr="00A02475" w:rsidRDefault="003C639A" w:rsidP="003C63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  <w:proofErr w:type="spellStart"/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RTLinux</w:t>
            </w:r>
            <w:proofErr w:type="spellEnd"/>
          </w:p>
          <w:p w14:paraId="6DB8857B" w14:textId="77777777" w:rsidR="003C639A" w:rsidRPr="00A02475" w:rsidRDefault="003C639A" w:rsidP="003C63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b) VxWorks</w:t>
            </w:r>
          </w:p>
          <w:p w14:paraId="5AE5B552" w14:textId="77777777" w:rsidR="003C639A" w:rsidRPr="00A02475" w:rsidRDefault="003C639A" w:rsidP="003C63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c) Windows CE</w:t>
            </w:r>
          </w:p>
          <w:p w14:paraId="3969EB86" w14:textId="77777777" w:rsidR="003C639A" w:rsidRPr="00A02475" w:rsidRDefault="003C639A" w:rsidP="003C63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63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)</w:t>
            </w: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 xml:space="preserve"> All of the mentioned</w:t>
            </w:r>
          </w:p>
          <w:p w14:paraId="0DDFDB0A" w14:textId="77777777" w:rsidR="003C639A" w:rsidRPr="002A190B" w:rsidRDefault="003C639A" w:rsidP="00483BA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483BA7" w14:paraId="5AD21FFD" w14:textId="77777777" w:rsidTr="00165A4E">
        <w:trPr>
          <w:trHeight w:val="965"/>
        </w:trPr>
        <w:tc>
          <w:tcPr>
            <w:tcW w:w="855" w:type="dxa"/>
          </w:tcPr>
          <w:p w14:paraId="1A404891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4CB7AFA7" w14:textId="0C26FF83" w:rsidR="002A190B" w:rsidRDefault="002A190B" w:rsidP="00483BA7">
            <w:pPr>
              <w:jc w:val="both"/>
              <w:rPr>
                <w:rFonts w:ascii="Times New Roman" w:hAnsi="Times New Roman" w:cs="Times New Roman"/>
              </w:rPr>
            </w:pPr>
            <w:r w:rsidRPr="002A190B">
              <w:rPr>
                <w:rFonts w:ascii="Times New Roman" w:hAnsi="Times New Roman" w:cs="Times New Roman"/>
              </w:rPr>
              <w:t xml:space="preserve">The preemption ceilings of resources that have multiple units can be defined </w:t>
            </w:r>
            <w:r>
              <w:rPr>
                <w:rFonts w:ascii="Times New Roman" w:hAnsi="Times New Roman" w:cs="Times New Roman"/>
              </w:rPr>
              <w:t>as</w:t>
            </w:r>
            <w:r w:rsidRPr="002A190B">
              <w:rPr>
                <w:rFonts w:ascii="Times New Roman" w:hAnsi="Times New Roman" w:cs="Times New Roman"/>
              </w:rPr>
              <w:t xml:space="preserve">: </w:t>
            </w:r>
          </w:p>
          <w:p w14:paraId="6082BA0F" w14:textId="20CA0C52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2A190B" w:rsidRPr="002A190B">
              <w:rPr>
                <w:rFonts w:ascii="Times New Roman" w:hAnsi="Times New Roman" w:cs="Times New Roman"/>
              </w:rPr>
              <w:t xml:space="preserve">The preemption ceiling </w:t>
            </w:r>
            <w:proofErr w:type="gramStart"/>
            <w:r w:rsidR="002A190B" w:rsidRPr="002A190B">
              <w:rPr>
                <w:rFonts w:ascii="Times New Roman" w:hAnsi="Times New Roman" w:cs="Times New Roman"/>
                <w:lang w:val="el-GR"/>
              </w:rPr>
              <w:t>ψ</w:t>
            </w:r>
            <w:r w:rsidR="002A190B" w:rsidRPr="002A190B">
              <w:rPr>
                <w:rFonts w:ascii="Times New Roman" w:hAnsi="Times New Roman" w:cs="Times New Roman"/>
              </w:rPr>
              <w:t>(</w:t>
            </w:r>
            <w:proofErr w:type="gramEnd"/>
            <w:r w:rsidR="002A190B" w:rsidRPr="002A190B">
              <w:rPr>
                <w:rFonts w:ascii="Times New Roman" w:hAnsi="Times New Roman" w:cs="Times New Roman"/>
              </w:rPr>
              <w:t>R</w:t>
            </w:r>
            <w:r w:rsidR="002A190B" w:rsidRPr="002A190B">
              <w:rPr>
                <w:rFonts w:ascii="Times New Roman" w:hAnsi="Times New Roman" w:cs="Times New Roman"/>
                <w:vertAlign w:val="subscript"/>
              </w:rPr>
              <w:t>i</w:t>
            </w:r>
            <w:r w:rsidR="002A190B" w:rsidRPr="002A190B">
              <w:rPr>
                <w:rFonts w:ascii="Times New Roman" w:hAnsi="Times New Roman" w:cs="Times New Roman"/>
              </w:rPr>
              <w:t>, k) of the resource R</w:t>
            </w:r>
            <w:r w:rsidR="002A190B" w:rsidRPr="002A190B">
              <w:rPr>
                <w:rFonts w:ascii="Times New Roman" w:hAnsi="Times New Roman" w:cs="Times New Roman"/>
                <w:vertAlign w:val="subscript"/>
              </w:rPr>
              <w:t>i</w:t>
            </w:r>
            <w:r w:rsidR="002A190B" w:rsidRPr="002A190B">
              <w:rPr>
                <w:rFonts w:ascii="Times New Roman" w:hAnsi="Times New Roman" w:cs="Times New Roman"/>
              </w:rPr>
              <w:t xml:space="preserve"> when k units of R</w:t>
            </w:r>
            <w:r w:rsidR="002A190B" w:rsidRPr="002A190B">
              <w:rPr>
                <w:rFonts w:ascii="Times New Roman" w:hAnsi="Times New Roman" w:cs="Times New Roman"/>
                <w:vertAlign w:val="subscript"/>
              </w:rPr>
              <w:t>i</w:t>
            </w:r>
            <w:r w:rsidR="002A190B" w:rsidRPr="002A190B">
              <w:rPr>
                <w:rFonts w:ascii="Times New Roman" w:hAnsi="Times New Roman" w:cs="Times New Roman"/>
              </w:rPr>
              <w:t xml:space="preserve"> are free</w:t>
            </w:r>
            <w:r w:rsidR="002A190B">
              <w:rPr>
                <w:rFonts w:ascii="Times New Roman" w:hAnsi="Times New Roman" w:cs="Times New Roman"/>
              </w:rPr>
              <w:t>.</w:t>
            </w:r>
            <w:r w:rsidR="002A190B" w:rsidRPr="002A190B">
              <w:rPr>
                <w:rFonts w:ascii="Times New Roman" w:hAnsi="Times New Roman" w:cs="Times New Roman"/>
              </w:rPr>
              <w:t xml:space="preserve"> </w:t>
            </w:r>
          </w:p>
          <w:p w14:paraId="1228A9CB" w14:textId="6B7E7A25" w:rsidR="00483BA7" w:rsidRPr="002A190B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2A190B">
              <w:rPr>
                <w:rFonts w:ascii="Times New Roman" w:hAnsi="Times New Roman" w:cs="Times New Roman"/>
              </w:rPr>
              <w:t>It</w:t>
            </w:r>
            <w:r w:rsidR="002A190B" w:rsidRPr="002A190B">
              <w:rPr>
                <w:rFonts w:ascii="Times New Roman" w:hAnsi="Times New Roman" w:cs="Times New Roman"/>
              </w:rPr>
              <w:t xml:space="preserve"> is the highest preemption level of all the jobs that require more than k units of </w:t>
            </w:r>
            <w:proofErr w:type="gramStart"/>
            <w:r w:rsidR="002A190B" w:rsidRPr="002A190B">
              <w:rPr>
                <w:rFonts w:ascii="Times New Roman" w:hAnsi="Times New Roman" w:cs="Times New Roman"/>
              </w:rPr>
              <w:t>R</w:t>
            </w:r>
            <w:r w:rsidR="002A190B" w:rsidRPr="002A190B">
              <w:rPr>
                <w:rFonts w:ascii="Times New Roman" w:hAnsi="Times New Roman" w:cs="Times New Roman"/>
                <w:vertAlign w:val="subscript"/>
              </w:rPr>
              <w:t>i</w:t>
            </w:r>
            <w:r w:rsidR="002A190B">
              <w:rPr>
                <w:rFonts w:ascii="Times New Roman" w:hAnsi="Times New Roman" w:cs="Times New Roman"/>
                <w:vertAlign w:val="subscript"/>
              </w:rPr>
              <w:t xml:space="preserve"> </w:t>
            </w:r>
            <w:r w:rsidR="002A190B">
              <w:rPr>
                <w:rFonts w:ascii="Times New Roman" w:hAnsi="Times New Roman" w:cs="Times New Roman"/>
              </w:rPr>
              <w:t>.</w:t>
            </w:r>
            <w:proofErr w:type="gramEnd"/>
          </w:p>
          <w:p w14:paraId="3D068A24" w14:textId="3FBA946A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2A190B">
              <w:rPr>
                <w:rFonts w:ascii="Times New Roman" w:hAnsi="Times New Roman" w:cs="Times New Roman"/>
                <w:b/>
                <w:bCs/>
              </w:rPr>
              <w:t>C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2A190B">
              <w:rPr>
                <w:rFonts w:ascii="Times New Roman" w:hAnsi="Times New Roman" w:cs="Times New Roman"/>
              </w:rPr>
              <w:t xml:space="preserve">Both </w:t>
            </w:r>
          </w:p>
          <w:p w14:paraId="3EEE662A" w14:textId="41A39D0F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2A190B">
              <w:rPr>
                <w:rFonts w:ascii="Times New Roman" w:hAnsi="Times New Roman" w:cs="Times New Roman"/>
              </w:rPr>
              <w:t>Only A</w:t>
            </w:r>
          </w:p>
        </w:tc>
      </w:tr>
      <w:tr w:rsidR="00483BA7" w14:paraId="73D5D610" w14:textId="77777777" w:rsidTr="00165A4E">
        <w:trPr>
          <w:trHeight w:val="965"/>
        </w:trPr>
        <w:tc>
          <w:tcPr>
            <w:tcW w:w="855" w:type="dxa"/>
          </w:tcPr>
          <w:p w14:paraId="4A2218BB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191BA663" w14:textId="639CEF50" w:rsidR="00483BA7" w:rsidRPr="00483BA7" w:rsidRDefault="002A190B" w:rsidP="00483BA7">
            <w:pPr>
              <w:jc w:val="both"/>
              <w:rPr>
                <w:rFonts w:ascii="Times New Roman" w:hAnsi="Times New Roman" w:cs="Times New Roman"/>
              </w:rPr>
            </w:pPr>
            <w:r w:rsidRPr="002A190B">
              <w:rPr>
                <w:rFonts w:ascii="Times New Roman" w:hAnsi="Times New Roman" w:cs="Times New Roman"/>
              </w:rPr>
              <w:t>A sequence of reads and writes by a set of jobs is serializable</w:t>
            </w:r>
            <w:r>
              <w:rPr>
                <w:rFonts w:ascii="Times New Roman" w:hAnsi="Times New Roman" w:cs="Times New Roman"/>
              </w:rPr>
              <w:t>-</w:t>
            </w:r>
          </w:p>
          <w:p w14:paraId="54CADF62" w14:textId="37C6C805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C47EA1">
              <w:rPr>
                <w:rFonts w:ascii="Times New Roman" w:hAnsi="Times New Roman" w:cs="Times New Roman"/>
                <w:b/>
                <w:bCs/>
              </w:rPr>
              <w:t>A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2A190B" w:rsidRPr="002A190B">
              <w:rPr>
                <w:rFonts w:ascii="Times New Roman" w:hAnsi="Times New Roman" w:cs="Times New Roman"/>
              </w:rPr>
              <w:t>if the effect produced by the sequence on all the data objects shared by the jobs is the same as the effect produced by a serial sequence</w:t>
            </w:r>
            <w:r w:rsidR="00C47EA1">
              <w:rPr>
                <w:rFonts w:ascii="Times New Roman" w:hAnsi="Times New Roman" w:cs="Times New Roman"/>
              </w:rPr>
              <w:t>.</w:t>
            </w:r>
          </w:p>
          <w:p w14:paraId="05E88E05" w14:textId="11F63E18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C47EA1">
              <w:rPr>
                <w:rFonts w:ascii="Times New Roman" w:hAnsi="Times New Roman" w:cs="Times New Roman"/>
              </w:rPr>
              <w:t xml:space="preserve">No effect on the </w:t>
            </w:r>
            <w:r w:rsidR="00C47EA1" w:rsidRPr="002A190B">
              <w:rPr>
                <w:rFonts w:ascii="Times New Roman" w:hAnsi="Times New Roman" w:cs="Times New Roman"/>
              </w:rPr>
              <w:t>sequence</w:t>
            </w:r>
            <w:r w:rsidR="00C47EA1">
              <w:rPr>
                <w:rFonts w:ascii="Times New Roman" w:hAnsi="Times New Roman" w:cs="Times New Roman"/>
              </w:rPr>
              <w:t xml:space="preserve"> of read and write. </w:t>
            </w:r>
          </w:p>
          <w:p w14:paraId="459CFA02" w14:textId="1E240392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C47EA1" w:rsidRPr="002A190B">
              <w:rPr>
                <w:rFonts w:ascii="Times New Roman" w:hAnsi="Times New Roman" w:cs="Times New Roman"/>
              </w:rPr>
              <w:t xml:space="preserve">if the effect produced by the sequence on all the data objects shared by the jobs is the </w:t>
            </w:r>
            <w:r w:rsidR="00C47EA1">
              <w:rPr>
                <w:rFonts w:ascii="Times New Roman" w:hAnsi="Times New Roman" w:cs="Times New Roman"/>
              </w:rPr>
              <w:t>different</w:t>
            </w:r>
            <w:r w:rsidR="00C47EA1" w:rsidRPr="002A190B">
              <w:rPr>
                <w:rFonts w:ascii="Times New Roman" w:hAnsi="Times New Roman" w:cs="Times New Roman"/>
              </w:rPr>
              <w:t xml:space="preserve"> as the effect produced by a serial sequence</w:t>
            </w:r>
            <w:r w:rsidR="00C47EA1">
              <w:rPr>
                <w:rFonts w:ascii="Times New Roman" w:hAnsi="Times New Roman" w:cs="Times New Roman"/>
              </w:rPr>
              <w:t>.</w:t>
            </w:r>
          </w:p>
          <w:p w14:paraId="322FEE4D" w14:textId="3BDCF055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C47EA1">
              <w:rPr>
                <w:rFonts w:ascii="Times New Roman" w:hAnsi="Times New Roman" w:cs="Times New Roman"/>
              </w:rPr>
              <w:t>None</w:t>
            </w:r>
          </w:p>
        </w:tc>
      </w:tr>
      <w:tr w:rsidR="00914646" w14:paraId="3350778E" w14:textId="77777777" w:rsidTr="00165A4E">
        <w:trPr>
          <w:trHeight w:val="965"/>
        </w:trPr>
        <w:tc>
          <w:tcPr>
            <w:tcW w:w="855" w:type="dxa"/>
          </w:tcPr>
          <w:p w14:paraId="6B082C14" w14:textId="77777777" w:rsidR="00914646" w:rsidRPr="00305B5E" w:rsidRDefault="00914646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2BC8349E" w14:textId="77777777" w:rsidR="00711B27" w:rsidRPr="00A02475" w:rsidRDefault="00711B27" w:rsidP="00711B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Time duration required for scheduling dispatcher to stop one process and start another is known as ____________</w:t>
            </w:r>
          </w:p>
          <w:p w14:paraId="3A97647F" w14:textId="77777777" w:rsidR="00711B27" w:rsidRPr="00A02475" w:rsidRDefault="00711B27" w:rsidP="00711B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a) process latency</w:t>
            </w:r>
          </w:p>
          <w:p w14:paraId="5CF72078" w14:textId="77777777" w:rsidR="00711B27" w:rsidRPr="00A02475" w:rsidRDefault="00711B27" w:rsidP="00711B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11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)</w:t>
            </w: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 xml:space="preserve"> dispatch latency</w:t>
            </w:r>
          </w:p>
          <w:p w14:paraId="0FA58E9D" w14:textId="77777777" w:rsidR="00711B27" w:rsidRPr="00A02475" w:rsidRDefault="00711B27" w:rsidP="00711B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c) execution latency</w:t>
            </w:r>
          </w:p>
          <w:p w14:paraId="338FEBA9" w14:textId="5D5CC98B" w:rsidR="00914646" w:rsidRPr="00C47EA1" w:rsidRDefault="00711B27" w:rsidP="00711B27">
            <w:pPr>
              <w:jc w:val="both"/>
              <w:rPr>
                <w:rFonts w:ascii="Times New Roman" w:hAnsi="Times New Roman" w:cs="Times New Roman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d) interrupt latency</w:t>
            </w:r>
          </w:p>
        </w:tc>
      </w:tr>
      <w:tr w:rsidR="00483BA7" w14:paraId="6E434CAE" w14:textId="77777777" w:rsidTr="00165A4E">
        <w:trPr>
          <w:trHeight w:val="965"/>
        </w:trPr>
        <w:tc>
          <w:tcPr>
            <w:tcW w:w="855" w:type="dxa"/>
          </w:tcPr>
          <w:p w14:paraId="6D8218B3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32FA72A8" w14:textId="388A90E0" w:rsidR="00483BA7" w:rsidRPr="00483BA7" w:rsidRDefault="00C47EA1" w:rsidP="00483BA7">
            <w:pPr>
              <w:jc w:val="both"/>
              <w:rPr>
                <w:rFonts w:ascii="Times New Roman" w:hAnsi="Times New Roman" w:cs="Times New Roman"/>
              </w:rPr>
            </w:pPr>
            <w:r w:rsidRPr="00C47EA1">
              <w:rPr>
                <w:rFonts w:ascii="Times New Roman" w:hAnsi="Times New Roman" w:cs="Times New Roman"/>
              </w:rPr>
              <w:t xml:space="preserve">Serially reusable resources are typically granted to jobs on a </w:t>
            </w:r>
            <w:proofErr w:type="spellStart"/>
            <w:r w:rsidRPr="00C47EA1">
              <w:rPr>
                <w:rFonts w:ascii="Times New Roman" w:hAnsi="Times New Roman" w:cs="Times New Roman"/>
              </w:rPr>
              <w:t>nonpreemptive</w:t>
            </w:r>
            <w:proofErr w:type="spellEnd"/>
            <w:r w:rsidRPr="00C47EA1">
              <w:rPr>
                <w:rFonts w:ascii="Times New Roman" w:hAnsi="Times New Roman" w:cs="Times New Roman"/>
              </w:rPr>
              <w:t xml:space="preserve"> basis and used in a</w:t>
            </w:r>
          </w:p>
          <w:p w14:paraId="4D0D5299" w14:textId="64867079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C47EA1">
              <w:rPr>
                <w:rFonts w:ascii="Times New Roman" w:hAnsi="Times New Roman" w:cs="Times New Roman"/>
              </w:rPr>
              <w:t>Non mutual exclusion manner.</w:t>
            </w:r>
          </w:p>
          <w:p w14:paraId="1326A0EF" w14:textId="4BC49A11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C47EA1">
              <w:rPr>
                <w:rFonts w:ascii="Times New Roman" w:hAnsi="Times New Roman" w:cs="Times New Roman"/>
                <w:b/>
                <w:bCs/>
              </w:rPr>
              <w:t>B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C47EA1">
              <w:rPr>
                <w:rFonts w:ascii="Times New Roman" w:hAnsi="Times New Roman" w:cs="Times New Roman"/>
              </w:rPr>
              <w:t>Mutual exclusion manner.</w:t>
            </w:r>
          </w:p>
          <w:p w14:paraId="4BF8B323" w14:textId="30892563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C47EA1">
              <w:rPr>
                <w:rFonts w:ascii="Times New Roman" w:hAnsi="Times New Roman" w:cs="Times New Roman"/>
              </w:rPr>
              <w:t>Both</w:t>
            </w:r>
          </w:p>
          <w:p w14:paraId="1EFD160A" w14:textId="4524C53D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lastRenderedPageBreak/>
              <w:t xml:space="preserve">D </w:t>
            </w:r>
            <w:r w:rsidR="00C47EA1">
              <w:rPr>
                <w:rFonts w:ascii="Times New Roman" w:hAnsi="Times New Roman" w:cs="Times New Roman"/>
              </w:rPr>
              <w:t>None</w:t>
            </w:r>
          </w:p>
        </w:tc>
      </w:tr>
      <w:tr w:rsidR="00483BA7" w14:paraId="22EFF238" w14:textId="77777777" w:rsidTr="00165A4E">
        <w:trPr>
          <w:trHeight w:val="965"/>
        </w:trPr>
        <w:tc>
          <w:tcPr>
            <w:tcW w:w="855" w:type="dxa"/>
          </w:tcPr>
          <w:p w14:paraId="26E1A141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38F3FFC6" w14:textId="37CD78EF" w:rsidR="00483BA7" w:rsidRPr="00483BA7" w:rsidRDefault="00C47EA1" w:rsidP="00483BA7">
            <w:pPr>
              <w:jc w:val="both"/>
              <w:rPr>
                <w:rFonts w:ascii="Times New Roman" w:hAnsi="Times New Roman" w:cs="Times New Roman"/>
              </w:rPr>
            </w:pPr>
            <w:r w:rsidRPr="00C47EA1">
              <w:rPr>
                <w:rFonts w:ascii="Times New Roman" w:hAnsi="Times New Roman" w:cs="Times New Roman"/>
              </w:rPr>
              <w:t>A resource access-control protocol, or simply an access-control protocol, is a set of rules that govern</w:t>
            </w:r>
          </w:p>
          <w:p w14:paraId="03A81B83" w14:textId="25F5B64D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C47EA1" w:rsidRPr="00C47EA1">
              <w:rPr>
                <w:rFonts w:ascii="Times New Roman" w:hAnsi="Times New Roman" w:cs="Times New Roman"/>
              </w:rPr>
              <w:t>when and under what conditions each request for resource is granted</w:t>
            </w:r>
          </w:p>
          <w:p w14:paraId="63341621" w14:textId="4732AEF4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C47EA1" w:rsidRPr="00C47EA1">
              <w:rPr>
                <w:rFonts w:ascii="Times New Roman" w:hAnsi="Times New Roman" w:cs="Times New Roman"/>
              </w:rPr>
              <w:t>how jobs requiring resources are scheduled</w:t>
            </w:r>
          </w:p>
          <w:p w14:paraId="6041C9E7" w14:textId="709849D9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C47EA1">
              <w:rPr>
                <w:rFonts w:ascii="Times New Roman" w:hAnsi="Times New Roman" w:cs="Times New Roman"/>
                <w:b/>
                <w:bCs/>
              </w:rPr>
              <w:t>C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C47EA1">
              <w:rPr>
                <w:rFonts w:ascii="Times New Roman" w:hAnsi="Times New Roman" w:cs="Times New Roman"/>
              </w:rPr>
              <w:t>Both</w:t>
            </w:r>
          </w:p>
          <w:p w14:paraId="56EB7B8F" w14:textId="234BDEB6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C47EA1">
              <w:rPr>
                <w:rFonts w:ascii="Times New Roman" w:hAnsi="Times New Roman" w:cs="Times New Roman"/>
              </w:rPr>
              <w:t>Only A</w:t>
            </w:r>
          </w:p>
        </w:tc>
      </w:tr>
      <w:tr w:rsidR="00711B27" w14:paraId="7B40B715" w14:textId="77777777" w:rsidTr="00165A4E">
        <w:trPr>
          <w:trHeight w:val="965"/>
        </w:trPr>
        <w:tc>
          <w:tcPr>
            <w:tcW w:w="855" w:type="dxa"/>
          </w:tcPr>
          <w:p w14:paraId="244CE423" w14:textId="77777777" w:rsidR="00711B27" w:rsidRPr="00305B5E" w:rsidRDefault="00711B2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375C29E0" w14:textId="77777777" w:rsidR="00711B27" w:rsidRPr="00A02475" w:rsidRDefault="00711B27" w:rsidP="00711B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VxWorks is centered around____________</w:t>
            </w:r>
          </w:p>
          <w:p w14:paraId="65BF44D3" w14:textId="77777777" w:rsidR="00711B27" w:rsidRPr="00A02475" w:rsidRDefault="00711B27" w:rsidP="00711B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11B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)</w:t>
            </w: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 xml:space="preserve"> wind microkernel</w:t>
            </w:r>
          </w:p>
          <w:p w14:paraId="75C0334F" w14:textId="77777777" w:rsidR="00711B27" w:rsidRPr="00A02475" w:rsidRDefault="00711B27" w:rsidP="00711B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 xml:space="preserve">b) </w:t>
            </w:r>
            <w:proofErr w:type="spellStart"/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linux</w:t>
            </w:r>
            <w:proofErr w:type="spellEnd"/>
            <w:r w:rsidRPr="00A02475">
              <w:rPr>
                <w:rFonts w:ascii="Times New Roman" w:hAnsi="Times New Roman" w:cs="Times New Roman"/>
                <w:sz w:val="24"/>
                <w:szCs w:val="24"/>
              </w:rPr>
              <w:t xml:space="preserve"> kernel</w:t>
            </w:r>
          </w:p>
          <w:p w14:paraId="697D43AD" w14:textId="77777777" w:rsidR="00711B27" w:rsidRPr="00A02475" w:rsidRDefault="00711B27" w:rsidP="00711B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 xml:space="preserve">c) </w:t>
            </w:r>
            <w:proofErr w:type="spellStart"/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unix</w:t>
            </w:r>
            <w:proofErr w:type="spellEnd"/>
            <w:r w:rsidRPr="00A02475">
              <w:rPr>
                <w:rFonts w:ascii="Times New Roman" w:hAnsi="Times New Roman" w:cs="Times New Roman"/>
                <w:sz w:val="24"/>
                <w:szCs w:val="24"/>
              </w:rPr>
              <w:t xml:space="preserve"> kernel</w:t>
            </w:r>
          </w:p>
          <w:p w14:paraId="059A25EF" w14:textId="77777777" w:rsidR="00711B27" w:rsidRPr="00A02475" w:rsidRDefault="00711B27" w:rsidP="00711B2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2475">
              <w:rPr>
                <w:rFonts w:ascii="Times New Roman" w:hAnsi="Times New Roman" w:cs="Times New Roman"/>
                <w:sz w:val="24"/>
                <w:szCs w:val="24"/>
              </w:rPr>
              <w:t>d) none of the mentioned</w:t>
            </w:r>
          </w:p>
          <w:p w14:paraId="34D8C66B" w14:textId="77777777" w:rsidR="00711B27" w:rsidRPr="00EB4BD2" w:rsidRDefault="00711B27" w:rsidP="00483BA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483BA7" w14:paraId="210B8DAB" w14:textId="77777777" w:rsidTr="00165A4E">
        <w:trPr>
          <w:trHeight w:val="965"/>
        </w:trPr>
        <w:tc>
          <w:tcPr>
            <w:tcW w:w="855" w:type="dxa"/>
          </w:tcPr>
          <w:p w14:paraId="6A2C1CF1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0F7B51A0" w14:textId="7C476CF9" w:rsidR="001801F2" w:rsidRDefault="001801F2" w:rsidP="00483BA7">
            <w:pPr>
              <w:jc w:val="both"/>
              <w:rPr>
                <w:rFonts w:ascii="Times New Roman" w:hAnsi="Times New Roman" w:cs="Times New Roman"/>
              </w:rPr>
            </w:pPr>
            <w:r w:rsidRPr="00EB4BD2">
              <w:rPr>
                <w:rFonts w:ascii="Times New Roman" w:hAnsi="Times New Roman" w:cs="Times New Roman"/>
              </w:rPr>
              <w:t>Priority inversion</w:t>
            </w:r>
            <w:r w:rsidRPr="001801F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1801F2">
              <w:rPr>
                <w:rFonts w:ascii="Times New Roman" w:hAnsi="Times New Roman" w:cs="Times New Roman"/>
              </w:rPr>
              <w:t>can occur when</w:t>
            </w:r>
            <w:r w:rsidR="00EB4BD2">
              <w:rPr>
                <w:rFonts w:ascii="Times New Roman" w:hAnsi="Times New Roman" w:cs="Times New Roman"/>
              </w:rPr>
              <w:t>-</w:t>
            </w:r>
          </w:p>
          <w:p w14:paraId="14F9C12E" w14:textId="71B505EC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EB4BD2">
              <w:rPr>
                <w:rFonts w:ascii="Times New Roman" w:hAnsi="Times New Roman" w:cs="Times New Roman"/>
                <w:b/>
                <w:bCs/>
              </w:rPr>
              <w:t>A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4BD2">
              <w:rPr>
                <w:rFonts w:ascii="Times New Roman" w:hAnsi="Times New Roman" w:cs="Times New Roman"/>
              </w:rPr>
              <w:t>A</w:t>
            </w:r>
            <w:proofErr w:type="spellEnd"/>
            <w:r w:rsidR="00EB4BD2">
              <w:rPr>
                <w:rFonts w:ascii="Times New Roman" w:hAnsi="Times New Roman" w:cs="Times New Roman"/>
              </w:rPr>
              <w:t xml:space="preserve"> </w:t>
            </w:r>
            <w:r w:rsidR="00EB4BD2" w:rsidRPr="00EB4BD2">
              <w:rPr>
                <w:rFonts w:ascii="Times New Roman" w:hAnsi="Times New Roman" w:cs="Times New Roman"/>
              </w:rPr>
              <w:t>higher-priority job can be blocked by a lower-priority job if the jobs conflict</w:t>
            </w:r>
          </w:p>
          <w:p w14:paraId="4C74BE1A" w14:textId="20B50979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EB4BD2">
              <w:rPr>
                <w:rFonts w:ascii="Times New Roman" w:hAnsi="Times New Roman" w:cs="Times New Roman"/>
              </w:rPr>
              <w:t>A lower</w:t>
            </w:r>
            <w:r w:rsidR="00EB4BD2" w:rsidRPr="00EB4BD2">
              <w:rPr>
                <w:rFonts w:ascii="Times New Roman" w:hAnsi="Times New Roman" w:cs="Times New Roman"/>
              </w:rPr>
              <w:t xml:space="preserve">-priority job can be blocked by a </w:t>
            </w:r>
            <w:r w:rsidR="00EB4BD2">
              <w:rPr>
                <w:rFonts w:ascii="Times New Roman" w:hAnsi="Times New Roman" w:cs="Times New Roman"/>
              </w:rPr>
              <w:t>higher</w:t>
            </w:r>
            <w:r w:rsidR="00EB4BD2" w:rsidRPr="00EB4BD2">
              <w:rPr>
                <w:rFonts w:ascii="Times New Roman" w:hAnsi="Times New Roman" w:cs="Times New Roman"/>
              </w:rPr>
              <w:t>-priority job if the jobs conflict</w:t>
            </w:r>
          </w:p>
          <w:p w14:paraId="35ADD4B8" w14:textId="217343FB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EB4BD2">
              <w:rPr>
                <w:rFonts w:ascii="Times New Roman" w:hAnsi="Times New Roman" w:cs="Times New Roman"/>
              </w:rPr>
              <w:t>T</w:t>
            </w:r>
            <w:r w:rsidR="00EB4BD2" w:rsidRPr="00EB4BD2">
              <w:rPr>
                <w:rFonts w:ascii="Times New Roman" w:hAnsi="Times New Roman" w:cs="Times New Roman"/>
              </w:rPr>
              <w:t>he execution time of the critical section in J</w:t>
            </w:r>
            <w:r w:rsidR="00EB4BD2">
              <w:rPr>
                <w:rFonts w:ascii="Times New Roman" w:hAnsi="Times New Roman" w:cs="Times New Roman"/>
              </w:rPr>
              <w:t>ob</w:t>
            </w:r>
            <w:r w:rsidR="00EB4BD2" w:rsidRPr="00EB4BD2">
              <w:rPr>
                <w:rFonts w:ascii="Times New Roman" w:hAnsi="Times New Roman" w:cs="Times New Roman"/>
              </w:rPr>
              <w:t xml:space="preserve"> is shortened</w:t>
            </w:r>
            <w:r w:rsidR="00EB4BD2">
              <w:rPr>
                <w:rFonts w:ascii="Times New Roman" w:hAnsi="Times New Roman" w:cs="Times New Roman"/>
              </w:rPr>
              <w:t>.</w:t>
            </w:r>
          </w:p>
          <w:p w14:paraId="68C6788C" w14:textId="1E125739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EB4BD2">
              <w:rPr>
                <w:rFonts w:ascii="Times New Roman" w:hAnsi="Times New Roman" w:cs="Times New Roman"/>
              </w:rPr>
              <w:t>R</w:t>
            </w:r>
            <w:r w:rsidR="00EB4BD2" w:rsidRPr="00EB4BD2">
              <w:rPr>
                <w:rFonts w:ascii="Times New Roman" w:hAnsi="Times New Roman" w:cs="Times New Roman"/>
              </w:rPr>
              <w:t>esource allocation can also lead to deadlocks</w:t>
            </w:r>
            <w:r w:rsidR="00EB4BD2">
              <w:rPr>
                <w:rFonts w:ascii="Times New Roman" w:hAnsi="Times New Roman" w:cs="Times New Roman"/>
              </w:rPr>
              <w:t>.</w:t>
            </w:r>
          </w:p>
        </w:tc>
      </w:tr>
      <w:tr w:rsidR="00483BA7" w14:paraId="1DDC8B42" w14:textId="77777777" w:rsidTr="00165A4E">
        <w:trPr>
          <w:trHeight w:val="965"/>
        </w:trPr>
        <w:tc>
          <w:tcPr>
            <w:tcW w:w="855" w:type="dxa"/>
          </w:tcPr>
          <w:p w14:paraId="5346A7CC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58A00C4F" w14:textId="0DB3EA0C" w:rsidR="00483BA7" w:rsidRPr="00483BA7" w:rsidRDefault="00DE27F2" w:rsidP="00DE27F2">
            <w:pPr>
              <w:jc w:val="both"/>
              <w:rPr>
                <w:rFonts w:ascii="Times New Roman" w:hAnsi="Times New Roman" w:cs="Times New Roman"/>
              </w:rPr>
            </w:pPr>
            <w:r w:rsidRPr="00DE27F2">
              <w:rPr>
                <w:rFonts w:ascii="Times New Roman" w:hAnsi="Times New Roman" w:cs="Times New Roman"/>
              </w:rPr>
              <w:t>The network interface of each host contains an input queue and an output queue.</w:t>
            </w:r>
            <w:r w:rsidR="00B0518B">
              <w:rPr>
                <w:rFonts w:ascii="Times New Roman" w:hAnsi="Times New Roman" w:cs="Times New Roman"/>
              </w:rPr>
              <w:t xml:space="preserve"> </w:t>
            </w:r>
            <w:r w:rsidRPr="00DE27F2">
              <w:rPr>
                <w:rFonts w:ascii="Times New Roman" w:hAnsi="Times New Roman" w:cs="Times New Roman"/>
              </w:rPr>
              <w:t>These queues are maintained by local servers</w:t>
            </w:r>
            <w:r w:rsidR="00B0518B">
              <w:rPr>
                <w:rFonts w:ascii="Times New Roman" w:hAnsi="Times New Roman" w:cs="Times New Roman"/>
              </w:rPr>
              <w:t>-</w:t>
            </w:r>
          </w:p>
          <w:p w14:paraId="0F050C51" w14:textId="320D5B07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B0518B" w:rsidRPr="00B0518B">
              <w:rPr>
                <w:rFonts w:ascii="Times New Roman" w:hAnsi="Times New Roman" w:cs="Times New Roman"/>
              </w:rPr>
              <w:t>Transport Protocol (TP) Handler</w:t>
            </w:r>
          </w:p>
          <w:p w14:paraId="4FB63C31" w14:textId="6395EA16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B0518B" w:rsidRPr="00B0518B">
              <w:rPr>
                <w:rFonts w:ascii="Times New Roman" w:hAnsi="Times New Roman" w:cs="Times New Roman"/>
              </w:rPr>
              <w:t>Network Access Control (NA</w:t>
            </w:r>
            <w:r w:rsidR="00B0518B">
              <w:rPr>
                <w:rFonts w:ascii="Times New Roman" w:hAnsi="Times New Roman" w:cs="Times New Roman"/>
              </w:rPr>
              <w:t>C</w:t>
            </w:r>
            <w:r w:rsidR="00B0518B" w:rsidRPr="00B0518B">
              <w:rPr>
                <w:rFonts w:ascii="Times New Roman" w:hAnsi="Times New Roman" w:cs="Times New Roman"/>
              </w:rPr>
              <w:t>) Handler</w:t>
            </w:r>
          </w:p>
          <w:p w14:paraId="1D30098E" w14:textId="6C318454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B0518B">
              <w:rPr>
                <w:rFonts w:ascii="Times New Roman" w:hAnsi="Times New Roman" w:cs="Times New Roman"/>
                <w:b/>
                <w:bCs/>
              </w:rPr>
              <w:t>C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B0518B">
              <w:rPr>
                <w:rFonts w:ascii="Times New Roman" w:hAnsi="Times New Roman" w:cs="Times New Roman"/>
              </w:rPr>
              <w:t>Both</w:t>
            </w:r>
          </w:p>
          <w:p w14:paraId="56EB59B0" w14:textId="3CCFDF25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B0518B">
              <w:rPr>
                <w:rFonts w:ascii="Times New Roman" w:hAnsi="Times New Roman" w:cs="Times New Roman"/>
              </w:rPr>
              <w:t>None</w:t>
            </w:r>
          </w:p>
        </w:tc>
      </w:tr>
      <w:tr w:rsidR="00711B27" w14:paraId="1C5944AF" w14:textId="77777777" w:rsidTr="00165A4E">
        <w:trPr>
          <w:trHeight w:val="965"/>
        </w:trPr>
        <w:tc>
          <w:tcPr>
            <w:tcW w:w="855" w:type="dxa"/>
          </w:tcPr>
          <w:p w14:paraId="346D3078" w14:textId="77777777" w:rsidR="00711B27" w:rsidRPr="00305B5E" w:rsidRDefault="00711B2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0902823A" w14:textId="77777777" w:rsidR="00711B27" w:rsidRPr="00711B27" w:rsidRDefault="00711B27" w:rsidP="00711B27">
            <w:pPr>
              <w:jc w:val="both"/>
              <w:rPr>
                <w:rFonts w:ascii="Times New Roman" w:hAnsi="Times New Roman" w:cs="Times New Roman"/>
              </w:rPr>
            </w:pPr>
            <w:r w:rsidRPr="00711B27">
              <w:rPr>
                <w:rFonts w:ascii="Times New Roman" w:hAnsi="Times New Roman" w:cs="Times New Roman"/>
              </w:rPr>
              <w:t xml:space="preserve">both time dimensions are required, in which case the database is called  </w:t>
            </w:r>
          </w:p>
          <w:p w14:paraId="404A94A8" w14:textId="77777777" w:rsidR="00711B27" w:rsidRPr="00711B27" w:rsidRDefault="00711B27" w:rsidP="00711B27">
            <w:pPr>
              <w:jc w:val="both"/>
              <w:rPr>
                <w:rFonts w:ascii="Times New Roman" w:hAnsi="Times New Roman" w:cs="Times New Roman"/>
              </w:rPr>
            </w:pPr>
            <w:r w:rsidRPr="00711B27">
              <w:rPr>
                <w:rFonts w:ascii="Times New Roman" w:hAnsi="Times New Roman" w:cs="Times New Roman"/>
                <w:b/>
                <w:bCs/>
              </w:rPr>
              <w:t>A</w:t>
            </w:r>
            <w:r w:rsidRPr="00711B27">
              <w:rPr>
                <w:rFonts w:ascii="Times New Roman" w:hAnsi="Times New Roman" w:cs="Times New Roman"/>
              </w:rPr>
              <w:t xml:space="preserve">. Temporal database </w:t>
            </w:r>
          </w:p>
          <w:p w14:paraId="0835C39B" w14:textId="77777777" w:rsidR="00711B27" w:rsidRPr="00711B27" w:rsidRDefault="00711B27" w:rsidP="00711B27">
            <w:pPr>
              <w:jc w:val="both"/>
              <w:rPr>
                <w:rFonts w:ascii="Times New Roman" w:hAnsi="Times New Roman" w:cs="Times New Roman"/>
              </w:rPr>
            </w:pPr>
            <w:r w:rsidRPr="00711B27">
              <w:rPr>
                <w:rFonts w:ascii="Times New Roman" w:hAnsi="Times New Roman" w:cs="Times New Roman"/>
              </w:rPr>
              <w:t xml:space="preserve">B. Bitemporal database </w:t>
            </w:r>
          </w:p>
          <w:p w14:paraId="119DCB3B" w14:textId="77777777" w:rsidR="00711B27" w:rsidRPr="00711B27" w:rsidRDefault="00711B27" w:rsidP="00711B27">
            <w:pPr>
              <w:jc w:val="both"/>
              <w:rPr>
                <w:rFonts w:ascii="Times New Roman" w:hAnsi="Times New Roman" w:cs="Times New Roman"/>
              </w:rPr>
            </w:pPr>
            <w:r w:rsidRPr="00711B27">
              <w:rPr>
                <w:rFonts w:ascii="Times New Roman" w:hAnsi="Times New Roman" w:cs="Times New Roman"/>
              </w:rPr>
              <w:t xml:space="preserve">C. User database </w:t>
            </w:r>
          </w:p>
          <w:p w14:paraId="5BE93313" w14:textId="6D8A5991" w:rsidR="00711B27" w:rsidRDefault="00711B27" w:rsidP="00711B27">
            <w:pPr>
              <w:jc w:val="both"/>
              <w:rPr>
                <w:rFonts w:ascii="Times New Roman" w:hAnsi="Times New Roman" w:cs="Times New Roman"/>
              </w:rPr>
            </w:pPr>
            <w:r w:rsidRPr="00711B27">
              <w:rPr>
                <w:rFonts w:ascii="Times New Roman" w:hAnsi="Times New Roman" w:cs="Times New Roman"/>
              </w:rPr>
              <w:t>D. database</w:t>
            </w:r>
          </w:p>
        </w:tc>
      </w:tr>
      <w:tr w:rsidR="00483BA7" w14:paraId="57B96D37" w14:textId="77777777" w:rsidTr="00165A4E">
        <w:trPr>
          <w:trHeight w:val="965"/>
        </w:trPr>
        <w:tc>
          <w:tcPr>
            <w:tcW w:w="855" w:type="dxa"/>
          </w:tcPr>
          <w:p w14:paraId="30D7200B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47F52142" w14:textId="3C38A437" w:rsidR="00483BA7" w:rsidRDefault="00C803F5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ch the followings: -</w:t>
            </w:r>
          </w:p>
          <w:p w14:paraId="03EFBFCC" w14:textId="5075BFB8" w:rsidR="00C803F5" w:rsidRPr="00C803F5" w:rsidRDefault="00C803F5" w:rsidP="00483BA7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803F5">
              <w:rPr>
                <w:rFonts w:ascii="Times New Roman" w:hAnsi="Times New Roman" w:cs="Times New Roman"/>
                <w:b/>
                <w:bCs/>
              </w:rPr>
              <w:t>Parameter                                    Function</w:t>
            </w:r>
          </w:p>
          <w:p w14:paraId="5048C6C4" w14:textId="2253B7B6" w:rsidR="00C803F5" w:rsidRDefault="00C803F5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.Throughput      X. </w:t>
            </w:r>
            <w:r w:rsidRPr="00C803F5">
              <w:rPr>
                <w:rFonts w:ascii="Times New Roman" w:hAnsi="Times New Roman" w:cs="Times New Roman"/>
              </w:rPr>
              <w:t>numbers of packets or message stream that the network can deliver per unit</w:t>
            </w:r>
            <w:r>
              <w:rPr>
                <w:rFonts w:ascii="Times New Roman" w:hAnsi="Times New Roman" w:cs="Times New Roman"/>
              </w:rPr>
              <w:t xml:space="preserve"> T</w:t>
            </w:r>
            <w:r w:rsidRPr="00C803F5">
              <w:rPr>
                <w:rFonts w:ascii="Times New Roman" w:hAnsi="Times New Roman" w:cs="Times New Roman"/>
              </w:rPr>
              <w:t>ime</w:t>
            </w:r>
            <w:r>
              <w:rPr>
                <w:rFonts w:ascii="Times New Roman" w:hAnsi="Times New Roman" w:cs="Times New Roman"/>
              </w:rPr>
              <w:t xml:space="preserve">                       </w:t>
            </w:r>
          </w:p>
          <w:p w14:paraId="1AC1F6C1" w14:textId="504CB4DB" w:rsidR="00C803F5" w:rsidRDefault="00C803F5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.Delay               Y. </w:t>
            </w:r>
            <w:r w:rsidRPr="00C803F5">
              <w:rPr>
                <w:rFonts w:ascii="Times New Roman" w:hAnsi="Times New Roman" w:cs="Times New Roman"/>
              </w:rPr>
              <w:t>time taken to deliver the packet or message stream</w:t>
            </w:r>
          </w:p>
          <w:p w14:paraId="656C1A00" w14:textId="57A6F81F" w:rsidR="00C803F5" w:rsidRPr="00483BA7" w:rsidRDefault="00C803F5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.Jitter                 Z. </w:t>
            </w:r>
            <w:r w:rsidRPr="00C803F5">
              <w:rPr>
                <w:rFonts w:ascii="Times New Roman" w:hAnsi="Times New Roman" w:cs="Times New Roman"/>
              </w:rPr>
              <w:t>variance on delay</w:t>
            </w:r>
          </w:p>
          <w:p w14:paraId="2209C3F6" w14:textId="14F08AEF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C803F5">
              <w:rPr>
                <w:rFonts w:ascii="Times New Roman" w:hAnsi="Times New Roman" w:cs="Times New Roman"/>
              </w:rPr>
              <w:t>1-Z, 2-Y, 3-X</w:t>
            </w:r>
          </w:p>
          <w:p w14:paraId="6BAF65D1" w14:textId="4537A5A9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C803F5">
              <w:rPr>
                <w:rFonts w:ascii="Times New Roman" w:hAnsi="Times New Roman" w:cs="Times New Roman"/>
                <w:b/>
                <w:bCs/>
              </w:rPr>
              <w:t>B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C803F5">
              <w:rPr>
                <w:rFonts w:ascii="Times New Roman" w:hAnsi="Times New Roman" w:cs="Times New Roman"/>
              </w:rPr>
              <w:t>1-X, 2-Y, 3-Z</w:t>
            </w:r>
          </w:p>
          <w:p w14:paraId="42E1FEA2" w14:textId="1790E4DF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C803F5">
              <w:rPr>
                <w:rFonts w:ascii="Times New Roman" w:hAnsi="Times New Roman" w:cs="Times New Roman"/>
              </w:rPr>
              <w:t>1-Y, 2-X, 3-Z</w:t>
            </w:r>
          </w:p>
          <w:p w14:paraId="72F2627E" w14:textId="776B363F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C803F5">
              <w:rPr>
                <w:rFonts w:ascii="Times New Roman" w:hAnsi="Times New Roman" w:cs="Times New Roman"/>
              </w:rPr>
              <w:t>1-X, 2-Z, 3-Y</w:t>
            </w:r>
          </w:p>
        </w:tc>
      </w:tr>
      <w:tr w:rsidR="00483BA7" w14:paraId="10C49C1D" w14:textId="77777777" w:rsidTr="00165A4E">
        <w:trPr>
          <w:trHeight w:val="965"/>
        </w:trPr>
        <w:tc>
          <w:tcPr>
            <w:tcW w:w="855" w:type="dxa"/>
          </w:tcPr>
          <w:p w14:paraId="7F9FB11E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2C5AB972" w14:textId="7A0740B0" w:rsidR="00483BA7" w:rsidRPr="00483BA7" w:rsidRDefault="00C803F5" w:rsidP="00483BA7">
            <w:pPr>
              <w:jc w:val="both"/>
              <w:rPr>
                <w:rFonts w:ascii="Times New Roman" w:hAnsi="Times New Roman" w:cs="Times New Roman"/>
              </w:rPr>
            </w:pPr>
            <w:r w:rsidRPr="00C803F5">
              <w:rPr>
                <w:rFonts w:ascii="Times New Roman" w:hAnsi="Times New Roman" w:cs="Times New Roman"/>
              </w:rPr>
              <w:t>Service disciplines are divided into</w:t>
            </w:r>
            <w:r>
              <w:rPr>
                <w:rFonts w:ascii="Times New Roman" w:hAnsi="Times New Roman" w:cs="Times New Roman"/>
              </w:rPr>
              <w:t xml:space="preserve"> following</w:t>
            </w:r>
            <w:r w:rsidRPr="00C803F5">
              <w:rPr>
                <w:rFonts w:ascii="Times New Roman" w:hAnsi="Times New Roman" w:cs="Times New Roman"/>
              </w:rPr>
              <w:t xml:space="preserve"> categories</w:t>
            </w:r>
            <w:r>
              <w:rPr>
                <w:rFonts w:ascii="Times New Roman" w:hAnsi="Times New Roman" w:cs="Times New Roman"/>
              </w:rPr>
              <w:t>-</w:t>
            </w:r>
          </w:p>
          <w:p w14:paraId="2F891378" w14:textId="6A3E38E0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ED03E5">
              <w:rPr>
                <w:rFonts w:ascii="Times New Roman" w:hAnsi="Times New Roman" w:cs="Times New Roman"/>
                <w:b/>
                <w:bCs/>
              </w:rPr>
              <w:t>A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C803F5" w:rsidRPr="00C803F5">
              <w:rPr>
                <w:rFonts w:ascii="Times New Roman" w:hAnsi="Times New Roman" w:cs="Times New Roman"/>
              </w:rPr>
              <w:t>rate allocating and rate controlled</w:t>
            </w:r>
          </w:p>
          <w:p w14:paraId="38BCC041" w14:textId="35857B40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C803F5" w:rsidRPr="00C803F5">
              <w:rPr>
                <w:rFonts w:ascii="Times New Roman" w:hAnsi="Times New Roman" w:cs="Times New Roman"/>
              </w:rPr>
              <w:t xml:space="preserve">rate allocating and rate </w:t>
            </w:r>
            <w:r w:rsidR="00C803F5">
              <w:rPr>
                <w:rFonts w:ascii="Times New Roman" w:hAnsi="Times New Roman" w:cs="Times New Roman"/>
              </w:rPr>
              <w:t>monitored</w:t>
            </w:r>
          </w:p>
          <w:p w14:paraId="3C285967" w14:textId="41E603F9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C803F5" w:rsidRPr="00C803F5">
              <w:rPr>
                <w:rFonts w:ascii="Times New Roman" w:hAnsi="Times New Roman" w:cs="Times New Roman"/>
              </w:rPr>
              <w:t xml:space="preserve">rate </w:t>
            </w:r>
            <w:r w:rsidR="00C803F5">
              <w:rPr>
                <w:rFonts w:ascii="Times New Roman" w:hAnsi="Times New Roman" w:cs="Times New Roman"/>
              </w:rPr>
              <w:t>monitored</w:t>
            </w:r>
            <w:r w:rsidR="00C803F5" w:rsidRPr="00C803F5">
              <w:rPr>
                <w:rFonts w:ascii="Times New Roman" w:hAnsi="Times New Roman" w:cs="Times New Roman"/>
              </w:rPr>
              <w:t xml:space="preserve"> and rate controlled</w:t>
            </w:r>
          </w:p>
          <w:p w14:paraId="72FA8B72" w14:textId="37C88E01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C803F5" w:rsidRPr="00C803F5">
              <w:rPr>
                <w:rFonts w:ascii="Times New Roman" w:hAnsi="Times New Roman" w:cs="Times New Roman"/>
              </w:rPr>
              <w:t>rate allocating</w:t>
            </w:r>
            <w:r w:rsidR="00ED03E5">
              <w:rPr>
                <w:rFonts w:ascii="Times New Roman" w:hAnsi="Times New Roman" w:cs="Times New Roman"/>
              </w:rPr>
              <w:t xml:space="preserve">, </w:t>
            </w:r>
            <w:r w:rsidR="00C803F5" w:rsidRPr="00C803F5">
              <w:rPr>
                <w:rFonts w:ascii="Times New Roman" w:hAnsi="Times New Roman" w:cs="Times New Roman"/>
              </w:rPr>
              <w:t xml:space="preserve">rate </w:t>
            </w:r>
            <w:proofErr w:type="gramStart"/>
            <w:r w:rsidR="00C803F5" w:rsidRPr="00C803F5">
              <w:rPr>
                <w:rFonts w:ascii="Times New Roman" w:hAnsi="Times New Roman" w:cs="Times New Roman"/>
              </w:rPr>
              <w:t>controlled</w:t>
            </w:r>
            <w:proofErr w:type="gramEnd"/>
            <w:r w:rsidR="00ED03E5">
              <w:rPr>
                <w:rFonts w:ascii="Times New Roman" w:hAnsi="Times New Roman" w:cs="Times New Roman"/>
              </w:rPr>
              <w:t xml:space="preserve"> and rate monitored</w:t>
            </w:r>
          </w:p>
        </w:tc>
      </w:tr>
      <w:tr w:rsidR="00711B27" w14:paraId="4FE01FE2" w14:textId="77777777" w:rsidTr="00165A4E">
        <w:trPr>
          <w:trHeight w:val="965"/>
        </w:trPr>
        <w:tc>
          <w:tcPr>
            <w:tcW w:w="855" w:type="dxa"/>
          </w:tcPr>
          <w:p w14:paraId="5F6A6BB9" w14:textId="77777777" w:rsidR="00711B27" w:rsidRPr="00305B5E" w:rsidRDefault="00711B2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5E7174FF" w14:textId="77777777" w:rsidR="00711B27" w:rsidRPr="00711B27" w:rsidRDefault="00711B27" w:rsidP="00711B27">
            <w:pPr>
              <w:jc w:val="both"/>
              <w:rPr>
                <w:rFonts w:ascii="Times New Roman" w:hAnsi="Times New Roman" w:cs="Times New Roman"/>
              </w:rPr>
            </w:pPr>
            <w:r w:rsidRPr="00711B27">
              <w:rPr>
                <w:rFonts w:ascii="Times New Roman" w:hAnsi="Times New Roman" w:cs="Times New Roman"/>
              </w:rPr>
              <w:t>Real time POSIX is called:</w:t>
            </w:r>
          </w:p>
          <w:p w14:paraId="41A23094" w14:textId="77777777" w:rsidR="00711B27" w:rsidRPr="00711B27" w:rsidRDefault="00711B27" w:rsidP="00711B27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</w:rPr>
            </w:pPr>
            <w:r w:rsidRPr="00711B27">
              <w:rPr>
                <w:rFonts w:ascii="Times New Roman" w:hAnsi="Times New Roman" w:cs="Times New Roman"/>
              </w:rPr>
              <w:t xml:space="preserve">POSIX </w:t>
            </w:r>
            <w:proofErr w:type="gramStart"/>
            <w:r w:rsidRPr="00711B27">
              <w:rPr>
                <w:rFonts w:ascii="Times New Roman" w:hAnsi="Times New Roman" w:cs="Times New Roman"/>
              </w:rPr>
              <w:t>1 :</w:t>
            </w:r>
            <w:proofErr w:type="gramEnd"/>
            <w:r w:rsidRPr="00711B27">
              <w:rPr>
                <w:rFonts w:ascii="Times New Roman" w:hAnsi="Times New Roman" w:cs="Times New Roman"/>
              </w:rPr>
              <w:t xml:space="preserve"> system interfaces and system call parameters </w:t>
            </w:r>
          </w:p>
          <w:p w14:paraId="062E84B9" w14:textId="77777777" w:rsidR="00711B27" w:rsidRPr="00711B27" w:rsidRDefault="00711B27" w:rsidP="00711B27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</w:rPr>
            </w:pPr>
            <w:r w:rsidRPr="00711B27">
              <w:rPr>
                <w:rFonts w:ascii="Times New Roman" w:hAnsi="Times New Roman" w:cs="Times New Roman"/>
              </w:rPr>
              <w:t xml:space="preserve">POSIX </w:t>
            </w:r>
            <w:proofErr w:type="gramStart"/>
            <w:r w:rsidRPr="00711B27">
              <w:rPr>
                <w:rFonts w:ascii="Times New Roman" w:hAnsi="Times New Roman" w:cs="Times New Roman"/>
              </w:rPr>
              <w:t>2 :</w:t>
            </w:r>
            <w:proofErr w:type="gramEnd"/>
            <w:r w:rsidRPr="00711B27">
              <w:rPr>
                <w:rFonts w:ascii="Times New Roman" w:hAnsi="Times New Roman" w:cs="Times New Roman"/>
              </w:rPr>
              <w:t xml:space="preserve"> shells and utilities </w:t>
            </w:r>
          </w:p>
          <w:p w14:paraId="41D4F5AB" w14:textId="77777777" w:rsidR="00711B27" w:rsidRDefault="00711B27" w:rsidP="00711B27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</w:rPr>
            </w:pPr>
            <w:r w:rsidRPr="00711B27">
              <w:rPr>
                <w:rFonts w:ascii="Times New Roman" w:hAnsi="Times New Roman" w:cs="Times New Roman"/>
              </w:rPr>
              <w:t xml:space="preserve">POSIX </w:t>
            </w:r>
            <w:proofErr w:type="gramStart"/>
            <w:r w:rsidRPr="00711B27">
              <w:rPr>
                <w:rFonts w:ascii="Times New Roman" w:hAnsi="Times New Roman" w:cs="Times New Roman"/>
              </w:rPr>
              <w:t>3 :</w:t>
            </w:r>
            <w:proofErr w:type="gramEnd"/>
            <w:r w:rsidRPr="00711B27">
              <w:rPr>
                <w:rFonts w:ascii="Times New Roman" w:hAnsi="Times New Roman" w:cs="Times New Roman"/>
              </w:rPr>
              <w:t xml:space="preserve"> test methods for verifying conformance to POSIX </w:t>
            </w:r>
          </w:p>
          <w:p w14:paraId="10B376C5" w14:textId="0A8595EA" w:rsidR="00711B27" w:rsidRPr="00711B27" w:rsidRDefault="00711B27" w:rsidP="00711B27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11B27">
              <w:rPr>
                <w:rFonts w:ascii="Times New Roman" w:hAnsi="Times New Roman" w:cs="Times New Roman"/>
                <w:b/>
                <w:bCs/>
              </w:rPr>
              <w:t xml:space="preserve">POSIX </w:t>
            </w:r>
            <w:proofErr w:type="gramStart"/>
            <w:r w:rsidRPr="00711B27">
              <w:rPr>
                <w:rFonts w:ascii="Times New Roman" w:hAnsi="Times New Roman" w:cs="Times New Roman"/>
                <w:b/>
                <w:bCs/>
              </w:rPr>
              <w:t>4 :</w:t>
            </w:r>
            <w:proofErr w:type="gramEnd"/>
            <w:r w:rsidRPr="00711B27">
              <w:rPr>
                <w:rFonts w:ascii="Times New Roman" w:hAnsi="Times New Roman" w:cs="Times New Roman"/>
                <w:b/>
                <w:bCs/>
              </w:rPr>
              <w:t xml:space="preserve"> real-time extensions</w:t>
            </w:r>
          </w:p>
        </w:tc>
      </w:tr>
      <w:tr w:rsidR="00483BA7" w14:paraId="4E216CD5" w14:textId="77777777" w:rsidTr="00165A4E">
        <w:trPr>
          <w:trHeight w:val="965"/>
        </w:trPr>
        <w:tc>
          <w:tcPr>
            <w:tcW w:w="855" w:type="dxa"/>
          </w:tcPr>
          <w:p w14:paraId="61A5B636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2D4C1FDE" w14:textId="55322A7D" w:rsidR="00483BA7" w:rsidRPr="00483BA7" w:rsidRDefault="00ED03E5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 </w:t>
            </w:r>
            <w:r w:rsidRPr="00ED03E5">
              <w:rPr>
                <w:rFonts w:ascii="Times New Roman" w:hAnsi="Times New Roman" w:cs="Times New Roman"/>
              </w:rPr>
              <w:t>weighted fair queueing</w:t>
            </w:r>
            <w:r>
              <w:rPr>
                <w:rFonts w:ascii="Times New Roman" w:hAnsi="Times New Roman" w:cs="Times New Roman"/>
              </w:rPr>
              <w:t xml:space="preserve"> (WFQ)</w:t>
            </w:r>
            <w:r w:rsidRPr="00ED03E5">
              <w:rPr>
                <w:rFonts w:ascii="Times New Roman" w:hAnsi="Times New Roman" w:cs="Times New Roman"/>
              </w:rPr>
              <w:t xml:space="preserve"> algorithm, the output buffer comprises of two queues as</w:t>
            </w:r>
            <w:r>
              <w:rPr>
                <w:rFonts w:ascii="Times New Roman" w:hAnsi="Times New Roman" w:cs="Times New Roman"/>
              </w:rPr>
              <w:t>-</w:t>
            </w:r>
          </w:p>
          <w:p w14:paraId="5C6F50DA" w14:textId="27A7AF7A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ED03E5">
              <w:rPr>
                <w:rFonts w:ascii="Times New Roman" w:hAnsi="Times New Roman" w:cs="Times New Roman"/>
              </w:rPr>
              <w:t>FIFO and LIFO</w:t>
            </w:r>
          </w:p>
          <w:p w14:paraId="357DA6CB" w14:textId="329837F7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ED03E5">
              <w:rPr>
                <w:rFonts w:ascii="Times New Roman" w:hAnsi="Times New Roman" w:cs="Times New Roman"/>
              </w:rPr>
              <w:t xml:space="preserve">FIFO and Priority </w:t>
            </w:r>
          </w:p>
          <w:p w14:paraId="30748D4B" w14:textId="790F8AB7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ED03E5">
              <w:rPr>
                <w:rFonts w:ascii="Times New Roman" w:hAnsi="Times New Roman" w:cs="Times New Roman"/>
              </w:rPr>
              <w:t>Priority and SFN</w:t>
            </w:r>
          </w:p>
          <w:p w14:paraId="025D3E08" w14:textId="1CBF843D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ED03E5">
              <w:rPr>
                <w:rFonts w:ascii="Times New Roman" w:hAnsi="Times New Roman" w:cs="Times New Roman"/>
                <w:b/>
                <w:bCs/>
              </w:rPr>
              <w:t>D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ED03E5">
              <w:rPr>
                <w:rFonts w:ascii="Times New Roman" w:hAnsi="Times New Roman" w:cs="Times New Roman"/>
              </w:rPr>
              <w:t>FIFO and SFN</w:t>
            </w:r>
          </w:p>
        </w:tc>
      </w:tr>
      <w:tr w:rsidR="00483BA7" w14:paraId="74EF1BC7" w14:textId="77777777" w:rsidTr="00165A4E">
        <w:trPr>
          <w:trHeight w:val="965"/>
        </w:trPr>
        <w:tc>
          <w:tcPr>
            <w:tcW w:w="855" w:type="dxa"/>
          </w:tcPr>
          <w:p w14:paraId="7358FC7F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37DB922B" w14:textId="65F7B29A" w:rsidR="00483BA7" w:rsidRPr="00483BA7" w:rsidRDefault="00ED03E5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ighted Round Robin (WRR) is better than-</w:t>
            </w:r>
          </w:p>
          <w:p w14:paraId="7D83432D" w14:textId="4A0DCB8D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ED03E5">
              <w:rPr>
                <w:rFonts w:ascii="Times New Roman" w:hAnsi="Times New Roman" w:cs="Times New Roman"/>
              </w:rPr>
              <w:t>T</w:t>
            </w:r>
            <w:r w:rsidR="00ED03E5" w:rsidRPr="00ED03E5">
              <w:rPr>
                <w:rFonts w:ascii="Times New Roman" w:hAnsi="Times New Roman" w:cs="Times New Roman"/>
              </w:rPr>
              <w:t xml:space="preserve">ime driven scheme </w:t>
            </w:r>
            <w:r w:rsidR="00ED03E5">
              <w:rPr>
                <w:rFonts w:ascii="Times New Roman" w:hAnsi="Times New Roman" w:cs="Times New Roman"/>
              </w:rPr>
              <w:t xml:space="preserve">as </w:t>
            </w:r>
            <w:r w:rsidR="00ED03E5" w:rsidRPr="00ED03E5">
              <w:rPr>
                <w:rFonts w:ascii="Times New Roman" w:hAnsi="Times New Roman" w:cs="Times New Roman"/>
              </w:rPr>
              <w:t>it does not require globally synchronized clocks</w:t>
            </w:r>
            <w:r w:rsidR="00ED03E5">
              <w:rPr>
                <w:rFonts w:ascii="Times New Roman" w:hAnsi="Times New Roman" w:cs="Times New Roman"/>
              </w:rPr>
              <w:t>.</w:t>
            </w:r>
          </w:p>
          <w:p w14:paraId="2FB50119" w14:textId="05DA6B6A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ED03E5">
              <w:rPr>
                <w:rFonts w:ascii="Times New Roman" w:hAnsi="Times New Roman" w:cs="Times New Roman"/>
              </w:rPr>
              <w:t>P</w:t>
            </w:r>
            <w:r w:rsidR="00ED03E5" w:rsidRPr="00ED03E5">
              <w:rPr>
                <w:rFonts w:ascii="Times New Roman" w:hAnsi="Times New Roman" w:cs="Times New Roman"/>
              </w:rPr>
              <w:t xml:space="preserve">riority driven scheme because </w:t>
            </w:r>
            <w:r w:rsidR="00ED03E5">
              <w:rPr>
                <w:rFonts w:ascii="Times New Roman" w:hAnsi="Times New Roman" w:cs="Times New Roman"/>
              </w:rPr>
              <w:t xml:space="preserve">as </w:t>
            </w:r>
            <w:r w:rsidR="00ED03E5" w:rsidRPr="00ED03E5">
              <w:rPr>
                <w:rFonts w:ascii="Times New Roman" w:hAnsi="Times New Roman" w:cs="Times New Roman"/>
              </w:rPr>
              <w:t>it does not require any sorted queue.</w:t>
            </w:r>
          </w:p>
          <w:p w14:paraId="4DF7D75A" w14:textId="297E8EA9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ED03E5">
              <w:rPr>
                <w:rFonts w:ascii="Times New Roman" w:hAnsi="Times New Roman" w:cs="Times New Roman"/>
                <w:b/>
                <w:bCs/>
              </w:rPr>
              <w:t>C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ED03E5">
              <w:rPr>
                <w:rFonts w:ascii="Times New Roman" w:hAnsi="Times New Roman" w:cs="Times New Roman"/>
              </w:rPr>
              <w:t>Both</w:t>
            </w:r>
          </w:p>
          <w:p w14:paraId="380D652C" w14:textId="5D33E46F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8028B5">
              <w:rPr>
                <w:rFonts w:ascii="Times New Roman" w:hAnsi="Times New Roman" w:cs="Times New Roman"/>
              </w:rPr>
              <w:t>None</w:t>
            </w:r>
          </w:p>
        </w:tc>
      </w:tr>
      <w:tr w:rsidR="00711B27" w14:paraId="05391FDA" w14:textId="77777777" w:rsidTr="00165A4E">
        <w:trPr>
          <w:trHeight w:val="965"/>
        </w:trPr>
        <w:tc>
          <w:tcPr>
            <w:tcW w:w="855" w:type="dxa"/>
          </w:tcPr>
          <w:p w14:paraId="6DB4448F" w14:textId="77777777" w:rsidR="00711B27" w:rsidRPr="00305B5E" w:rsidRDefault="00711B2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58E8A6C8" w14:textId="77777777" w:rsidR="00711B27" w:rsidRPr="00711B27" w:rsidRDefault="00711B27" w:rsidP="00711B27">
            <w:pPr>
              <w:jc w:val="both"/>
              <w:rPr>
                <w:rFonts w:ascii="Times New Roman" w:hAnsi="Times New Roman" w:cs="Times New Roman"/>
              </w:rPr>
            </w:pPr>
            <w:r w:rsidRPr="00711B27">
              <w:rPr>
                <w:rFonts w:ascii="Times New Roman" w:hAnsi="Times New Roman" w:cs="Times New Roman"/>
              </w:rPr>
              <w:t>Watchdog timers are used to ensure that...</w:t>
            </w:r>
          </w:p>
          <w:p w14:paraId="705335C6" w14:textId="77777777" w:rsidR="00711B27" w:rsidRPr="00711B27" w:rsidRDefault="00711B27" w:rsidP="00711B27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</w:rPr>
            </w:pPr>
            <w:r w:rsidRPr="00711B27">
              <w:rPr>
                <w:rFonts w:ascii="Times New Roman" w:hAnsi="Times New Roman" w:cs="Times New Roman"/>
              </w:rPr>
              <w:t xml:space="preserve">CPU continues to function </w:t>
            </w:r>
          </w:p>
          <w:p w14:paraId="4342D515" w14:textId="77777777" w:rsidR="00711B27" w:rsidRPr="00711B27" w:rsidRDefault="00711B27" w:rsidP="00711B27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</w:rPr>
            </w:pPr>
            <w:r w:rsidRPr="00711B27">
              <w:rPr>
                <w:rFonts w:ascii="Times New Roman" w:hAnsi="Times New Roman" w:cs="Times New Roman"/>
              </w:rPr>
              <w:t xml:space="preserve">Task initiation </w:t>
            </w:r>
          </w:p>
          <w:p w14:paraId="75F54CAF" w14:textId="77777777" w:rsidR="00711B27" w:rsidRPr="00711B27" w:rsidRDefault="00711B27" w:rsidP="00711B27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</w:rPr>
            </w:pPr>
            <w:r w:rsidRPr="00711B27">
              <w:rPr>
                <w:rFonts w:ascii="Times New Roman" w:hAnsi="Times New Roman" w:cs="Times New Roman"/>
              </w:rPr>
              <w:t xml:space="preserve">Certain devices are serviced at regular intervals </w:t>
            </w:r>
          </w:p>
          <w:p w14:paraId="37B711F8" w14:textId="5E8BCF68" w:rsidR="00711B27" w:rsidRPr="00711B27" w:rsidRDefault="00711B27" w:rsidP="00711B27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711B27">
              <w:rPr>
                <w:rFonts w:ascii="Times New Roman" w:hAnsi="Times New Roman" w:cs="Times New Roman"/>
                <w:b/>
                <w:bCs/>
              </w:rPr>
              <w:t>Both a and c</w:t>
            </w:r>
          </w:p>
        </w:tc>
      </w:tr>
      <w:tr w:rsidR="00483BA7" w14:paraId="620BA6F1" w14:textId="77777777" w:rsidTr="00165A4E">
        <w:trPr>
          <w:trHeight w:val="965"/>
        </w:trPr>
        <w:tc>
          <w:tcPr>
            <w:tcW w:w="855" w:type="dxa"/>
          </w:tcPr>
          <w:p w14:paraId="1409967C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0D2BB5F1" w14:textId="6D32CC9F" w:rsidR="008028B5" w:rsidRPr="008028B5" w:rsidRDefault="008028B5" w:rsidP="008028B5">
            <w:pPr>
              <w:jc w:val="both"/>
              <w:rPr>
                <w:rFonts w:ascii="Times New Roman" w:hAnsi="Times New Roman" w:cs="Times New Roman"/>
              </w:rPr>
            </w:pPr>
            <w:r w:rsidRPr="008028B5">
              <w:rPr>
                <w:rFonts w:ascii="Times New Roman" w:hAnsi="Times New Roman" w:cs="Times New Roman"/>
              </w:rPr>
              <w:t xml:space="preserve">In </w:t>
            </w:r>
            <w:r>
              <w:rPr>
                <w:rFonts w:ascii="Times New Roman" w:hAnsi="Times New Roman" w:cs="Times New Roman"/>
              </w:rPr>
              <w:t xml:space="preserve">weighted </w:t>
            </w:r>
            <w:r w:rsidRPr="008028B5">
              <w:rPr>
                <w:rFonts w:ascii="Times New Roman" w:hAnsi="Times New Roman" w:cs="Times New Roman"/>
              </w:rPr>
              <w:t>round robin scheduling</w:t>
            </w:r>
            <w:r>
              <w:rPr>
                <w:rFonts w:ascii="Times New Roman" w:hAnsi="Times New Roman" w:cs="Times New Roman"/>
              </w:rPr>
              <w:t>-</w:t>
            </w:r>
            <w:r w:rsidRPr="008028B5">
              <w:rPr>
                <w:rFonts w:ascii="Times New Roman" w:hAnsi="Times New Roman" w:cs="Times New Roman"/>
              </w:rPr>
              <w:t xml:space="preserve"> </w:t>
            </w:r>
          </w:p>
          <w:p w14:paraId="53F14EA9" w14:textId="4C130589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8028B5">
              <w:rPr>
                <w:rFonts w:ascii="Times New Roman" w:hAnsi="Times New Roman" w:cs="Times New Roman"/>
              </w:rPr>
              <w:t>J</w:t>
            </w:r>
            <w:r w:rsidR="008028B5" w:rsidRPr="008028B5">
              <w:rPr>
                <w:rFonts w:ascii="Times New Roman" w:hAnsi="Times New Roman" w:cs="Times New Roman"/>
              </w:rPr>
              <w:t>obs are placed in a FIFO queue</w:t>
            </w:r>
            <w:r w:rsidR="008028B5">
              <w:rPr>
                <w:rFonts w:ascii="Times New Roman" w:hAnsi="Times New Roman" w:cs="Times New Roman"/>
              </w:rPr>
              <w:t>.</w:t>
            </w:r>
          </w:p>
          <w:p w14:paraId="12430242" w14:textId="77777777" w:rsidR="008028B5" w:rsidRPr="008028B5" w:rsidRDefault="00483BA7" w:rsidP="008028B5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8028B5" w:rsidRPr="008028B5">
              <w:rPr>
                <w:rFonts w:ascii="Times New Roman" w:hAnsi="Times New Roman" w:cs="Times New Roman"/>
              </w:rPr>
              <w:t xml:space="preserve">A job with weight </w:t>
            </w:r>
            <w:proofErr w:type="spellStart"/>
            <w:r w:rsidR="008028B5" w:rsidRPr="008028B5">
              <w:rPr>
                <w:rFonts w:ascii="Times New Roman" w:hAnsi="Times New Roman" w:cs="Times New Roman"/>
              </w:rPr>
              <w:t>wti</w:t>
            </w:r>
            <w:proofErr w:type="spellEnd"/>
            <w:r w:rsidR="008028B5" w:rsidRPr="008028B5">
              <w:rPr>
                <w:rFonts w:ascii="Times New Roman" w:hAnsi="Times New Roman" w:cs="Times New Roman"/>
              </w:rPr>
              <w:t xml:space="preserve"> executes for </w:t>
            </w:r>
            <w:proofErr w:type="spellStart"/>
            <w:r w:rsidR="008028B5" w:rsidRPr="008028B5">
              <w:rPr>
                <w:rFonts w:ascii="Times New Roman" w:hAnsi="Times New Roman" w:cs="Times New Roman"/>
              </w:rPr>
              <w:t>wti</w:t>
            </w:r>
            <w:proofErr w:type="spellEnd"/>
            <w:r w:rsidR="008028B5" w:rsidRPr="008028B5">
              <w:rPr>
                <w:rFonts w:ascii="Times New Roman" w:hAnsi="Times New Roman" w:cs="Times New Roman"/>
              </w:rPr>
              <w:t xml:space="preserve"> time slices each round</w:t>
            </w:r>
          </w:p>
          <w:p w14:paraId="261B9D1A" w14:textId="77777777" w:rsidR="008028B5" w:rsidRPr="008028B5" w:rsidRDefault="00483BA7" w:rsidP="008028B5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8028B5" w:rsidRPr="008028B5">
              <w:rPr>
                <w:rFonts w:ascii="Times New Roman" w:hAnsi="Times New Roman" w:cs="Times New Roman"/>
              </w:rPr>
              <w:t xml:space="preserve">Length of the round equals </w:t>
            </w:r>
            <w:proofErr w:type="spellStart"/>
            <w:r w:rsidR="008028B5" w:rsidRPr="008028B5">
              <w:rPr>
                <w:rFonts w:ascii="Times New Roman" w:hAnsi="Times New Roman" w:cs="Times New Roman"/>
              </w:rPr>
              <w:t>wti</w:t>
            </w:r>
            <w:proofErr w:type="spellEnd"/>
            <w:r w:rsidR="008028B5" w:rsidRPr="008028B5">
              <w:rPr>
                <w:rFonts w:ascii="Times New Roman" w:hAnsi="Times New Roman" w:cs="Times New Roman"/>
              </w:rPr>
              <w:t xml:space="preserve"> </w:t>
            </w:r>
          </w:p>
          <w:p w14:paraId="6D795054" w14:textId="5325E3B6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C11C34">
              <w:rPr>
                <w:rFonts w:ascii="Times New Roman" w:hAnsi="Times New Roman" w:cs="Times New Roman"/>
                <w:b/>
                <w:bCs/>
              </w:rPr>
              <w:t>D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8028B5">
              <w:rPr>
                <w:rFonts w:ascii="Times New Roman" w:hAnsi="Times New Roman" w:cs="Times New Roman"/>
              </w:rPr>
              <w:t>All</w:t>
            </w:r>
          </w:p>
        </w:tc>
      </w:tr>
      <w:tr w:rsidR="00483BA7" w14:paraId="35F1D851" w14:textId="77777777" w:rsidTr="00165A4E">
        <w:trPr>
          <w:trHeight w:val="965"/>
        </w:trPr>
        <w:tc>
          <w:tcPr>
            <w:tcW w:w="855" w:type="dxa"/>
          </w:tcPr>
          <w:p w14:paraId="74105246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313148C2" w14:textId="22E31B06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>……</w:t>
            </w:r>
            <w:r w:rsidR="00AD5F4E">
              <w:rPr>
                <w:rFonts w:ascii="Times New Roman" w:hAnsi="Times New Roman" w:cs="Times New Roman"/>
              </w:rPr>
              <w:t>are used to connect components of embedded controller.</w:t>
            </w:r>
          </w:p>
          <w:p w14:paraId="4AC101BC" w14:textId="37370999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AD5F4E">
              <w:rPr>
                <w:rFonts w:ascii="Times New Roman" w:hAnsi="Times New Roman" w:cs="Times New Roman"/>
              </w:rPr>
              <w:t>LAN (Local Area Network)</w:t>
            </w:r>
          </w:p>
          <w:p w14:paraId="696C592B" w14:textId="16CF550B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AD5F4E">
              <w:rPr>
                <w:rFonts w:ascii="Times New Roman" w:hAnsi="Times New Roman" w:cs="Times New Roman"/>
                <w:b/>
                <w:bCs/>
              </w:rPr>
              <w:t>B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AD5F4E">
              <w:rPr>
                <w:rFonts w:ascii="Times New Roman" w:hAnsi="Times New Roman" w:cs="Times New Roman"/>
              </w:rPr>
              <w:t>CAN (Controller Area Network)</w:t>
            </w:r>
          </w:p>
          <w:p w14:paraId="7CA5B895" w14:textId="12461392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AD5F4E">
              <w:rPr>
                <w:rFonts w:ascii="Times New Roman" w:hAnsi="Times New Roman" w:cs="Times New Roman"/>
              </w:rPr>
              <w:t>MAN (Metropolitan Area Network)</w:t>
            </w:r>
          </w:p>
          <w:p w14:paraId="7CA736E5" w14:textId="51303604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AD5F4E">
              <w:rPr>
                <w:rFonts w:ascii="Times New Roman" w:hAnsi="Times New Roman" w:cs="Times New Roman"/>
              </w:rPr>
              <w:t>PAN (Personal Area Network)</w:t>
            </w:r>
          </w:p>
        </w:tc>
      </w:tr>
      <w:tr w:rsidR="0005390C" w14:paraId="2F71E88D" w14:textId="77777777" w:rsidTr="00165A4E">
        <w:trPr>
          <w:trHeight w:val="965"/>
        </w:trPr>
        <w:tc>
          <w:tcPr>
            <w:tcW w:w="855" w:type="dxa"/>
          </w:tcPr>
          <w:p w14:paraId="67E7567D" w14:textId="77777777" w:rsidR="0005390C" w:rsidRPr="00305B5E" w:rsidRDefault="0005390C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5820C246" w14:textId="77777777" w:rsidR="0005390C" w:rsidRDefault="0005390C" w:rsidP="0005390C">
            <w:pPr>
              <w:jc w:val="both"/>
            </w:pPr>
            <w:r>
              <w:t xml:space="preserve">Using EDF algorithm practically, it is impossible to achieve 100 percent utilization due to __________. </w:t>
            </w:r>
          </w:p>
          <w:p w14:paraId="7BC9CA26" w14:textId="77777777" w:rsidR="0005390C" w:rsidRDefault="0005390C" w:rsidP="0005390C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the cost of context switching </w:t>
            </w:r>
          </w:p>
          <w:p w14:paraId="075D0207" w14:textId="77777777" w:rsidR="0005390C" w:rsidRDefault="0005390C" w:rsidP="0005390C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interrupt handling </w:t>
            </w:r>
          </w:p>
          <w:p w14:paraId="1FF31F03" w14:textId="77777777" w:rsidR="0005390C" w:rsidRPr="0005390C" w:rsidRDefault="0005390C" w:rsidP="0005390C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>
              <w:t xml:space="preserve">power consumption </w:t>
            </w:r>
          </w:p>
          <w:p w14:paraId="30EDD785" w14:textId="2BD83196" w:rsidR="0005390C" w:rsidRPr="0005390C" w:rsidRDefault="0005390C" w:rsidP="0005390C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b/>
                <w:bCs/>
              </w:rPr>
            </w:pPr>
            <w:proofErr w:type="gramStart"/>
            <w:r w:rsidRPr="0005390C">
              <w:rPr>
                <w:b/>
                <w:bCs/>
              </w:rPr>
              <w:t>all of</w:t>
            </w:r>
            <w:proofErr w:type="gramEnd"/>
            <w:r w:rsidRPr="0005390C">
              <w:rPr>
                <w:b/>
                <w:bCs/>
              </w:rPr>
              <w:t xml:space="preserve"> the mentioned</w:t>
            </w:r>
          </w:p>
        </w:tc>
      </w:tr>
      <w:tr w:rsidR="00483BA7" w14:paraId="7B61AF87" w14:textId="77777777" w:rsidTr="00165A4E">
        <w:trPr>
          <w:trHeight w:val="965"/>
        </w:trPr>
        <w:tc>
          <w:tcPr>
            <w:tcW w:w="855" w:type="dxa"/>
          </w:tcPr>
          <w:p w14:paraId="1A046F46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372D8DB9" w14:textId="68F57338" w:rsidR="00483BA7" w:rsidRPr="00483BA7" w:rsidRDefault="00A170C7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hich is about </w:t>
            </w:r>
            <w:r w:rsidRPr="00A170C7">
              <w:rPr>
                <w:rFonts w:ascii="Times New Roman" w:hAnsi="Times New Roman" w:cs="Times New Roman"/>
              </w:rPr>
              <w:t>Prioritized access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in token </w:t>
            </w:r>
            <w:proofErr w:type="gramStart"/>
            <w:r>
              <w:rPr>
                <w:rFonts w:ascii="Times New Roman" w:hAnsi="Times New Roman" w:cs="Times New Roman"/>
              </w:rPr>
              <w:t>ring-</w:t>
            </w:r>
            <w:proofErr w:type="gramEnd"/>
          </w:p>
          <w:p w14:paraId="2AFB053D" w14:textId="3E546009" w:rsidR="00A170C7" w:rsidRPr="00A170C7" w:rsidRDefault="00483BA7" w:rsidP="00A170C7">
            <w:pPr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>A</w:t>
            </w:r>
            <w:r w:rsidR="00A170C7">
              <w:rPr>
                <w:rFonts w:ascii="Times New Roman" w:hAnsi="Times New Roman" w:cs="Times New Roman"/>
              </w:rPr>
              <w:t xml:space="preserve">. </w:t>
            </w:r>
            <w:r w:rsidR="00A170C7" w:rsidRPr="00A170C7">
              <w:rPr>
                <w:rFonts w:ascii="Times New Roman" w:hAnsi="Times New Roman" w:cs="Times New Roman"/>
              </w:rPr>
              <w:t>Prioritized access is made possible by using the two groups of 3 bits each in AC field.</w:t>
            </w:r>
          </w:p>
          <w:p w14:paraId="7B04D059" w14:textId="21A7D2F2" w:rsidR="00A170C7" w:rsidRPr="00A170C7" w:rsidRDefault="00A170C7" w:rsidP="00A170C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. </w:t>
            </w:r>
            <w:r w:rsidRPr="00A170C7">
              <w:rPr>
                <w:rFonts w:ascii="Times New Roman" w:hAnsi="Times New Roman" w:cs="Times New Roman"/>
              </w:rPr>
              <w:t>Their value represents the token priority and reservation priority.</w:t>
            </w:r>
          </w:p>
          <w:p w14:paraId="02B9D95A" w14:textId="61EFB35F" w:rsidR="00A170C7" w:rsidRPr="00D22B39" w:rsidRDefault="00D22B39" w:rsidP="00D22B39">
            <w:pPr>
              <w:jc w:val="both"/>
              <w:rPr>
                <w:rFonts w:ascii="Times New Roman" w:hAnsi="Times New Roman" w:cs="Times New Roman"/>
              </w:rPr>
            </w:pPr>
            <w:r w:rsidRPr="00D22B39">
              <w:rPr>
                <w:rFonts w:ascii="Times New Roman" w:hAnsi="Times New Roman" w:cs="Times New Roman"/>
                <w:b/>
                <w:bCs/>
              </w:rPr>
              <w:t>C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A170C7" w:rsidRPr="00D22B39">
              <w:rPr>
                <w:rFonts w:ascii="Times New Roman" w:hAnsi="Times New Roman" w:cs="Times New Roman"/>
              </w:rPr>
              <w:t>All</w:t>
            </w:r>
          </w:p>
          <w:p w14:paraId="11DD8C72" w14:textId="2E19244E" w:rsidR="00483BA7" w:rsidRPr="00D22B39" w:rsidRDefault="00D22B39" w:rsidP="00D22B3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 </w:t>
            </w:r>
            <w:r w:rsidR="00A170C7" w:rsidRPr="00D22B39">
              <w:rPr>
                <w:rFonts w:ascii="Times New Roman" w:hAnsi="Times New Roman" w:cs="Times New Roman"/>
              </w:rPr>
              <w:t>A station can seize the free token only when its outgoing packet has an equal or higher priority than the token priority.</w:t>
            </w:r>
          </w:p>
        </w:tc>
      </w:tr>
      <w:tr w:rsidR="00483BA7" w14:paraId="2BBA8CA7" w14:textId="77777777" w:rsidTr="00165A4E">
        <w:trPr>
          <w:trHeight w:val="965"/>
        </w:trPr>
        <w:tc>
          <w:tcPr>
            <w:tcW w:w="855" w:type="dxa"/>
          </w:tcPr>
          <w:p w14:paraId="6D97BE22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7166145C" w14:textId="323C1072" w:rsidR="00483BA7" w:rsidRPr="00483BA7" w:rsidRDefault="00D22B39" w:rsidP="00483BA7">
            <w:pPr>
              <w:jc w:val="both"/>
              <w:rPr>
                <w:rFonts w:ascii="Times New Roman" w:hAnsi="Times New Roman" w:cs="Times New Roman"/>
              </w:rPr>
            </w:pPr>
            <w:r w:rsidRPr="00D22B39">
              <w:rPr>
                <w:rFonts w:ascii="Times New Roman" w:hAnsi="Times New Roman" w:cs="Times New Roman"/>
              </w:rPr>
              <w:t>The prioritized MAC method in IEEE 802.4 and FDDI standards is called</w:t>
            </w:r>
            <w:r>
              <w:rPr>
                <w:rFonts w:ascii="Times New Roman" w:hAnsi="Times New Roman" w:cs="Times New Roman"/>
              </w:rPr>
              <w:t>-</w:t>
            </w:r>
          </w:p>
          <w:p w14:paraId="742810EB" w14:textId="4E6D23BB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0A52F8">
              <w:rPr>
                <w:rFonts w:ascii="Times New Roman" w:hAnsi="Times New Roman" w:cs="Times New Roman"/>
                <w:b/>
                <w:bCs/>
              </w:rPr>
              <w:t>A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D22B39">
              <w:rPr>
                <w:rFonts w:ascii="Times New Roman" w:hAnsi="Times New Roman" w:cs="Times New Roman"/>
              </w:rPr>
              <w:t>T</w:t>
            </w:r>
            <w:r w:rsidR="00D22B39" w:rsidRPr="00D22B39">
              <w:rPr>
                <w:rFonts w:ascii="Times New Roman" w:hAnsi="Times New Roman" w:cs="Times New Roman"/>
              </w:rPr>
              <w:t>imed token MAC method</w:t>
            </w:r>
          </w:p>
          <w:p w14:paraId="401DFF2F" w14:textId="0D5161F8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D22B39">
              <w:rPr>
                <w:rFonts w:ascii="Times New Roman" w:hAnsi="Times New Roman" w:cs="Times New Roman"/>
              </w:rPr>
              <w:t>Polling</w:t>
            </w:r>
          </w:p>
          <w:p w14:paraId="59D372A2" w14:textId="45B02404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0A52F8" w:rsidRPr="000A52F8">
              <w:rPr>
                <w:rFonts w:ascii="Times New Roman" w:hAnsi="Times New Roman" w:cs="Times New Roman"/>
              </w:rPr>
              <w:t>CSMA/CD</w:t>
            </w:r>
          </w:p>
          <w:p w14:paraId="1FE19269" w14:textId="6BB7F05A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0A52F8" w:rsidRPr="00D22B39">
              <w:rPr>
                <w:rFonts w:ascii="Times New Roman" w:hAnsi="Times New Roman" w:cs="Times New Roman"/>
              </w:rPr>
              <w:t>token</w:t>
            </w:r>
            <w:r w:rsidR="000A52F8">
              <w:rPr>
                <w:rFonts w:ascii="Times New Roman" w:hAnsi="Times New Roman" w:cs="Times New Roman"/>
              </w:rPr>
              <w:t>ed</w:t>
            </w:r>
            <w:r w:rsidR="000A52F8" w:rsidRPr="00D22B39">
              <w:rPr>
                <w:rFonts w:ascii="Times New Roman" w:hAnsi="Times New Roman" w:cs="Times New Roman"/>
              </w:rPr>
              <w:t xml:space="preserve"> MAC method</w:t>
            </w:r>
          </w:p>
        </w:tc>
      </w:tr>
      <w:tr w:rsidR="00076C44" w14:paraId="3AEC6774" w14:textId="77777777" w:rsidTr="00165A4E">
        <w:trPr>
          <w:trHeight w:val="965"/>
        </w:trPr>
        <w:tc>
          <w:tcPr>
            <w:tcW w:w="855" w:type="dxa"/>
          </w:tcPr>
          <w:p w14:paraId="19A32136" w14:textId="77777777" w:rsidR="00076C44" w:rsidRPr="00305B5E" w:rsidRDefault="00076C44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1A49B36C" w14:textId="77777777" w:rsidR="00076C44" w:rsidRDefault="00076C44" w:rsidP="00076C44">
            <w:pPr>
              <w:jc w:val="both"/>
            </w:pPr>
            <w:r>
              <w:t xml:space="preserve">Which of the following statement is true? </w:t>
            </w:r>
          </w:p>
          <w:p w14:paraId="1874E764" w14:textId="77777777" w:rsidR="00076C44" w:rsidRDefault="00076C44" w:rsidP="00076C44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Any occurrence that causes the program counter to change non-sequentially is considered a change of flow-of-control </w:t>
            </w:r>
          </w:p>
          <w:p w14:paraId="57DDA0CC" w14:textId="77777777" w:rsidR="00076C44" w:rsidRDefault="00076C44" w:rsidP="00076C44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The release time is the time at which an instance of a scheduled task is ready to run, and is generally associated with an interrupt </w:t>
            </w:r>
          </w:p>
          <w:p w14:paraId="6C6E9829" w14:textId="77777777" w:rsidR="00076C44" w:rsidRPr="00076C44" w:rsidRDefault="00076C44" w:rsidP="00076C44">
            <w:pPr>
              <w:pStyle w:val="ListParagraph"/>
              <w:numPr>
                <w:ilvl w:val="1"/>
                <w:numId w:val="1"/>
              </w:numPr>
              <w:jc w:val="both"/>
              <w:rPr>
                <w:b/>
                <w:bCs/>
              </w:rPr>
            </w:pPr>
            <w:r w:rsidRPr="00076C44">
              <w:rPr>
                <w:b/>
                <w:bCs/>
              </w:rPr>
              <w:t xml:space="preserve">Both a and c </w:t>
            </w:r>
          </w:p>
          <w:p w14:paraId="69D045DE" w14:textId="77777777" w:rsidR="00076C44" w:rsidRDefault="00076C44" w:rsidP="00076C44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None of the above </w:t>
            </w:r>
          </w:p>
          <w:p w14:paraId="223DE0F9" w14:textId="77777777" w:rsidR="00076C44" w:rsidRDefault="00076C44" w:rsidP="00483BA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483BA7" w14:paraId="3BD1CAEB" w14:textId="77777777" w:rsidTr="00165A4E">
        <w:trPr>
          <w:trHeight w:val="965"/>
        </w:trPr>
        <w:tc>
          <w:tcPr>
            <w:tcW w:w="855" w:type="dxa"/>
          </w:tcPr>
          <w:p w14:paraId="2EB2B996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19867DF2" w14:textId="77BCFA6F" w:rsidR="00483BA7" w:rsidRPr="00483BA7" w:rsidRDefault="000A52F8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hich is not true </w:t>
            </w:r>
            <w:r w:rsidR="00251EF4">
              <w:rPr>
                <w:rFonts w:ascii="Times New Roman" w:hAnsi="Times New Roman" w:cs="Times New Roman"/>
              </w:rPr>
              <w:t xml:space="preserve">for </w:t>
            </w:r>
            <w:proofErr w:type="gramStart"/>
            <w:r w:rsidR="00251EF4">
              <w:rPr>
                <w:rFonts w:ascii="Times New Roman" w:hAnsi="Times New Roman" w:cs="Times New Roman"/>
              </w:rPr>
              <w:t>RSVP-</w:t>
            </w:r>
            <w:proofErr w:type="gramEnd"/>
          </w:p>
          <w:p w14:paraId="579A6735" w14:textId="604BBF9B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0A52F8" w:rsidRPr="000A52F8">
              <w:rPr>
                <w:rFonts w:ascii="Times New Roman" w:hAnsi="Times New Roman" w:cs="Times New Roman"/>
              </w:rPr>
              <w:t>RSVP is concerned only with resource reservation</w:t>
            </w:r>
            <w:r w:rsidR="000A52F8">
              <w:rPr>
                <w:rFonts w:ascii="Times New Roman" w:hAnsi="Times New Roman" w:cs="Times New Roman"/>
              </w:rPr>
              <w:t>.</w:t>
            </w:r>
          </w:p>
          <w:p w14:paraId="5976423B" w14:textId="6BA3C78D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0A52F8" w:rsidRPr="000A52F8">
              <w:rPr>
                <w:rFonts w:ascii="Times New Roman" w:hAnsi="Times New Roman" w:cs="Times New Roman"/>
              </w:rPr>
              <w:t>RSVP is receiver initiated.</w:t>
            </w:r>
          </w:p>
          <w:p w14:paraId="28D7B371" w14:textId="510994FC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0A52F8" w:rsidRPr="000A52F8">
              <w:rPr>
                <w:rFonts w:ascii="Times New Roman" w:hAnsi="Times New Roman" w:cs="Times New Roman"/>
              </w:rPr>
              <w:t>RSVP is simplex</w:t>
            </w:r>
            <w:r w:rsidR="000A52F8">
              <w:rPr>
                <w:rFonts w:ascii="Times New Roman" w:hAnsi="Times New Roman" w:cs="Times New Roman"/>
              </w:rPr>
              <w:t>.</w:t>
            </w:r>
          </w:p>
          <w:p w14:paraId="760BC001" w14:textId="403AFD45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C11C34">
              <w:rPr>
                <w:rFonts w:ascii="Times New Roman" w:hAnsi="Times New Roman" w:cs="Times New Roman"/>
                <w:b/>
                <w:bCs/>
              </w:rPr>
              <w:t>D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0A52F8">
              <w:rPr>
                <w:rFonts w:ascii="Times New Roman" w:hAnsi="Times New Roman" w:cs="Times New Roman"/>
              </w:rPr>
              <w:t>RSVP is static.</w:t>
            </w:r>
          </w:p>
        </w:tc>
      </w:tr>
      <w:tr w:rsidR="00483BA7" w14:paraId="382E98A7" w14:textId="77777777" w:rsidTr="00165A4E">
        <w:trPr>
          <w:trHeight w:val="965"/>
        </w:trPr>
        <w:tc>
          <w:tcPr>
            <w:tcW w:w="855" w:type="dxa"/>
          </w:tcPr>
          <w:p w14:paraId="7A626A37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2C91BFCF" w14:textId="6ADDE753" w:rsidR="00483BA7" w:rsidRPr="00483BA7" w:rsidRDefault="00C11C34" w:rsidP="00483BA7">
            <w:pPr>
              <w:jc w:val="both"/>
              <w:rPr>
                <w:rFonts w:ascii="Times New Roman" w:hAnsi="Times New Roman" w:cs="Times New Roman"/>
              </w:rPr>
            </w:pPr>
            <w:r w:rsidRPr="00C11C34">
              <w:rPr>
                <w:rFonts w:ascii="Times New Roman" w:hAnsi="Times New Roman" w:cs="Times New Roman"/>
              </w:rPr>
              <w:t>Types of messages used in RSVP connection establishment</w:t>
            </w:r>
            <w:r>
              <w:rPr>
                <w:rFonts w:ascii="Times New Roman" w:hAnsi="Times New Roman" w:cs="Times New Roman"/>
              </w:rPr>
              <w:t>-</w:t>
            </w:r>
          </w:p>
          <w:p w14:paraId="6E783D8A" w14:textId="3C0E3FA8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C11C34">
              <w:rPr>
                <w:rFonts w:ascii="Times New Roman" w:hAnsi="Times New Roman" w:cs="Times New Roman"/>
                <w:b/>
                <w:bCs/>
              </w:rPr>
              <w:t>A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11C34" w:rsidRPr="00C11C34">
              <w:rPr>
                <w:rFonts w:ascii="Times New Roman" w:hAnsi="Times New Roman" w:cs="Times New Roman"/>
              </w:rPr>
              <w:t>Resv</w:t>
            </w:r>
            <w:proofErr w:type="spellEnd"/>
            <w:r w:rsidR="00C11C34" w:rsidRPr="00C11C34">
              <w:rPr>
                <w:rFonts w:ascii="Times New Roman" w:hAnsi="Times New Roman" w:cs="Times New Roman"/>
              </w:rPr>
              <w:t xml:space="preserve"> &amp; Path</w:t>
            </w:r>
          </w:p>
          <w:p w14:paraId="15DDD311" w14:textId="2463CC08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proofErr w:type="spellStart"/>
            <w:r w:rsidR="00C11C34">
              <w:rPr>
                <w:rFonts w:ascii="Times New Roman" w:hAnsi="Times New Roman" w:cs="Times New Roman"/>
              </w:rPr>
              <w:t>Flowspec</w:t>
            </w:r>
            <w:proofErr w:type="spellEnd"/>
            <w:r w:rsidR="00C11C34">
              <w:rPr>
                <w:rFonts w:ascii="Times New Roman" w:hAnsi="Times New Roman" w:cs="Times New Roman"/>
              </w:rPr>
              <w:t xml:space="preserve"> &amp; </w:t>
            </w:r>
            <w:proofErr w:type="spellStart"/>
            <w:r w:rsidR="00C11C34">
              <w:rPr>
                <w:rFonts w:ascii="Times New Roman" w:hAnsi="Times New Roman" w:cs="Times New Roman"/>
              </w:rPr>
              <w:t>Filterspec</w:t>
            </w:r>
            <w:proofErr w:type="spellEnd"/>
          </w:p>
          <w:p w14:paraId="79F6F76F" w14:textId="141A3B21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C11C34">
              <w:rPr>
                <w:rFonts w:ascii="Times New Roman" w:hAnsi="Times New Roman" w:cs="Times New Roman"/>
              </w:rPr>
              <w:t>Both</w:t>
            </w:r>
          </w:p>
          <w:p w14:paraId="127F4960" w14:textId="6820B53A" w:rsidR="00483BA7" w:rsidRPr="00C11C34" w:rsidRDefault="00483BA7" w:rsidP="00483BA7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C11C34">
              <w:rPr>
                <w:rFonts w:ascii="Times New Roman" w:hAnsi="Times New Roman" w:cs="Times New Roman"/>
              </w:rPr>
              <w:t>None</w:t>
            </w:r>
          </w:p>
        </w:tc>
      </w:tr>
      <w:tr w:rsidR="00076C44" w14:paraId="0FAA0AFA" w14:textId="77777777" w:rsidTr="00165A4E">
        <w:trPr>
          <w:trHeight w:val="965"/>
        </w:trPr>
        <w:tc>
          <w:tcPr>
            <w:tcW w:w="855" w:type="dxa"/>
          </w:tcPr>
          <w:p w14:paraId="2E865931" w14:textId="77777777" w:rsidR="00076C44" w:rsidRPr="00305B5E" w:rsidRDefault="00076C44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4737A137" w14:textId="77777777" w:rsidR="00076C44" w:rsidRDefault="00076C44" w:rsidP="00076C44">
            <w:pPr>
              <w:jc w:val="both"/>
            </w:pPr>
            <w:r>
              <w:t xml:space="preserve">Using EDF algorithm practically, it is impossible to achieve 100 percent utilization due to __________. </w:t>
            </w:r>
          </w:p>
          <w:p w14:paraId="3C309126" w14:textId="77777777" w:rsidR="00076C44" w:rsidRDefault="00076C44" w:rsidP="00076C44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the cost of context switching </w:t>
            </w:r>
          </w:p>
          <w:p w14:paraId="2E3D344D" w14:textId="77777777" w:rsidR="00076C44" w:rsidRDefault="00076C44" w:rsidP="00076C44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interrupt handling </w:t>
            </w:r>
          </w:p>
          <w:p w14:paraId="014E790E" w14:textId="77777777" w:rsidR="00076C44" w:rsidRPr="00076C44" w:rsidRDefault="00076C44" w:rsidP="00076C44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076C44">
              <w:rPr>
                <w:b/>
                <w:bCs/>
              </w:rPr>
              <w:t xml:space="preserve">power consumption </w:t>
            </w:r>
          </w:p>
          <w:p w14:paraId="73188B6F" w14:textId="453E479F" w:rsidR="00076C44" w:rsidRPr="00C11C34" w:rsidRDefault="00076C44" w:rsidP="00076C44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proofErr w:type="gramStart"/>
            <w:r>
              <w:t>all of</w:t>
            </w:r>
            <w:proofErr w:type="gramEnd"/>
            <w:r>
              <w:t xml:space="preserve"> the mentioned</w:t>
            </w:r>
          </w:p>
        </w:tc>
      </w:tr>
      <w:tr w:rsidR="00483BA7" w14:paraId="672037ED" w14:textId="77777777" w:rsidTr="00165A4E">
        <w:trPr>
          <w:trHeight w:val="965"/>
        </w:trPr>
        <w:tc>
          <w:tcPr>
            <w:tcW w:w="855" w:type="dxa"/>
          </w:tcPr>
          <w:p w14:paraId="6EA32205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035D147A" w14:textId="325F280A" w:rsidR="00483BA7" w:rsidRPr="00483BA7" w:rsidRDefault="00C11C34" w:rsidP="00483BA7">
            <w:pPr>
              <w:jc w:val="both"/>
              <w:rPr>
                <w:rFonts w:ascii="Times New Roman" w:hAnsi="Times New Roman" w:cs="Times New Roman"/>
              </w:rPr>
            </w:pPr>
            <w:r w:rsidRPr="00C11C34">
              <w:rPr>
                <w:rFonts w:ascii="Times New Roman" w:hAnsi="Times New Roman" w:cs="Times New Roman"/>
              </w:rPr>
              <w:t>Databases that store information about states of the real world across time are called</w:t>
            </w:r>
          </w:p>
          <w:p w14:paraId="24E74D23" w14:textId="4D6D21C0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C11C34" w:rsidRPr="00C11C34">
              <w:rPr>
                <w:rFonts w:ascii="Times New Roman" w:hAnsi="Times New Roman" w:cs="Times New Roman"/>
              </w:rPr>
              <w:t>bitemporal database</w:t>
            </w:r>
          </w:p>
          <w:p w14:paraId="16047500" w14:textId="20B8E4D3" w:rsidR="00C11C34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C11C34" w:rsidRPr="00C11C34">
              <w:rPr>
                <w:rFonts w:ascii="Times New Roman" w:hAnsi="Times New Roman" w:cs="Times New Roman"/>
              </w:rPr>
              <w:t>user-defined</w:t>
            </w:r>
            <w:r w:rsidR="00C11C34">
              <w:rPr>
                <w:rFonts w:ascii="Times New Roman" w:hAnsi="Times New Roman" w:cs="Times New Roman"/>
              </w:rPr>
              <w:t xml:space="preserve"> database</w:t>
            </w:r>
          </w:p>
          <w:p w14:paraId="4BA8E095" w14:textId="3AC44128" w:rsidR="00483BA7" w:rsidRPr="00C11C34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C11C34">
              <w:rPr>
                <w:rFonts w:ascii="Times New Roman" w:hAnsi="Times New Roman" w:cs="Times New Roman"/>
                <w:b/>
                <w:bCs/>
              </w:rPr>
              <w:t>C</w:t>
            </w:r>
            <w:r w:rsidRPr="00C11C34">
              <w:rPr>
                <w:rFonts w:ascii="Times New Roman" w:hAnsi="Times New Roman" w:cs="Times New Roman"/>
              </w:rPr>
              <w:t xml:space="preserve"> </w:t>
            </w:r>
            <w:r w:rsidR="00C11C34" w:rsidRPr="00C11C34">
              <w:rPr>
                <w:rFonts w:ascii="Times New Roman" w:hAnsi="Times New Roman" w:cs="Times New Roman"/>
              </w:rPr>
              <w:t>temporal databases</w:t>
            </w:r>
          </w:p>
          <w:p w14:paraId="28BC9EAE" w14:textId="0419213C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C11C34" w:rsidRPr="00C11C34">
              <w:rPr>
                <w:rFonts w:ascii="Times New Roman" w:hAnsi="Times New Roman" w:cs="Times New Roman"/>
              </w:rPr>
              <w:t>transaction time Database</w:t>
            </w:r>
          </w:p>
        </w:tc>
      </w:tr>
      <w:tr w:rsidR="00076C44" w14:paraId="60B98E49" w14:textId="77777777" w:rsidTr="00165A4E">
        <w:trPr>
          <w:trHeight w:val="965"/>
        </w:trPr>
        <w:tc>
          <w:tcPr>
            <w:tcW w:w="855" w:type="dxa"/>
          </w:tcPr>
          <w:p w14:paraId="5DA5D349" w14:textId="77777777" w:rsidR="00076C44" w:rsidRPr="00305B5E" w:rsidRDefault="00076C44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132FEEEB" w14:textId="77777777" w:rsidR="00076C44" w:rsidRDefault="00076C44" w:rsidP="00076C44">
            <w:pPr>
              <w:jc w:val="both"/>
            </w:pPr>
            <w:r>
              <w:t xml:space="preserve">In rate monotonic scheduling, a process with a shorter period is assigned __________ </w:t>
            </w:r>
          </w:p>
          <w:p w14:paraId="30ED571B" w14:textId="77777777" w:rsidR="00076C44" w:rsidRPr="00076C44" w:rsidRDefault="00076C44" w:rsidP="00076C44">
            <w:pPr>
              <w:pStyle w:val="ListParagraph"/>
              <w:numPr>
                <w:ilvl w:val="1"/>
                <w:numId w:val="1"/>
              </w:numPr>
              <w:jc w:val="both"/>
              <w:rPr>
                <w:b/>
                <w:bCs/>
              </w:rPr>
            </w:pPr>
            <w:r w:rsidRPr="00076C44">
              <w:rPr>
                <w:b/>
                <w:bCs/>
              </w:rPr>
              <w:t xml:space="preserve">a higher priority </w:t>
            </w:r>
          </w:p>
          <w:p w14:paraId="1C338752" w14:textId="77777777" w:rsidR="00076C44" w:rsidRDefault="00076C44" w:rsidP="00076C44">
            <w:pPr>
              <w:pStyle w:val="ListParagraph"/>
              <w:numPr>
                <w:ilvl w:val="1"/>
                <w:numId w:val="1"/>
              </w:numPr>
              <w:jc w:val="both"/>
            </w:pPr>
            <w:r>
              <w:t xml:space="preserve">a lower priority </w:t>
            </w:r>
          </w:p>
          <w:p w14:paraId="572036D1" w14:textId="77777777" w:rsidR="00076C44" w:rsidRPr="00076C44" w:rsidRDefault="00076C44" w:rsidP="00076C44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>
              <w:t xml:space="preserve">higher &amp; lower priority </w:t>
            </w:r>
          </w:p>
          <w:p w14:paraId="3DA792DA" w14:textId="7E532786" w:rsidR="00076C44" w:rsidRPr="003B25B0" w:rsidRDefault="00076C44" w:rsidP="00076C44">
            <w:pPr>
              <w:pStyle w:val="ListParagraph"/>
              <w:numPr>
                <w:ilvl w:val="1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>
              <w:t>none of the mentioned</w:t>
            </w:r>
          </w:p>
        </w:tc>
      </w:tr>
      <w:tr w:rsidR="00483BA7" w14:paraId="48DF56FA" w14:textId="77777777" w:rsidTr="00165A4E">
        <w:trPr>
          <w:trHeight w:val="965"/>
        </w:trPr>
        <w:tc>
          <w:tcPr>
            <w:tcW w:w="855" w:type="dxa"/>
          </w:tcPr>
          <w:p w14:paraId="5A0E5A36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73A79EA8" w14:textId="64817917" w:rsidR="00483BA7" w:rsidRPr="00483BA7" w:rsidRDefault="003B25B0" w:rsidP="00483BA7">
            <w:pPr>
              <w:jc w:val="both"/>
              <w:rPr>
                <w:rFonts w:ascii="Times New Roman" w:hAnsi="Times New Roman" w:cs="Times New Roman"/>
              </w:rPr>
            </w:pPr>
            <w:r w:rsidRPr="003B25B0">
              <w:rPr>
                <w:rFonts w:ascii="Times New Roman" w:hAnsi="Times New Roman" w:cs="Times New Roman"/>
              </w:rPr>
              <w:t>In some applications only one of the dimensions is needed and in other cases both time dimensions are required</w:t>
            </w:r>
            <w:r>
              <w:rPr>
                <w:rFonts w:ascii="Times New Roman" w:hAnsi="Times New Roman" w:cs="Times New Roman"/>
              </w:rPr>
              <w:t>-</w:t>
            </w:r>
          </w:p>
          <w:p w14:paraId="6603DC86" w14:textId="77777777" w:rsidR="003B25B0" w:rsidRPr="00483BA7" w:rsidRDefault="003B25B0" w:rsidP="003B25B0">
            <w:pPr>
              <w:jc w:val="both"/>
              <w:rPr>
                <w:rFonts w:ascii="Times New Roman" w:hAnsi="Times New Roman" w:cs="Times New Roman"/>
              </w:rPr>
            </w:pPr>
            <w:r w:rsidRPr="003B25B0">
              <w:rPr>
                <w:rFonts w:ascii="Times New Roman" w:hAnsi="Times New Roman" w:cs="Times New Roman"/>
                <w:b/>
                <w:bCs/>
              </w:rPr>
              <w:t>A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Pr="00C11C34">
              <w:rPr>
                <w:rFonts w:ascii="Times New Roman" w:hAnsi="Times New Roman" w:cs="Times New Roman"/>
              </w:rPr>
              <w:t>bitemporal database</w:t>
            </w:r>
          </w:p>
          <w:p w14:paraId="3D2FE65C" w14:textId="77777777" w:rsidR="003B25B0" w:rsidRDefault="003B25B0" w:rsidP="003B25B0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Pr="00C11C34">
              <w:rPr>
                <w:rFonts w:ascii="Times New Roman" w:hAnsi="Times New Roman" w:cs="Times New Roman"/>
              </w:rPr>
              <w:t>user-defined</w:t>
            </w:r>
            <w:r>
              <w:rPr>
                <w:rFonts w:ascii="Times New Roman" w:hAnsi="Times New Roman" w:cs="Times New Roman"/>
              </w:rPr>
              <w:t xml:space="preserve"> database</w:t>
            </w:r>
          </w:p>
          <w:p w14:paraId="71A51D8D" w14:textId="77777777" w:rsidR="003B25B0" w:rsidRPr="00C11C34" w:rsidRDefault="003B25B0" w:rsidP="003B25B0">
            <w:pPr>
              <w:jc w:val="both"/>
              <w:rPr>
                <w:rFonts w:ascii="Times New Roman" w:hAnsi="Times New Roman" w:cs="Times New Roman"/>
              </w:rPr>
            </w:pPr>
            <w:r w:rsidRPr="003B25B0">
              <w:rPr>
                <w:rFonts w:ascii="Times New Roman" w:hAnsi="Times New Roman" w:cs="Times New Roman"/>
              </w:rPr>
              <w:t>C</w:t>
            </w:r>
            <w:r w:rsidRPr="00C11C34">
              <w:rPr>
                <w:rFonts w:ascii="Times New Roman" w:hAnsi="Times New Roman" w:cs="Times New Roman"/>
              </w:rPr>
              <w:t xml:space="preserve"> temporal databases</w:t>
            </w:r>
          </w:p>
          <w:p w14:paraId="546BDBE2" w14:textId="666BAB06" w:rsidR="00483BA7" w:rsidRPr="00483BA7" w:rsidRDefault="003B25B0" w:rsidP="003B25B0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Pr="00C11C34">
              <w:rPr>
                <w:rFonts w:ascii="Times New Roman" w:hAnsi="Times New Roman" w:cs="Times New Roman"/>
              </w:rPr>
              <w:t>transaction time Database</w:t>
            </w:r>
          </w:p>
        </w:tc>
      </w:tr>
      <w:tr w:rsidR="00483BA7" w14:paraId="0BBFEBB9" w14:textId="77777777" w:rsidTr="00165A4E">
        <w:trPr>
          <w:trHeight w:val="965"/>
        </w:trPr>
        <w:tc>
          <w:tcPr>
            <w:tcW w:w="855" w:type="dxa"/>
          </w:tcPr>
          <w:p w14:paraId="3B18818C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362EB1B3" w14:textId="39094133" w:rsidR="00483BA7" w:rsidRPr="00483BA7" w:rsidRDefault="00A33763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amples of temporal database is/are:</w:t>
            </w:r>
          </w:p>
          <w:p w14:paraId="33B749FF" w14:textId="77777777" w:rsidR="00A33763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483BA7">
              <w:rPr>
                <w:rFonts w:ascii="Times New Roman" w:hAnsi="Times New Roman" w:cs="Times New Roman"/>
              </w:rPr>
              <w:t>A</w:t>
            </w:r>
            <w:proofErr w:type="gramEnd"/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A33763" w:rsidRPr="00A33763">
              <w:rPr>
                <w:rFonts w:ascii="Times New Roman" w:hAnsi="Times New Roman" w:cs="Times New Roman"/>
              </w:rPr>
              <w:t xml:space="preserve">Insurance </w:t>
            </w:r>
          </w:p>
          <w:p w14:paraId="196E7936" w14:textId="77777777" w:rsidR="00A33763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A33763" w:rsidRPr="00A33763">
              <w:rPr>
                <w:rFonts w:ascii="Times New Roman" w:hAnsi="Times New Roman" w:cs="Times New Roman"/>
              </w:rPr>
              <w:t xml:space="preserve">Reservation systems </w:t>
            </w:r>
          </w:p>
          <w:p w14:paraId="3A738C19" w14:textId="57C5A6ED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A33763" w:rsidRPr="00A33763">
              <w:rPr>
                <w:rFonts w:ascii="Times New Roman" w:hAnsi="Times New Roman" w:cs="Times New Roman"/>
              </w:rPr>
              <w:t>Scientific databases</w:t>
            </w:r>
          </w:p>
          <w:p w14:paraId="7DD266D5" w14:textId="647E1D6C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A33763">
              <w:rPr>
                <w:rFonts w:ascii="Times New Roman" w:hAnsi="Times New Roman" w:cs="Times New Roman"/>
                <w:b/>
                <w:bCs/>
              </w:rPr>
              <w:t>D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A33763">
              <w:rPr>
                <w:rFonts w:ascii="Times New Roman" w:hAnsi="Times New Roman" w:cs="Times New Roman"/>
              </w:rPr>
              <w:t>All</w:t>
            </w:r>
          </w:p>
        </w:tc>
      </w:tr>
      <w:tr w:rsidR="00076C44" w14:paraId="57A9374B" w14:textId="77777777" w:rsidTr="00165A4E">
        <w:trPr>
          <w:trHeight w:val="965"/>
        </w:trPr>
        <w:tc>
          <w:tcPr>
            <w:tcW w:w="855" w:type="dxa"/>
          </w:tcPr>
          <w:p w14:paraId="4877F643" w14:textId="77777777" w:rsidR="00076C44" w:rsidRPr="00305B5E" w:rsidRDefault="00076C44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35695DEC" w14:textId="63AEBAC4" w:rsidR="00076C44" w:rsidRDefault="00076C44" w:rsidP="00076C44">
            <w:pPr>
              <w:shd w:val="clear" w:color="auto" w:fill="FFFFFF"/>
            </w:pPr>
            <w:r>
              <w:t xml:space="preserve">In ........................ the user services and kernel services are implemented in different address space. </w:t>
            </w:r>
          </w:p>
          <w:p w14:paraId="2644F39D" w14:textId="77777777" w:rsidR="00076C44" w:rsidRDefault="00076C44" w:rsidP="00076C44">
            <w:pPr>
              <w:shd w:val="clear" w:color="auto" w:fill="FFFFFF"/>
            </w:pPr>
            <w:r>
              <w:t xml:space="preserve">A. </w:t>
            </w:r>
            <w:r w:rsidRPr="00BD4822">
              <w:rPr>
                <w:b/>
                <w:bCs/>
              </w:rPr>
              <w:t xml:space="preserve">Microkernel </w:t>
            </w:r>
          </w:p>
          <w:p w14:paraId="3E428F73" w14:textId="77777777" w:rsidR="00076C44" w:rsidRDefault="00076C44" w:rsidP="00076C44">
            <w:pPr>
              <w:shd w:val="clear" w:color="auto" w:fill="FFFFFF"/>
            </w:pPr>
            <w:r>
              <w:t xml:space="preserve">B. Monolithic kernel </w:t>
            </w:r>
          </w:p>
          <w:p w14:paraId="1A85F836" w14:textId="77777777" w:rsidR="00076C44" w:rsidRDefault="00076C44" w:rsidP="00076C44">
            <w:pPr>
              <w:shd w:val="clear" w:color="auto" w:fill="FFFFFF"/>
            </w:pPr>
            <w:r>
              <w:t xml:space="preserve">C. Both </w:t>
            </w:r>
          </w:p>
          <w:p w14:paraId="3D2F38F7" w14:textId="208FE365" w:rsidR="00076C44" w:rsidRDefault="00076C44" w:rsidP="00076C44">
            <w:pPr>
              <w:jc w:val="both"/>
              <w:rPr>
                <w:rFonts w:ascii="Times New Roman" w:hAnsi="Times New Roman" w:cs="Times New Roman"/>
              </w:rPr>
            </w:pPr>
            <w:r>
              <w:t>D. none</w:t>
            </w:r>
          </w:p>
        </w:tc>
      </w:tr>
      <w:tr w:rsidR="00483BA7" w14:paraId="6E0A2B50" w14:textId="77777777" w:rsidTr="00165A4E">
        <w:trPr>
          <w:trHeight w:val="965"/>
        </w:trPr>
        <w:tc>
          <w:tcPr>
            <w:tcW w:w="855" w:type="dxa"/>
          </w:tcPr>
          <w:p w14:paraId="5CC2D2E0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3920BDD5" w14:textId="10170D81" w:rsidR="00483BA7" w:rsidRPr="00483BA7" w:rsidRDefault="00A33763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IX stands for-</w:t>
            </w:r>
          </w:p>
          <w:p w14:paraId="381F61C8" w14:textId="5A06F76E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2F45A6">
              <w:rPr>
                <w:rFonts w:ascii="Times New Roman" w:hAnsi="Times New Roman" w:cs="Times New Roman"/>
                <w:b/>
                <w:bCs/>
              </w:rPr>
              <w:t>A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A33763" w:rsidRPr="00A33763">
              <w:rPr>
                <w:rFonts w:ascii="Times New Roman" w:hAnsi="Times New Roman" w:cs="Times New Roman"/>
              </w:rPr>
              <w:t>Portable Operating System Interface</w:t>
            </w:r>
          </w:p>
          <w:p w14:paraId="26F7017C" w14:textId="5318C8F2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A33763" w:rsidRPr="00A33763">
              <w:rPr>
                <w:rFonts w:ascii="Times New Roman" w:hAnsi="Times New Roman" w:cs="Times New Roman"/>
              </w:rPr>
              <w:t>Portable Operating System Inter</w:t>
            </w:r>
            <w:r w:rsidR="00A33763">
              <w:rPr>
                <w:rFonts w:ascii="Times New Roman" w:hAnsi="Times New Roman" w:cs="Times New Roman"/>
              </w:rPr>
              <w:t>connection</w:t>
            </w:r>
          </w:p>
          <w:p w14:paraId="6D00C4FD" w14:textId="6959B2DD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A33763" w:rsidRPr="00A33763">
              <w:rPr>
                <w:rFonts w:ascii="Times New Roman" w:hAnsi="Times New Roman" w:cs="Times New Roman"/>
              </w:rPr>
              <w:t>Portable Operating System Interface</w:t>
            </w:r>
            <w:r w:rsidR="00A33763">
              <w:rPr>
                <w:rFonts w:ascii="Times New Roman" w:hAnsi="Times New Roman" w:cs="Times New Roman"/>
              </w:rPr>
              <w:t xml:space="preserve"> X</w:t>
            </w:r>
          </w:p>
          <w:p w14:paraId="51922109" w14:textId="5D766572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A33763" w:rsidRPr="00A33763">
              <w:rPr>
                <w:rFonts w:ascii="Times New Roman" w:hAnsi="Times New Roman" w:cs="Times New Roman"/>
              </w:rPr>
              <w:t>P</w:t>
            </w:r>
            <w:r w:rsidR="00A33763">
              <w:rPr>
                <w:rFonts w:ascii="Times New Roman" w:hAnsi="Times New Roman" w:cs="Times New Roman"/>
              </w:rPr>
              <w:t>rogramming</w:t>
            </w:r>
            <w:r w:rsidR="00A33763" w:rsidRPr="00A33763">
              <w:rPr>
                <w:rFonts w:ascii="Times New Roman" w:hAnsi="Times New Roman" w:cs="Times New Roman"/>
              </w:rPr>
              <w:t xml:space="preserve"> Operating System Interface</w:t>
            </w:r>
          </w:p>
        </w:tc>
      </w:tr>
      <w:tr w:rsidR="00483BA7" w14:paraId="5C800E83" w14:textId="77777777" w:rsidTr="00165A4E">
        <w:trPr>
          <w:trHeight w:val="965"/>
        </w:trPr>
        <w:tc>
          <w:tcPr>
            <w:tcW w:w="855" w:type="dxa"/>
          </w:tcPr>
          <w:p w14:paraId="172C7C20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20A28602" w14:textId="3D4CBABD" w:rsidR="00483BA7" w:rsidRPr="004A7456" w:rsidRDefault="004A7456" w:rsidP="00483BA7">
            <w:pPr>
              <w:jc w:val="both"/>
              <w:rPr>
                <w:rFonts w:ascii="Times New Roman" w:hAnsi="Times New Roman" w:cs="Times New Roman"/>
              </w:rPr>
            </w:pPr>
            <w:r w:rsidRPr="004A7456">
              <w:rPr>
                <w:rFonts w:ascii="Times New Roman" w:hAnsi="Times New Roman" w:cs="Times New Roman"/>
              </w:rPr>
              <w:t>PURPOSE OF CONCURRENCY CONTROL</w:t>
            </w:r>
            <w:r>
              <w:rPr>
                <w:rFonts w:ascii="Times New Roman" w:hAnsi="Times New Roman" w:cs="Times New Roman"/>
              </w:rPr>
              <w:t>-</w:t>
            </w:r>
          </w:p>
          <w:p w14:paraId="677EF4A4" w14:textId="77777777" w:rsidR="004A7456" w:rsidRPr="004A7456" w:rsidRDefault="00483BA7" w:rsidP="009336B8">
            <w:pPr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A </w:t>
            </w:r>
            <w:r w:rsidR="004A7456" w:rsidRPr="004A7456">
              <w:rPr>
                <w:rFonts w:ascii="Times New Roman" w:hAnsi="Times New Roman" w:cs="Times New Roman"/>
              </w:rPr>
              <w:t>To enforce Isolation (through mutual exclusion) among conflicting transactions.</w:t>
            </w:r>
          </w:p>
          <w:p w14:paraId="0C7C2640" w14:textId="5C8B1A6B" w:rsidR="004A7456" w:rsidRPr="004A7456" w:rsidRDefault="009336B8" w:rsidP="009336B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 </w:t>
            </w:r>
            <w:r w:rsidR="004A7456" w:rsidRPr="004A7456">
              <w:rPr>
                <w:rFonts w:ascii="Times New Roman" w:hAnsi="Times New Roman" w:cs="Times New Roman"/>
              </w:rPr>
              <w:t>To preserve database consistency through consistency preserving execution of transactions.</w:t>
            </w:r>
          </w:p>
          <w:p w14:paraId="11D42398" w14:textId="652FB475" w:rsidR="004A7456" w:rsidRPr="004A7456" w:rsidRDefault="009336B8" w:rsidP="009336B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 </w:t>
            </w:r>
            <w:r w:rsidR="004A7456" w:rsidRPr="004A7456">
              <w:rPr>
                <w:rFonts w:ascii="Times New Roman" w:hAnsi="Times New Roman" w:cs="Times New Roman"/>
              </w:rPr>
              <w:t>To resolve read-write and write-write conflicts.</w:t>
            </w:r>
          </w:p>
          <w:p w14:paraId="48861FD5" w14:textId="52A1771B" w:rsidR="00483BA7" w:rsidRPr="00483BA7" w:rsidRDefault="009336B8" w:rsidP="00483BA7">
            <w:pPr>
              <w:jc w:val="both"/>
              <w:rPr>
                <w:rFonts w:ascii="Times New Roman" w:hAnsi="Times New Roman" w:cs="Times New Roman"/>
              </w:rPr>
            </w:pPr>
            <w:r w:rsidRPr="009336B8">
              <w:rPr>
                <w:rFonts w:ascii="Times New Roman" w:hAnsi="Times New Roman" w:cs="Times New Roman"/>
                <w:b/>
                <w:bCs/>
              </w:rPr>
              <w:t>D</w:t>
            </w:r>
            <w:r>
              <w:rPr>
                <w:rFonts w:ascii="Times New Roman" w:hAnsi="Times New Roman" w:cs="Times New Roman"/>
              </w:rPr>
              <w:t xml:space="preserve"> All</w:t>
            </w:r>
          </w:p>
        </w:tc>
      </w:tr>
      <w:tr w:rsidR="00076C44" w14:paraId="7EADA95E" w14:textId="77777777" w:rsidTr="00165A4E">
        <w:trPr>
          <w:trHeight w:val="965"/>
        </w:trPr>
        <w:tc>
          <w:tcPr>
            <w:tcW w:w="855" w:type="dxa"/>
          </w:tcPr>
          <w:p w14:paraId="7D10EA10" w14:textId="77777777" w:rsidR="00076C44" w:rsidRPr="00305B5E" w:rsidRDefault="00076C44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25D3FA50" w14:textId="7FF0C3CF" w:rsidR="00076C44" w:rsidRDefault="00076C44" w:rsidP="00076C44">
            <w:pPr>
              <w:shd w:val="clear" w:color="auto" w:fill="FFFFFF"/>
            </w:pPr>
            <w:r>
              <w:t>.................is another classification of Kernel. user services and kernel services are implemented under same address space</w:t>
            </w:r>
          </w:p>
          <w:p w14:paraId="503698DE" w14:textId="77777777" w:rsidR="00076C44" w:rsidRDefault="00076C44" w:rsidP="00076C44">
            <w:pPr>
              <w:shd w:val="clear" w:color="auto" w:fill="FFFFFF"/>
            </w:pPr>
            <w:r>
              <w:t xml:space="preserve">A. Microkernel </w:t>
            </w:r>
          </w:p>
          <w:p w14:paraId="59935344" w14:textId="77777777" w:rsidR="00076C44" w:rsidRDefault="00076C44" w:rsidP="00076C44">
            <w:pPr>
              <w:shd w:val="clear" w:color="auto" w:fill="FFFFFF"/>
            </w:pPr>
            <w:r>
              <w:t xml:space="preserve">B. </w:t>
            </w:r>
            <w:r w:rsidRPr="00BD4822">
              <w:rPr>
                <w:b/>
                <w:bCs/>
              </w:rPr>
              <w:t>Monolithic Kernel</w:t>
            </w:r>
            <w:r>
              <w:t xml:space="preserve"> </w:t>
            </w:r>
          </w:p>
          <w:p w14:paraId="03EE30A6" w14:textId="77777777" w:rsidR="00076C44" w:rsidRDefault="00076C44" w:rsidP="00076C44">
            <w:pPr>
              <w:shd w:val="clear" w:color="auto" w:fill="FFFFFF"/>
            </w:pPr>
            <w:r>
              <w:t xml:space="preserve">C. Both </w:t>
            </w:r>
          </w:p>
          <w:p w14:paraId="0CF06DB6" w14:textId="63CCF4B8" w:rsidR="00076C44" w:rsidRPr="00F07492" w:rsidRDefault="00076C44" w:rsidP="00076C44">
            <w:pPr>
              <w:jc w:val="both"/>
              <w:rPr>
                <w:rFonts w:ascii="Times New Roman" w:hAnsi="Times New Roman" w:cs="Times New Roman"/>
              </w:rPr>
            </w:pPr>
            <w:r>
              <w:t>D. None</w:t>
            </w:r>
          </w:p>
        </w:tc>
      </w:tr>
      <w:tr w:rsidR="00483BA7" w14:paraId="281EDF8B" w14:textId="77777777" w:rsidTr="00165A4E">
        <w:trPr>
          <w:trHeight w:val="965"/>
        </w:trPr>
        <w:tc>
          <w:tcPr>
            <w:tcW w:w="855" w:type="dxa"/>
          </w:tcPr>
          <w:p w14:paraId="37B99327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43D252A0" w14:textId="0B2E9F70" w:rsidR="00F07492" w:rsidRPr="00F07492" w:rsidRDefault="00F07492" w:rsidP="00F07492">
            <w:pPr>
              <w:jc w:val="both"/>
              <w:rPr>
                <w:rFonts w:ascii="Times New Roman" w:hAnsi="Times New Roman" w:cs="Times New Roman"/>
              </w:rPr>
            </w:pPr>
            <w:r w:rsidRPr="00F07492">
              <w:rPr>
                <w:rFonts w:ascii="Times New Roman" w:hAnsi="Times New Roman" w:cs="Times New Roman"/>
              </w:rPr>
              <w:t xml:space="preserve">Execution of transaction </w:t>
            </w:r>
            <w:proofErr w:type="spellStart"/>
            <w:r w:rsidRPr="00F07492">
              <w:rPr>
                <w:rFonts w:ascii="Times New Roman" w:hAnsi="Times New Roman" w:cs="Times New Roman"/>
              </w:rPr>
              <w:t>Ti</w:t>
            </w:r>
            <w:proofErr w:type="spellEnd"/>
            <w:r w:rsidRPr="00F07492">
              <w:rPr>
                <w:rFonts w:ascii="Times New Roman" w:hAnsi="Times New Roman" w:cs="Times New Roman"/>
              </w:rPr>
              <w:t xml:space="preserve"> is done in </w:t>
            </w:r>
            <w:r>
              <w:rPr>
                <w:rFonts w:ascii="Times New Roman" w:hAnsi="Times New Roman" w:cs="Times New Roman"/>
              </w:rPr>
              <w:t xml:space="preserve">following </w:t>
            </w:r>
            <w:r w:rsidRPr="00F07492">
              <w:rPr>
                <w:rFonts w:ascii="Times New Roman" w:hAnsi="Times New Roman" w:cs="Times New Roman"/>
              </w:rPr>
              <w:t>phases.</w:t>
            </w:r>
          </w:p>
          <w:p w14:paraId="264B75BA" w14:textId="71959A7B" w:rsidR="00483BA7" w:rsidRPr="00F07492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F07492">
              <w:rPr>
                <w:rFonts w:ascii="Times New Roman" w:hAnsi="Times New Roman" w:cs="Times New Roman"/>
              </w:rPr>
              <w:t xml:space="preserve">A </w:t>
            </w:r>
            <w:r w:rsidR="00F07492" w:rsidRPr="00F07492">
              <w:rPr>
                <w:rFonts w:ascii="Times New Roman" w:hAnsi="Times New Roman" w:cs="Times New Roman"/>
              </w:rPr>
              <w:t>Read and execution phase</w:t>
            </w:r>
          </w:p>
          <w:p w14:paraId="37F0376A" w14:textId="0FA56BE9" w:rsidR="00483BA7" w:rsidRPr="00F07492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F07492">
              <w:rPr>
                <w:rFonts w:ascii="Times New Roman" w:hAnsi="Times New Roman" w:cs="Times New Roman"/>
              </w:rPr>
              <w:t xml:space="preserve">B </w:t>
            </w:r>
            <w:r w:rsidR="00F07492" w:rsidRPr="00F07492">
              <w:rPr>
                <w:rFonts w:ascii="Times New Roman" w:hAnsi="Times New Roman" w:cs="Times New Roman"/>
              </w:rPr>
              <w:t>Validation phase</w:t>
            </w:r>
          </w:p>
          <w:p w14:paraId="62F12CF4" w14:textId="77777777" w:rsidR="00F07492" w:rsidRDefault="00483BA7" w:rsidP="00F07492">
            <w:pPr>
              <w:jc w:val="both"/>
              <w:rPr>
                <w:rFonts w:ascii="Times New Roman" w:hAnsi="Times New Roman" w:cs="Times New Roman"/>
              </w:rPr>
            </w:pPr>
            <w:r w:rsidRPr="00F07492">
              <w:rPr>
                <w:rFonts w:ascii="Times New Roman" w:hAnsi="Times New Roman" w:cs="Times New Roman"/>
              </w:rPr>
              <w:t xml:space="preserve">C </w:t>
            </w:r>
            <w:r w:rsidR="00F07492" w:rsidRPr="00F07492">
              <w:rPr>
                <w:rFonts w:ascii="Times New Roman" w:hAnsi="Times New Roman" w:cs="Times New Roman"/>
              </w:rPr>
              <w:t xml:space="preserve">Write phase </w:t>
            </w:r>
          </w:p>
          <w:p w14:paraId="02E862B1" w14:textId="757FC4B8" w:rsidR="00483BA7" w:rsidRPr="00483BA7" w:rsidRDefault="00483BA7" w:rsidP="00F07492">
            <w:pPr>
              <w:jc w:val="both"/>
              <w:rPr>
                <w:rFonts w:ascii="Times New Roman" w:hAnsi="Times New Roman" w:cs="Times New Roman"/>
              </w:rPr>
            </w:pPr>
            <w:r w:rsidRPr="00F07492">
              <w:rPr>
                <w:rFonts w:ascii="Times New Roman" w:hAnsi="Times New Roman" w:cs="Times New Roman"/>
                <w:b/>
                <w:bCs/>
              </w:rPr>
              <w:t>D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F07492">
              <w:rPr>
                <w:rFonts w:ascii="Times New Roman" w:hAnsi="Times New Roman" w:cs="Times New Roman"/>
              </w:rPr>
              <w:t>All</w:t>
            </w:r>
          </w:p>
        </w:tc>
      </w:tr>
      <w:tr w:rsidR="00483BA7" w14:paraId="45913F02" w14:textId="77777777" w:rsidTr="00165A4E">
        <w:trPr>
          <w:trHeight w:val="965"/>
        </w:trPr>
        <w:tc>
          <w:tcPr>
            <w:tcW w:w="855" w:type="dxa"/>
          </w:tcPr>
          <w:p w14:paraId="437296AA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1E0AC6F6" w14:textId="7AB88C0F" w:rsidR="00483BA7" w:rsidRPr="00483BA7" w:rsidRDefault="00FB7666" w:rsidP="00483BA7">
            <w:pPr>
              <w:jc w:val="both"/>
              <w:rPr>
                <w:rFonts w:ascii="Times New Roman" w:hAnsi="Times New Roman" w:cs="Times New Roman"/>
              </w:rPr>
            </w:pPr>
            <w:r w:rsidRPr="00FB7666">
              <w:rPr>
                <w:rFonts w:ascii="Times New Roman" w:hAnsi="Times New Roman" w:cs="Times New Roman"/>
              </w:rPr>
              <w:t>Simultaneous execution of transactions over a shared database can create several data integrity and consistency problems:</w:t>
            </w:r>
          </w:p>
          <w:p w14:paraId="1E7F7E9F" w14:textId="15956351" w:rsidR="00483BA7" w:rsidRPr="00FB7666" w:rsidRDefault="00FB7666" w:rsidP="00FB7666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</w:rPr>
            </w:pPr>
            <w:r w:rsidRPr="00FB7666">
              <w:rPr>
                <w:rFonts w:ascii="Times New Roman" w:hAnsi="Times New Roman" w:cs="Times New Roman"/>
              </w:rPr>
              <w:t>Lost Updates</w:t>
            </w:r>
          </w:p>
          <w:p w14:paraId="2C44D57E" w14:textId="3CD68308" w:rsidR="00FB7666" w:rsidRPr="00FB7666" w:rsidRDefault="00FB7666" w:rsidP="00FB7666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</w:rPr>
            </w:pPr>
            <w:r w:rsidRPr="00FB7666">
              <w:rPr>
                <w:rFonts w:ascii="Times New Roman" w:hAnsi="Times New Roman" w:cs="Times New Roman"/>
              </w:rPr>
              <w:t xml:space="preserve">Uncommitted Data </w:t>
            </w:r>
          </w:p>
          <w:p w14:paraId="78E95ECB" w14:textId="618F31D4" w:rsidR="00483BA7" w:rsidRPr="00FB7666" w:rsidRDefault="00FB7666" w:rsidP="00FB7666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</w:rPr>
            </w:pPr>
            <w:r w:rsidRPr="00FB7666">
              <w:rPr>
                <w:rFonts w:ascii="Times New Roman" w:hAnsi="Times New Roman" w:cs="Times New Roman"/>
              </w:rPr>
              <w:t>Inconsistent retrievals</w:t>
            </w:r>
          </w:p>
          <w:p w14:paraId="7B1853A3" w14:textId="77777777" w:rsidR="00483BA7" w:rsidRDefault="00FB7666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 1 &amp; 2</w:t>
            </w:r>
          </w:p>
          <w:p w14:paraId="69C279BD" w14:textId="77777777" w:rsidR="00FB7666" w:rsidRDefault="00FB7666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 1 &amp; 3</w:t>
            </w:r>
          </w:p>
          <w:p w14:paraId="49F9ADF4" w14:textId="77777777" w:rsidR="00FB7666" w:rsidRDefault="00FB7666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 2 &amp; 3</w:t>
            </w:r>
          </w:p>
          <w:p w14:paraId="2BE68536" w14:textId="0239EDD3" w:rsidR="00FB7666" w:rsidRPr="00483BA7" w:rsidRDefault="00FB7666" w:rsidP="00483BA7">
            <w:pPr>
              <w:jc w:val="both"/>
              <w:rPr>
                <w:rFonts w:ascii="Times New Roman" w:hAnsi="Times New Roman" w:cs="Times New Roman"/>
              </w:rPr>
            </w:pPr>
            <w:r w:rsidRPr="00FB7666">
              <w:rPr>
                <w:rFonts w:ascii="Times New Roman" w:hAnsi="Times New Roman" w:cs="Times New Roman"/>
                <w:b/>
                <w:bCs/>
              </w:rPr>
              <w:t>D</w:t>
            </w:r>
            <w:r>
              <w:rPr>
                <w:rFonts w:ascii="Times New Roman" w:hAnsi="Times New Roman" w:cs="Times New Roman"/>
              </w:rPr>
              <w:t xml:space="preserve"> 1,2 &amp; 3</w:t>
            </w:r>
          </w:p>
        </w:tc>
      </w:tr>
      <w:tr w:rsidR="00076C44" w14:paraId="06C8B1FB" w14:textId="77777777" w:rsidTr="00165A4E">
        <w:trPr>
          <w:trHeight w:val="965"/>
        </w:trPr>
        <w:tc>
          <w:tcPr>
            <w:tcW w:w="855" w:type="dxa"/>
          </w:tcPr>
          <w:p w14:paraId="4AA04F23" w14:textId="77777777" w:rsidR="00076C44" w:rsidRPr="00305B5E" w:rsidRDefault="00076C44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0308E1BD" w14:textId="5A93C122" w:rsidR="00076C44" w:rsidRDefault="00076C44" w:rsidP="00076C44">
            <w:pPr>
              <w:rPr>
                <w:rFonts w:ascii="Times New Roman" w:hAnsi="Times New Roman" w:cs="Times New Roman"/>
              </w:rPr>
            </w:pPr>
            <w:r w:rsidRPr="00076C44">
              <w:rPr>
                <w:rFonts w:ascii="Times New Roman" w:hAnsi="Times New Roman" w:cs="Times New Roman"/>
              </w:rPr>
              <w:t>Which single task of a particular application is process is a type of processor…</w:t>
            </w:r>
            <w:r w:rsidRPr="00076C44">
              <w:rPr>
                <w:rFonts w:ascii="Times New Roman" w:hAnsi="Times New Roman" w:cs="Times New Roman"/>
              </w:rPr>
              <w:br/>
              <w:t>A. applicant processor</w:t>
            </w:r>
            <w:r w:rsidRPr="00076C44">
              <w:rPr>
                <w:rFonts w:ascii="Times New Roman" w:hAnsi="Times New Roman" w:cs="Times New Roman"/>
              </w:rPr>
              <w:br/>
              <w:t>B. one task processor</w:t>
            </w:r>
            <w:r w:rsidRPr="00076C44">
              <w:rPr>
                <w:rFonts w:ascii="Times New Roman" w:hAnsi="Times New Roman" w:cs="Times New Roman"/>
              </w:rPr>
              <w:br/>
              <w:t>C. </w:t>
            </w:r>
            <w:hyperlink r:id="rId9" w:history="1">
              <w:r w:rsidRPr="00076C44">
                <w:rPr>
                  <w:rFonts w:ascii="Times New Roman" w:hAnsi="Times New Roman" w:cs="Times New Roman"/>
                </w:rPr>
                <w:t>real time</w:t>
              </w:r>
            </w:hyperlink>
            <w:r w:rsidRPr="00076C44">
              <w:rPr>
                <w:rFonts w:ascii="Times New Roman" w:hAnsi="Times New Roman" w:cs="Times New Roman"/>
              </w:rPr>
              <w:t> processor</w:t>
            </w:r>
            <w:r w:rsidRPr="00076C44">
              <w:rPr>
                <w:rFonts w:ascii="Times New Roman" w:hAnsi="Times New Roman" w:cs="Times New Roman"/>
              </w:rPr>
              <w:br/>
              <w:t xml:space="preserve">D. </w:t>
            </w:r>
            <w:r w:rsidRPr="00076C44">
              <w:rPr>
                <w:rFonts w:ascii="Times New Roman" w:hAnsi="Times New Roman" w:cs="Times New Roman"/>
                <w:b/>
                <w:bCs/>
              </w:rPr>
              <w:t>dedicated processor</w:t>
            </w:r>
          </w:p>
        </w:tc>
      </w:tr>
      <w:tr w:rsidR="00483BA7" w14:paraId="63AC80E8" w14:textId="77777777" w:rsidTr="00165A4E">
        <w:trPr>
          <w:trHeight w:val="965"/>
        </w:trPr>
        <w:tc>
          <w:tcPr>
            <w:tcW w:w="855" w:type="dxa"/>
          </w:tcPr>
          <w:p w14:paraId="702B1A1F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029283B1" w14:textId="77777777" w:rsidR="00FB7666" w:rsidRDefault="00FB7666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llowing is/are the approach(es) to implement RTOS:</w:t>
            </w:r>
          </w:p>
          <w:p w14:paraId="3AB0C797" w14:textId="77777777" w:rsidR="00FB7666" w:rsidRPr="00FB7666" w:rsidRDefault="00FB7666" w:rsidP="00FB7666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hAnsi="Times New Roman" w:cs="Times New Roman"/>
              </w:rPr>
            </w:pPr>
            <w:r w:rsidRPr="00FB7666">
              <w:rPr>
                <w:rFonts w:ascii="Times New Roman" w:hAnsi="Times New Roman" w:cs="Times New Roman"/>
              </w:rPr>
              <w:t>Microkernel Approach</w:t>
            </w:r>
          </w:p>
          <w:p w14:paraId="7CC33ADE" w14:textId="77777777" w:rsidR="00FB7666" w:rsidRPr="00FB7666" w:rsidRDefault="00FB7666" w:rsidP="00FB7666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hAnsi="Times New Roman" w:cs="Times New Roman"/>
              </w:rPr>
            </w:pPr>
            <w:r w:rsidRPr="00FB7666">
              <w:rPr>
                <w:rFonts w:ascii="Times New Roman" w:hAnsi="Times New Roman" w:cs="Times New Roman"/>
              </w:rPr>
              <w:t>Monolithic Approach</w:t>
            </w:r>
          </w:p>
          <w:p w14:paraId="409614C4" w14:textId="350FAAE9" w:rsidR="00483BA7" w:rsidRPr="00FB7666" w:rsidRDefault="00FB7666" w:rsidP="00FB7666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hAnsi="Times New Roman" w:cs="Times New Roman"/>
              </w:rPr>
            </w:pPr>
            <w:r w:rsidRPr="00FB7666">
              <w:rPr>
                <w:rFonts w:ascii="Times New Roman" w:hAnsi="Times New Roman" w:cs="Times New Roman"/>
              </w:rPr>
              <w:t xml:space="preserve">Decoupled Approach </w:t>
            </w:r>
          </w:p>
          <w:p w14:paraId="58A786A2" w14:textId="3829BFFE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FB7666">
              <w:rPr>
                <w:rFonts w:ascii="Times New Roman" w:hAnsi="Times New Roman" w:cs="Times New Roman"/>
                <w:b/>
                <w:bCs/>
              </w:rPr>
              <w:t>A</w:t>
            </w:r>
            <w:r w:rsidRPr="00483BA7">
              <w:rPr>
                <w:rFonts w:ascii="Times New Roman" w:hAnsi="Times New Roman" w:cs="Times New Roman"/>
              </w:rPr>
              <w:t xml:space="preserve"> </w:t>
            </w:r>
            <w:r w:rsidR="00FB7666">
              <w:rPr>
                <w:rFonts w:ascii="Times New Roman" w:hAnsi="Times New Roman" w:cs="Times New Roman"/>
              </w:rPr>
              <w:t>1, 2 &amp; 3</w:t>
            </w:r>
          </w:p>
          <w:p w14:paraId="2DE4D01E" w14:textId="3DAD5E1C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r w:rsidR="00FB7666">
              <w:rPr>
                <w:rFonts w:ascii="Times New Roman" w:hAnsi="Times New Roman" w:cs="Times New Roman"/>
              </w:rPr>
              <w:t>1 &amp; 2</w:t>
            </w:r>
          </w:p>
          <w:p w14:paraId="3E10CB84" w14:textId="791022FA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FB7666">
              <w:rPr>
                <w:rFonts w:ascii="Times New Roman" w:hAnsi="Times New Roman" w:cs="Times New Roman"/>
              </w:rPr>
              <w:t>1 &amp; 3</w:t>
            </w:r>
          </w:p>
          <w:p w14:paraId="255C5EC5" w14:textId="718C39CB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r w:rsidR="00FB7666">
              <w:rPr>
                <w:rFonts w:ascii="Times New Roman" w:hAnsi="Times New Roman" w:cs="Times New Roman"/>
              </w:rPr>
              <w:t>2 &amp; 3</w:t>
            </w:r>
          </w:p>
        </w:tc>
      </w:tr>
      <w:tr w:rsidR="00483BA7" w14:paraId="0F3966CB" w14:textId="77777777" w:rsidTr="00165A4E">
        <w:trPr>
          <w:trHeight w:val="965"/>
        </w:trPr>
        <w:tc>
          <w:tcPr>
            <w:tcW w:w="855" w:type="dxa"/>
          </w:tcPr>
          <w:p w14:paraId="6BDA4036" w14:textId="77777777" w:rsidR="00483BA7" w:rsidRPr="00305B5E" w:rsidRDefault="00483BA7" w:rsidP="00C170E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881" w:type="dxa"/>
          </w:tcPr>
          <w:p w14:paraId="2EDE4217" w14:textId="2911DCB7" w:rsidR="00483BA7" w:rsidRPr="00483BA7" w:rsidRDefault="00A30828" w:rsidP="00483BA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 example of a commercial real time database is-</w:t>
            </w:r>
          </w:p>
          <w:p w14:paraId="1F9A4A8B" w14:textId="4E1D13C4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proofErr w:type="gramStart"/>
            <w:r w:rsidRPr="00A30828">
              <w:rPr>
                <w:rFonts w:ascii="Times New Roman" w:hAnsi="Times New Roman" w:cs="Times New Roman"/>
                <w:b/>
                <w:bCs/>
              </w:rPr>
              <w:t>A</w:t>
            </w:r>
            <w:proofErr w:type="gramEnd"/>
            <w:r w:rsidRPr="00483BA7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A30828">
              <w:rPr>
                <w:rFonts w:ascii="Times New Roman" w:hAnsi="Times New Roman" w:cs="Times New Roman"/>
              </w:rPr>
              <w:t>eXtremeDB</w:t>
            </w:r>
            <w:proofErr w:type="spellEnd"/>
          </w:p>
          <w:p w14:paraId="7D2A7655" w14:textId="1FA845AF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B </w:t>
            </w:r>
            <w:proofErr w:type="spellStart"/>
            <w:r w:rsidR="00A30828">
              <w:rPr>
                <w:rFonts w:ascii="Times New Roman" w:hAnsi="Times New Roman" w:cs="Times New Roman"/>
              </w:rPr>
              <w:t>mangoDB</w:t>
            </w:r>
            <w:proofErr w:type="spellEnd"/>
          </w:p>
          <w:p w14:paraId="610A91CA" w14:textId="5536A15B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C </w:t>
            </w:r>
            <w:r w:rsidR="00A30828">
              <w:rPr>
                <w:rFonts w:ascii="Times New Roman" w:hAnsi="Times New Roman" w:cs="Times New Roman"/>
              </w:rPr>
              <w:t>Oracle</w:t>
            </w:r>
          </w:p>
          <w:p w14:paraId="6D87D669" w14:textId="3BB17D21" w:rsidR="00483BA7" w:rsidRPr="00483BA7" w:rsidRDefault="00483BA7" w:rsidP="00483BA7">
            <w:pPr>
              <w:jc w:val="both"/>
              <w:rPr>
                <w:rFonts w:ascii="Times New Roman" w:hAnsi="Times New Roman" w:cs="Times New Roman"/>
              </w:rPr>
            </w:pPr>
            <w:r w:rsidRPr="00483BA7">
              <w:rPr>
                <w:rFonts w:ascii="Times New Roman" w:hAnsi="Times New Roman" w:cs="Times New Roman"/>
              </w:rPr>
              <w:t xml:space="preserve">D </w:t>
            </w:r>
            <w:proofErr w:type="spellStart"/>
            <w:r w:rsidR="00A30828">
              <w:rPr>
                <w:rFonts w:ascii="Times New Roman" w:hAnsi="Times New Roman" w:cs="Times New Roman"/>
              </w:rPr>
              <w:t>realDB</w:t>
            </w:r>
            <w:proofErr w:type="spellEnd"/>
          </w:p>
        </w:tc>
      </w:tr>
    </w:tbl>
    <w:p w14:paraId="28293BE9" w14:textId="77777777" w:rsidR="00484B3F" w:rsidRDefault="00484B3F" w:rsidP="00483BA7">
      <w:pPr>
        <w:spacing w:after="120" w:line="240" w:lineRule="auto"/>
        <w:jc w:val="both"/>
        <w:rPr>
          <w:rFonts w:ascii="Times New Roman" w:hAnsi="Times New Roman" w:cs="Times New Roman"/>
        </w:rPr>
      </w:pPr>
    </w:p>
    <w:p w14:paraId="50EC1C08" w14:textId="77777777" w:rsidR="00475C02" w:rsidRDefault="00475C02" w:rsidP="00484B3F">
      <w:pPr>
        <w:jc w:val="both"/>
        <w:rPr>
          <w:rFonts w:ascii="Times New Roman" w:hAnsi="Times New Roman" w:cs="Times New Roman"/>
        </w:rPr>
      </w:pPr>
    </w:p>
    <w:p w14:paraId="21237674" w14:textId="4511FC61" w:rsidR="00475C02" w:rsidRPr="00AD0E2B" w:rsidRDefault="00AD0E2B" w:rsidP="00AD0E2B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AD0E2B">
        <w:rPr>
          <w:rFonts w:ascii="Times New Roman" w:hAnsi="Times New Roman" w:cs="Times New Roman"/>
          <w:b/>
          <w:bCs/>
          <w:sz w:val="32"/>
          <w:szCs w:val="32"/>
          <w:highlight w:val="yellow"/>
        </w:rPr>
        <w:t>BEST OF LUCK FOR YOUR EXAMS</w:t>
      </w:r>
    </w:p>
    <w:p w14:paraId="5E0BFE70" w14:textId="509000AB" w:rsidR="00AD0E2B" w:rsidRPr="00484B3F" w:rsidRDefault="00AD0E2B" w:rsidP="00484B3F">
      <w:pPr>
        <w:jc w:val="both"/>
        <w:rPr>
          <w:rFonts w:ascii="Times New Roman" w:hAnsi="Times New Roman" w:cs="Times New Roman"/>
        </w:rPr>
      </w:pPr>
    </w:p>
    <w:sectPr w:rsidR="00AD0E2B" w:rsidRPr="00484B3F" w:rsidSect="00591F3C">
      <w:headerReference w:type="default" r:id="rId10"/>
      <w:pgSz w:w="11906" w:h="16838" w:code="9"/>
      <w:pgMar w:top="1440" w:right="1080" w:bottom="851" w:left="1080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D49F6" w14:textId="77777777" w:rsidR="002F54C0" w:rsidRDefault="002F54C0" w:rsidP="00484B3F">
      <w:pPr>
        <w:spacing w:after="0" w:line="240" w:lineRule="auto"/>
      </w:pPr>
      <w:r>
        <w:separator/>
      </w:r>
    </w:p>
  </w:endnote>
  <w:endnote w:type="continuationSeparator" w:id="0">
    <w:p w14:paraId="3654434A" w14:textId="77777777" w:rsidR="002F54C0" w:rsidRDefault="002F54C0" w:rsidP="00484B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C92EF" w14:textId="77777777" w:rsidR="002F54C0" w:rsidRDefault="002F54C0" w:rsidP="00484B3F">
      <w:pPr>
        <w:spacing w:after="0" w:line="240" w:lineRule="auto"/>
      </w:pPr>
      <w:r>
        <w:separator/>
      </w:r>
    </w:p>
  </w:footnote>
  <w:footnote w:type="continuationSeparator" w:id="0">
    <w:p w14:paraId="1154098F" w14:textId="77777777" w:rsidR="002F54C0" w:rsidRDefault="002F54C0" w:rsidP="00484B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E20C8" w14:textId="77777777" w:rsidR="00483BA7" w:rsidRDefault="00483B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2A40"/>
    <w:multiLevelType w:val="hybridMultilevel"/>
    <w:tmpl w:val="8696A8C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6E3A93"/>
    <w:multiLevelType w:val="hybridMultilevel"/>
    <w:tmpl w:val="A6521C22"/>
    <w:lvl w:ilvl="0" w:tplc="B1F0E5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2A8A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92B6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483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827C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CED3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24DF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10F0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CED0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66A3EC6"/>
    <w:multiLevelType w:val="multilevel"/>
    <w:tmpl w:val="C4B87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8EF665A"/>
    <w:multiLevelType w:val="hybridMultilevel"/>
    <w:tmpl w:val="CC349A62"/>
    <w:lvl w:ilvl="0" w:tplc="25E632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BA1E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C47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5A07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CA8E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546A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C89E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1C2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4CFB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B062818"/>
    <w:multiLevelType w:val="hybridMultilevel"/>
    <w:tmpl w:val="9A74E402"/>
    <w:lvl w:ilvl="0" w:tplc="BFF497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FAFB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36DE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4E0E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FAAD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CED7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8E7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325B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3274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0251446"/>
    <w:multiLevelType w:val="hybridMultilevel"/>
    <w:tmpl w:val="F10AAB4C"/>
    <w:lvl w:ilvl="0" w:tplc="EDBCEA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EDC63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9297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8C28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9E3C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3823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8600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DC56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D8C2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0EC65D0"/>
    <w:multiLevelType w:val="hybridMultilevel"/>
    <w:tmpl w:val="5E24E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655A86"/>
    <w:multiLevelType w:val="hybridMultilevel"/>
    <w:tmpl w:val="41FE3684"/>
    <w:lvl w:ilvl="0" w:tplc="CDB677E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B6E8F3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770396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7AC760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5D6022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23C240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C6C1B0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2E0CFF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BF8D2A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DB35BA6"/>
    <w:multiLevelType w:val="hybridMultilevel"/>
    <w:tmpl w:val="8FC624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8673F9"/>
    <w:multiLevelType w:val="hybridMultilevel"/>
    <w:tmpl w:val="B6BE2D34"/>
    <w:lvl w:ilvl="0" w:tplc="722440F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75016B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A1E48A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112CDD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7CE89F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C7E08F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A3AA35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68BAB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5247C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2326684"/>
    <w:multiLevelType w:val="hybridMultilevel"/>
    <w:tmpl w:val="5CF0DE8A"/>
    <w:lvl w:ilvl="0" w:tplc="FEBC13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2D845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DC884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04452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53415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818F1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E7AFE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250AE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3C09E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38F137E5"/>
    <w:multiLevelType w:val="hybridMultilevel"/>
    <w:tmpl w:val="12521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0E63DC"/>
    <w:multiLevelType w:val="multilevel"/>
    <w:tmpl w:val="4FE45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8814CC2"/>
    <w:multiLevelType w:val="hybridMultilevel"/>
    <w:tmpl w:val="EBD27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8A2DA9"/>
    <w:multiLevelType w:val="multilevel"/>
    <w:tmpl w:val="C52CB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C0F6DFD"/>
    <w:multiLevelType w:val="hybridMultilevel"/>
    <w:tmpl w:val="85C07C0E"/>
    <w:lvl w:ilvl="0" w:tplc="BCA0EC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A4EEE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7CBF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DC8D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0E31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EC9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F6FD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DC14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38DC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2B75845"/>
    <w:multiLevelType w:val="multilevel"/>
    <w:tmpl w:val="3A9279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42F2F59"/>
    <w:multiLevelType w:val="hybridMultilevel"/>
    <w:tmpl w:val="4B2418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8F124CC"/>
    <w:multiLevelType w:val="hybridMultilevel"/>
    <w:tmpl w:val="B73856A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0F3A64"/>
    <w:multiLevelType w:val="hybridMultilevel"/>
    <w:tmpl w:val="9F8E820C"/>
    <w:lvl w:ilvl="0" w:tplc="04090015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6655122"/>
    <w:multiLevelType w:val="hybridMultilevel"/>
    <w:tmpl w:val="B3429E7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EF6F81"/>
    <w:multiLevelType w:val="hybridMultilevel"/>
    <w:tmpl w:val="D2909100"/>
    <w:lvl w:ilvl="0" w:tplc="231EB6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BEC4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8813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4AD0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48227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1C0E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1AB2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8EB9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E865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C9661BC"/>
    <w:multiLevelType w:val="hybridMultilevel"/>
    <w:tmpl w:val="55A28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5E27BF"/>
    <w:multiLevelType w:val="hybridMultilevel"/>
    <w:tmpl w:val="0420A802"/>
    <w:lvl w:ilvl="0" w:tplc="CEF2D2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FA29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32A5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44EC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5EB1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8AA5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E90BB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1601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1A64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1"/>
  </w:num>
  <w:num w:numId="2">
    <w:abstractNumId w:val="4"/>
  </w:num>
  <w:num w:numId="3">
    <w:abstractNumId w:val="6"/>
  </w:num>
  <w:num w:numId="4">
    <w:abstractNumId w:val="1"/>
  </w:num>
  <w:num w:numId="5">
    <w:abstractNumId w:val="3"/>
  </w:num>
  <w:num w:numId="6">
    <w:abstractNumId w:val="15"/>
  </w:num>
  <w:num w:numId="7">
    <w:abstractNumId w:val="2"/>
  </w:num>
  <w:num w:numId="8">
    <w:abstractNumId w:val="14"/>
  </w:num>
  <w:num w:numId="9">
    <w:abstractNumId w:val="12"/>
  </w:num>
  <w:num w:numId="10">
    <w:abstractNumId w:val="22"/>
  </w:num>
  <w:num w:numId="11">
    <w:abstractNumId w:val="16"/>
  </w:num>
  <w:num w:numId="12">
    <w:abstractNumId w:val="0"/>
  </w:num>
  <w:num w:numId="13">
    <w:abstractNumId w:val="21"/>
  </w:num>
  <w:num w:numId="14">
    <w:abstractNumId w:val="10"/>
  </w:num>
  <w:num w:numId="15">
    <w:abstractNumId w:val="7"/>
  </w:num>
  <w:num w:numId="16">
    <w:abstractNumId w:val="9"/>
  </w:num>
  <w:num w:numId="17">
    <w:abstractNumId w:val="23"/>
  </w:num>
  <w:num w:numId="18">
    <w:abstractNumId w:val="19"/>
  </w:num>
  <w:num w:numId="19">
    <w:abstractNumId w:val="5"/>
  </w:num>
  <w:num w:numId="20">
    <w:abstractNumId w:val="17"/>
  </w:num>
  <w:num w:numId="21">
    <w:abstractNumId w:val="8"/>
  </w:num>
  <w:num w:numId="22">
    <w:abstractNumId w:val="20"/>
  </w:num>
  <w:num w:numId="23">
    <w:abstractNumId w:val="13"/>
  </w:num>
  <w:num w:numId="24">
    <w:abstractNumId w:val="18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Y0NDcyNzU1MTBR0lEKTi0uzszPAykwrgUA+xHovSwAAAA="/>
  </w:docVars>
  <w:rsids>
    <w:rsidRoot w:val="00B40AE6"/>
    <w:rsid w:val="00027DCD"/>
    <w:rsid w:val="000310D8"/>
    <w:rsid w:val="0003279F"/>
    <w:rsid w:val="00035F2E"/>
    <w:rsid w:val="0005390C"/>
    <w:rsid w:val="000713FA"/>
    <w:rsid w:val="0007673E"/>
    <w:rsid w:val="00076C44"/>
    <w:rsid w:val="00096AF4"/>
    <w:rsid w:val="000A52F8"/>
    <w:rsid w:val="000B07D1"/>
    <w:rsid w:val="000D1406"/>
    <w:rsid w:val="000E44E3"/>
    <w:rsid w:val="00104743"/>
    <w:rsid w:val="00152644"/>
    <w:rsid w:val="0016121F"/>
    <w:rsid w:val="00162AE0"/>
    <w:rsid w:val="00165A4E"/>
    <w:rsid w:val="00165DCE"/>
    <w:rsid w:val="0017692F"/>
    <w:rsid w:val="001774A9"/>
    <w:rsid w:val="001801F2"/>
    <w:rsid w:val="00185066"/>
    <w:rsid w:val="001A2515"/>
    <w:rsid w:val="001A6A61"/>
    <w:rsid w:val="001D7DE7"/>
    <w:rsid w:val="001E0349"/>
    <w:rsid w:val="001E5431"/>
    <w:rsid w:val="001E6878"/>
    <w:rsid w:val="001F6F73"/>
    <w:rsid w:val="00215FEE"/>
    <w:rsid w:val="00245E3F"/>
    <w:rsid w:val="002463EB"/>
    <w:rsid w:val="00251EF4"/>
    <w:rsid w:val="0026380B"/>
    <w:rsid w:val="00271C21"/>
    <w:rsid w:val="002A190B"/>
    <w:rsid w:val="002B0508"/>
    <w:rsid w:val="002B5AF8"/>
    <w:rsid w:val="002C3F44"/>
    <w:rsid w:val="002F26C9"/>
    <w:rsid w:val="002F45A6"/>
    <w:rsid w:val="002F54C0"/>
    <w:rsid w:val="00301B89"/>
    <w:rsid w:val="00301E16"/>
    <w:rsid w:val="0030260C"/>
    <w:rsid w:val="00305B5E"/>
    <w:rsid w:val="0031165A"/>
    <w:rsid w:val="00360983"/>
    <w:rsid w:val="00385C29"/>
    <w:rsid w:val="00397B14"/>
    <w:rsid w:val="003B25B0"/>
    <w:rsid w:val="003C639A"/>
    <w:rsid w:val="003E5CAE"/>
    <w:rsid w:val="003F784C"/>
    <w:rsid w:val="00425AB1"/>
    <w:rsid w:val="00464A15"/>
    <w:rsid w:val="00475C02"/>
    <w:rsid w:val="004816AA"/>
    <w:rsid w:val="00483BA7"/>
    <w:rsid w:val="00484B3F"/>
    <w:rsid w:val="004A0294"/>
    <w:rsid w:val="004A0908"/>
    <w:rsid w:val="004A7456"/>
    <w:rsid w:val="004C2352"/>
    <w:rsid w:val="004C68A8"/>
    <w:rsid w:val="004E395C"/>
    <w:rsid w:val="005265CE"/>
    <w:rsid w:val="00547A84"/>
    <w:rsid w:val="00573D72"/>
    <w:rsid w:val="00577483"/>
    <w:rsid w:val="00584314"/>
    <w:rsid w:val="00591F3C"/>
    <w:rsid w:val="0059664E"/>
    <w:rsid w:val="005A79F9"/>
    <w:rsid w:val="005B5430"/>
    <w:rsid w:val="005E1E80"/>
    <w:rsid w:val="006518E8"/>
    <w:rsid w:val="0065301E"/>
    <w:rsid w:val="006542A4"/>
    <w:rsid w:val="00673266"/>
    <w:rsid w:val="00683B5C"/>
    <w:rsid w:val="006B1DB8"/>
    <w:rsid w:val="006C19E2"/>
    <w:rsid w:val="006F24E8"/>
    <w:rsid w:val="006F45A2"/>
    <w:rsid w:val="007024E9"/>
    <w:rsid w:val="00711B27"/>
    <w:rsid w:val="00714275"/>
    <w:rsid w:val="00715607"/>
    <w:rsid w:val="0071772B"/>
    <w:rsid w:val="007213EF"/>
    <w:rsid w:val="007373DF"/>
    <w:rsid w:val="00795B2F"/>
    <w:rsid w:val="007A5061"/>
    <w:rsid w:val="007C0177"/>
    <w:rsid w:val="007C5E3E"/>
    <w:rsid w:val="007D61D7"/>
    <w:rsid w:val="007F5454"/>
    <w:rsid w:val="008028B5"/>
    <w:rsid w:val="008453E1"/>
    <w:rsid w:val="0086211C"/>
    <w:rsid w:val="00862526"/>
    <w:rsid w:val="00881327"/>
    <w:rsid w:val="0088682B"/>
    <w:rsid w:val="00892991"/>
    <w:rsid w:val="008A2A51"/>
    <w:rsid w:val="008C5247"/>
    <w:rsid w:val="008F2009"/>
    <w:rsid w:val="008F501E"/>
    <w:rsid w:val="00914646"/>
    <w:rsid w:val="00915CF5"/>
    <w:rsid w:val="009223BC"/>
    <w:rsid w:val="009323BD"/>
    <w:rsid w:val="009336B8"/>
    <w:rsid w:val="0094138F"/>
    <w:rsid w:val="00946D68"/>
    <w:rsid w:val="009524AE"/>
    <w:rsid w:val="00985D36"/>
    <w:rsid w:val="00986CBC"/>
    <w:rsid w:val="00990A74"/>
    <w:rsid w:val="009A627E"/>
    <w:rsid w:val="009B2A83"/>
    <w:rsid w:val="009C04F8"/>
    <w:rsid w:val="009D3F76"/>
    <w:rsid w:val="009F241C"/>
    <w:rsid w:val="00A019EE"/>
    <w:rsid w:val="00A170C7"/>
    <w:rsid w:val="00A30828"/>
    <w:rsid w:val="00A33763"/>
    <w:rsid w:val="00A35F1C"/>
    <w:rsid w:val="00A4547D"/>
    <w:rsid w:val="00A616B1"/>
    <w:rsid w:val="00A66807"/>
    <w:rsid w:val="00A74968"/>
    <w:rsid w:val="00A81F94"/>
    <w:rsid w:val="00AA70CE"/>
    <w:rsid w:val="00AB0B3A"/>
    <w:rsid w:val="00AB2B9B"/>
    <w:rsid w:val="00AC1EB8"/>
    <w:rsid w:val="00AD0E2B"/>
    <w:rsid w:val="00AD3B57"/>
    <w:rsid w:val="00AD5F4E"/>
    <w:rsid w:val="00AF40A5"/>
    <w:rsid w:val="00B0518B"/>
    <w:rsid w:val="00B25B5A"/>
    <w:rsid w:val="00B2734C"/>
    <w:rsid w:val="00B40AE6"/>
    <w:rsid w:val="00B43D42"/>
    <w:rsid w:val="00B576A5"/>
    <w:rsid w:val="00B7386B"/>
    <w:rsid w:val="00BA41D3"/>
    <w:rsid w:val="00BB2BAD"/>
    <w:rsid w:val="00BF204D"/>
    <w:rsid w:val="00BF4A99"/>
    <w:rsid w:val="00C11C34"/>
    <w:rsid w:val="00C170EC"/>
    <w:rsid w:val="00C47EA1"/>
    <w:rsid w:val="00C77698"/>
    <w:rsid w:val="00C803F5"/>
    <w:rsid w:val="00C84B55"/>
    <w:rsid w:val="00CB155C"/>
    <w:rsid w:val="00CD1948"/>
    <w:rsid w:val="00CD1D5E"/>
    <w:rsid w:val="00CE1D03"/>
    <w:rsid w:val="00CE6261"/>
    <w:rsid w:val="00D05F95"/>
    <w:rsid w:val="00D22B39"/>
    <w:rsid w:val="00D56640"/>
    <w:rsid w:val="00D67325"/>
    <w:rsid w:val="00D71A16"/>
    <w:rsid w:val="00D75593"/>
    <w:rsid w:val="00D84594"/>
    <w:rsid w:val="00D848F1"/>
    <w:rsid w:val="00DA3586"/>
    <w:rsid w:val="00DA631A"/>
    <w:rsid w:val="00DB5EC0"/>
    <w:rsid w:val="00DC7B87"/>
    <w:rsid w:val="00DE1CBD"/>
    <w:rsid w:val="00DE27F2"/>
    <w:rsid w:val="00DE6AE6"/>
    <w:rsid w:val="00E1101E"/>
    <w:rsid w:val="00E24477"/>
    <w:rsid w:val="00E30333"/>
    <w:rsid w:val="00E305A3"/>
    <w:rsid w:val="00E35977"/>
    <w:rsid w:val="00E43896"/>
    <w:rsid w:val="00E6387E"/>
    <w:rsid w:val="00E74E51"/>
    <w:rsid w:val="00EA1E5E"/>
    <w:rsid w:val="00EB4BD2"/>
    <w:rsid w:val="00EB4D14"/>
    <w:rsid w:val="00EC4D5F"/>
    <w:rsid w:val="00ED03E5"/>
    <w:rsid w:val="00EE6E80"/>
    <w:rsid w:val="00EF1044"/>
    <w:rsid w:val="00EF2E58"/>
    <w:rsid w:val="00F05438"/>
    <w:rsid w:val="00F07492"/>
    <w:rsid w:val="00F26103"/>
    <w:rsid w:val="00F37C0C"/>
    <w:rsid w:val="00F704C4"/>
    <w:rsid w:val="00F739EB"/>
    <w:rsid w:val="00F81B07"/>
    <w:rsid w:val="00F970B2"/>
    <w:rsid w:val="00FA69B4"/>
    <w:rsid w:val="00FB1F63"/>
    <w:rsid w:val="00FB7666"/>
    <w:rsid w:val="00FC1685"/>
    <w:rsid w:val="00FD2498"/>
    <w:rsid w:val="00FF51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E71DCB"/>
  <w15:docId w15:val="{67E2CD67-252A-426B-90A4-AA8FF797C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4B3F"/>
    <w:rPr>
      <w:szCs w:val="22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4B3F"/>
    <w:pPr>
      <w:tabs>
        <w:tab w:val="center" w:pos="4513"/>
        <w:tab w:val="right" w:pos="9026"/>
      </w:tabs>
      <w:spacing w:after="0" w:line="240" w:lineRule="auto"/>
    </w:pPr>
    <w:rPr>
      <w:szCs w:val="20"/>
      <w:lang w:val="en-IN" w:bidi="hi-IN"/>
    </w:rPr>
  </w:style>
  <w:style w:type="character" w:customStyle="1" w:styleId="HeaderChar">
    <w:name w:val="Header Char"/>
    <w:basedOn w:val="DefaultParagraphFont"/>
    <w:link w:val="Header"/>
    <w:uiPriority w:val="99"/>
    <w:rsid w:val="00484B3F"/>
  </w:style>
  <w:style w:type="paragraph" w:styleId="Footer">
    <w:name w:val="footer"/>
    <w:basedOn w:val="Normal"/>
    <w:link w:val="FooterChar"/>
    <w:uiPriority w:val="99"/>
    <w:unhideWhenUsed/>
    <w:rsid w:val="00484B3F"/>
    <w:pPr>
      <w:tabs>
        <w:tab w:val="center" w:pos="4513"/>
        <w:tab w:val="right" w:pos="9026"/>
      </w:tabs>
      <w:spacing w:after="0" w:line="240" w:lineRule="auto"/>
    </w:pPr>
    <w:rPr>
      <w:szCs w:val="20"/>
      <w:lang w:val="en-IN" w:bidi="hi-IN"/>
    </w:rPr>
  </w:style>
  <w:style w:type="character" w:customStyle="1" w:styleId="FooterChar">
    <w:name w:val="Footer Char"/>
    <w:basedOn w:val="DefaultParagraphFont"/>
    <w:link w:val="Footer"/>
    <w:uiPriority w:val="99"/>
    <w:rsid w:val="00484B3F"/>
  </w:style>
  <w:style w:type="table" w:styleId="TableGrid">
    <w:name w:val="Table Grid"/>
    <w:basedOn w:val="TableNormal"/>
    <w:uiPriority w:val="59"/>
    <w:rsid w:val="00484B3F"/>
    <w:pPr>
      <w:spacing w:after="0" w:line="240" w:lineRule="auto"/>
    </w:pPr>
    <w:rPr>
      <w:szCs w:val="22"/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4B3F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1F6F73"/>
    <w:rPr>
      <w:i/>
      <w:iCs/>
    </w:rPr>
  </w:style>
  <w:style w:type="character" w:customStyle="1" w:styleId="apple-converted-space">
    <w:name w:val="apple-converted-space"/>
    <w:basedOn w:val="DefaultParagraphFont"/>
    <w:rsid w:val="001F6F73"/>
  </w:style>
  <w:style w:type="character" w:styleId="Strong">
    <w:name w:val="Strong"/>
    <w:basedOn w:val="DefaultParagraphFont"/>
    <w:uiPriority w:val="22"/>
    <w:qFormat/>
    <w:rsid w:val="00BF204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F4A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ordinal-number">
    <w:name w:val="ordinal-number"/>
    <w:basedOn w:val="DefaultParagraphFont"/>
    <w:rsid w:val="00076C44"/>
  </w:style>
  <w:style w:type="character" w:customStyle="1" w:styleId="text-format-content">
    <w:name w:val="text-format-content"/>
    <w:basedOn w:val="DefaultParagraphFont"/>
    <w:rsid w:val="00076C44"/>
  </w:style>
  <w:style w:type="character" w:customStyle="1" w:styleId="office-form-theme-quiz-point">
    <w:name w:val="office-form-theme-quiz-point"/>
    <w:basedOn w:val="DefaultParagraphFont"/>
    <w:rsid w:val="00076C44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76C44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76C44"/>
    <w:rPr>
      <w:rFonts w:ascii="Arial" w:hAnsi="Arial" w:cs="Arial"/>
      <w:vanish/>
      <w:sz w:val="16"/>
      <w:szCs w:val="16"/>
      <w:lang w:val="en-US" w:bidi="ar-S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76C44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76C44"/>
    <w:rPr>
      <w:rFonts w:ascii="Arial" w:hAnsi="Arial" w:cs="Arial"/>
      <w:vanish/>
      <w:sz w:val="16"/>
      <w:szCs w:val="16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31174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5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3701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980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052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44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45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4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02246">
                  <w:marLeft w:val="3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4180328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14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485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436075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333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463608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97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72601">
                  <w:marLeft w:val="0"/>
                  <w:marRight w:val="0"/>
                  <w:marTop w:val="30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59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914">
          <w:marLeft w:val="126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8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51221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22831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77735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1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567">
          <w:marLeft w:val="99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28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81506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5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75022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25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2110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06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790987">
          <w:marLeft w:val="504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71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1494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54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0627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1830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0873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1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54967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8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98156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3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095204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4tutorials.com/cpu-scheduling-solved-mcqs-questions-answer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t4tutorials.com/real-time-operating-systems-hard-vs-soft-rto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8AA962B-5AFD-4570-ADEB-E2DF57E623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9</Pages>
  <Words>2638</Words>
  <Characters>15037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eev Kumar</dc:creator>
  <cp:lastModifiedBy>Vikas Goel</cp:lastModifiedBy>
  <cp:revision>13</cp:revision>
  <dcterms:created xsi:type="dcterms:W3CDTF">2021-07-28T04:16:00Z</dcterms:created>
  <dcterms:modified xsi:type="dcterms:W3CDTF">2021-07-28T06:24:00Z</dcterms:modified>
</cp:coreProperties>
</file>